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Net Core alapú Web Api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Több típusú adatbázis kezelésére is (pl. PostgreSql,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React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Charaf Hassan</w:t>
      </w:r>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56ED4903" w:rsidR="004851C7" w:rsidRDefault="00591320" w:rsidP="00D429F2">
      <w:pPr>
        <w:pStyle w:val="Cmlapkarstanszk"/>
      </w:pPr>
      <w:r>
        <w:fldChar w:fldCharType="begin"/>
      </w:r>
      <w:r>
        <w:instrText xml:space="preserve"> DOCPROPERTY  Company  \* MERGEFORMAT </w:instrText>
      </w:r>
      <w:r>
        <w:fldChar w:fldCharType="separate"/>
      </w:r>
      <w:r w:rsidR="00492483">
        <w:t>XXX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2D944771"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556E5">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2D944771"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556E5">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0AA1DB3" w14:textId="33CA9D69" w:rsidR="00492483"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966349" w:history="1">
        <w:r w:rsidR="00492483" w:rsidRPr="007245EB">
          <w:rPr>
            <w:rStyle w:val="Hyperlink"/>
            <w:noProof/>
          </w:rPr>
          <w:t>Összefoglaló</w:t>
        </w:r>
        <w:r w:rsidR="00492483">
          <w:rPr>
            <w:noProof/>
            <w:webHidden/>
          </w:rPr>
          <w:tab/>
        </w:r>
        <w:r w:rsidR="00492483">
          <w:rPr>
            <w:noProof/>
            <w:webHidden/>
          </w:rPr>
          <w:fldChar w:fldCharType="begin"/>
        </w:r>
        <w:r w:rsidR="00492483">
          <w:rPr>
            <w:noProof/>
            <w:webHidden/>
          </w:rPr>
          <w:instrText xml:space="preserve"> PAGEREF _Toc87966349 \h </w:instrText>
        </w:r>
        <w:r w:rsidR="00492483">
          <w:rPr>
            <w:noProof/>
            <w:webHidden/>
          </w:rPr>
        </w:r>
        <w:r w:rsidR="00492483">
          <w:rPr>
            <w:noProof/>
            <w:webHidden/>
          </w:rPr>
          <w:fldChar w:fldCharType="separate"/>
        </w:r>
        <w:r w:rsidR="00492483">
          <w:rPr>
            <w:noProof/>
            <w:webHidden/>
          </w:rPr>
          <w:t>6</w:t>
        </w:r>
        <w:r w:rsidR="00492483">
          <w:rPr>
            <w:noProof/>
            <w:webHidden/>
          </w:rPr>
          <w:fldChar w:fldCharType="end"/>
        </w:r>
      </w:hyperlink>
    </w:p>
    <w:p w14:paraId="0942296F" w14:textId="2151D26F" w:rsidR="00492483" w:rsidRDefault="00492483">
      <w:pPr>
        <w:pStyle w:val="TOC1"/>
        <w:rPr>
          <w:rFonts w:asciiTheme="minorHAnsi" w:eastAsiaTheme="minorEastAsia" w:hAnsiTheme="minorHAnsi" w:cstheme="minorBidi"/>
          <w:b w:val="0"/>
          <w:noProof/>
          <w:sz w:val="22"/>
          <w:szCs w:val="22"/>
          <w:lang w:val="en-US"/>
        </w:rPr>
      </w:pPr>
      <w:hyperlink w:anchor="_Toc87966350" w:history="1">
        <w:r w:rsidRPr="007245EB">
          <w:rPr>
            <w:rStyle w:val="Hyperlink"/>
            <w:noProof/>
            <w:lang w:val="en-US"/>
          </w:rPr>
          <w:t>Abstract</w:t>
        </w:r>
        <w:r>
          <w:rPr>
            <w:noProof/>
            <w:webHidden/>
          </w:rPr>
          <w:tab/>
        </w:r>
        <w:r>
          <w:rPr>
            <w:noProof/>
            <w:webHidden/>
          </w:rPr>
          <w:fldChar w:fldCharType="begin"/>
        </w:r>
        <w:r>
          <w:rPr>
            <w:noProof/>
            <w:webHidden/>
          </w:rPr>
          <w:instrText xml:space="preserve"> PAGEREF _Toc87966350 \h </w:instrText>
        </w:r>
        <w:r>
          <w:rPr>
            <w:noProof/>
            <w:webHidden/>
          </w:rPr>
        </w:r>
        <w:r>
          <w:rPr>
            <w:noProof/>
            <w:webHidden/>
          </w:rPr>
          <w:fldChar w:fldCharType="separate"/>
        </w:r>
        <w:r>
          <w:rPr>
            <w:noProof/>
            <w:webHidden/>
          </w:rPr>
          <w:t>7</w:t>
        </w:r>
        <w:r>
          <w:rPr>
            <w:noProof/>
            <w:webHidden/>
          </w:rPr>
          <w:fldChar w:fldCharType="end"/>
        </w:r>
      </w:hyperlink>
    </w:p>
    <w:p w14:paraId="4A3C2CCA" w14:textId="44EEE80E" w:rsidR="00492483" w:rsidRDefault="00492483">
      <w:pPr>
        <w:pStyle w:val="TOC1"/>
        <w:rPr>
          <w:rFonts w:asciiTheme="minorHAnsi" w:eastAsiaTheme="minorEastAsia" w:hAnsiTheme="minorHAnsi" w:cstheme="minorBidi"/>
          <w:b w:val="0"/>
          <w:noProof/>
          <w:sz w:val="22"/>
          <w:szCs w:val="22"/>
          <w:lang w:val="en-US"/>
        </w:rPr>
      </w:pPr>
      <w:hyperlink w:anchor="_Toc87966351" w:history="1">
        <w:r w:rsidRPr="007245EB">
          <w:rPr>
            <w:rStyle w:val="Hyperlink"/>
            <w:noProof/>
          </w:rPr>
          <w:t>1 Bevezetés</w:t>
        </w:r>
        <w:r>
          <w:rPr>
            <w:noProof/>
            <w:webHidden/>
          </w:rPr>
          <w:tab/>
        </w:r>
        <w:r>
          <w:rPr>
            <w:noProof/>
            <w:webHidden/>
          </w:rPr>
          <w:fldChar w:fldCharType="begin"/>
        </w:r>
        <w:r>
          <w:rPr>
            <w:noProof/>
            <w:webHidden/>
          </w:rPr>
          <w:instrText xml:space="preserve"> PAGEREF _Toc87966351 \h </w:instrText>
        </w:r>
        <w:r>
          <w:rPr>
            <w:noProof/>
            <w:webHidden/>
          </w:rPr>
        </w:r>
        <w:r>
          <w:rPr>
            <w:noProof/>
            <w:webHidden/>
          </w:rPr>
          <w:fldChar w:fldCharType="separate"/>
        </w:r>
        <w:r>
          <w:rPr>
            <w:noProof/>
            <w:webHidden/>
          </w:rPr>
          <w:t>8</w:t>
        </w:r>
        <w:r>
          <w:rPr>
            <w:noProof/>
            <w:webHidden/>
          </w:rPr>
          <w:fldChar w:fldCharType="end"/>
        </w:r>
      </w:hyperlink>
    </w:p>
    <w:p w14:paraId="018F1455" w14:textId="43A3A0B2"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52" w:history="1">
        <w:r w:rsidRPr="007245EB">
          <w:rPr>
            <w:rStyle w:val="Hyperlink"/>
            <w:noProof/>
          </w:rPr>
          <w:t>1.1 A téma</w:t>
        </w:r>
        <w:r>
          <w:rPr>
            <w:noProof/>
            <w:webHidden/>
          </w:rPr>
          <w:tab/>
        </w:r>
        <w:r>
          <w:rPr>
            <w:noProof/>
            <w:webHidden/>
          </w:rPr>
          <w:fldChar w:fldCharType="begin"/>
        </w:r>
        <w:r>
          <w:rPr>
            <w:noProof/>
            <w:webHidden/>
          </w:rPr>
          <w:instrText xml:space="preserve"> PAGEREF _Toc87966352 \h </w:instrText>
        </w:r>
        <w:r>
          <w:rPr>
            <w:noProof/>
            <w:webHidden/>
          </w:rPr>
        </w:r>
        <w:r>
          <w:rPr>
            <w:noProof/>
            <w:webHidden/>
          </w:rPr>
          <w:fldChar w:fldCharType="separate"/>
        </w:r>
        <w:r>
          <w:rPr>
            <w:noProof/>
            <w:webHidden/>
          </w:rPr>
          <w:t>8</w:t>
        </w:r>
        <w:r>
          <w:rPr>
            <w:noProof/>
            <w:webHidden/>
          </w:rPr>
          <w:fldChar w:fldCharType="end"/>
        </w:r>
      </w:hyperlink>
    </w:p>
    <w:p w14:paraId="690BB746" w14:textId="716A618B"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53" w:history="1">
        <w:r w:rsidRPr="007245EB">
          <w:rPr>
            <w:rStyle w:val="Hyperlink"/>
            <w:noProof/>
          </w:rPr>
          <w:t>1.2 A választott platformok</w:t>
        </w:r>
        <w:r>
          <w:rPr>
            <w:noProof/>
            <w:webHidden/>
          </w:rPr>
          <w:tab/>
        </w:r>
        <w:r>
          <w:rPr>
            <w:noProof/>
            <w:webHidden/>
          </w:rPr>
          <w:fldChar w:fldCharType="begin"/>
        </w:r>
        <w:r>
          <w:rPr>
            <w:noProof/>
            <w:webHidden/>
          </w:rPr>
          <w:instrText xml:space="preserve"> PAGEREF _Toc87966353 \h </w:instrText>
        </w:r>
        <w:r>
          <w:rPr>
            <w:noProof/>
            <w:webHidden/>
          </w:rPr>
        </w:r>
        <w:r>
          <w:rPr>
            <w:noProof/>
            <w:webHidden/>
          </w:rPr>
          <w:fldChar w:fldCharType="separate"/>
        </w:r>
        <w:r>
          <w:rPr>
            <w:noProof/>
            <w:webHidden/>
          </w:rPr>
          <w:t>8</w:t>
        </w:r>
        <w:r>
          <w:rPr>
            <w:noProof/>
            <w:webHidden/>
          </w:rPr>
          <w:fldChar w:fldCharType="end"/>
        </w:r>
      </w:hyperlink>
    </w:p>
    <w:p w14:paraId="0182F3B1" w14:textId="7E234A63"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54" w:history="1">
        <w:r w:rsidRPr="007245EB">
          <w:rPr>
            <w:rStyle w:val="Hyperlink"/>
            <w:noProof/>
          </w:rPr>
          <w:t>1.3 A dokumentum felépítése</w:t>
        </w:r>
        <w:r>
          <w:rPr>
            <w:noProof/>
            <w:webHidden/>
          </w:rPr>
          <w:tab/>
        </w:r>
        <w:r>
          <w:rPr>
            <w:noProof/>
            <w:webHidden/>
          </w:rPr>
          <w:fldChar w:fldCharType="begin"/>
        </w:r>
        <w:r>
          <w:rPr>
            <w:noProof/>
            <w:webHidden/>
          </w:rPr>
          <w:instrText xml:space="preserve"> PAGEREF _Toc87966354 \h </w:instrText>
        </w:r>
        <w:r>
          <w:rPr>
            <w:noProof/>
            <w:webHidden/>
          </w:rPr>
        </w:r>
        <w:r>
          <w:rPr>
            <w:noProof/>
            <w:webHidden/>
          </w:rPr>
          <w:fldChar w:fldCharType="separate"/>
        </w:r>
        <w:r>
          <w:rPr>
            <w:noProof/>
            <w:webHidden/>
          </w:rPr>
          <w:t>8</w:t>
        </w:r>
        <w:r>
          <w:rPr>
            <w:noProof/>
            <w:webHidden/>
          </w:rPr>
          <w:fldChar w:fldCharType="end"/>
        </w:r>
      </w:hyperlink>
    </w:p>
    <w:p w14:paraId="17CB8487" w14:textId="2FC2A3FD" w:rsidR="00492483" w:rsidRDefault="00492483">
      <w:pPr>
        <w:pStyle w:val="TOC1"/>
        <w:rPr>
          <w:rFonts w:asciiTheme="minorHAnsi" w:eastAsiaTheme="minorEastAsia" w:hAnsiTheme="minorHAnsi" w:cstheme="minorBidi"/>
          <w:b w:val="0"/>
          <w:noProof/>
          <w:sz w:val="22"/>
          <w:szCs w:val="22"/>
          <w:lang w:val="en-US"/>
        </w:rPr>
      </w:pPr>
      <w:hyperlink w:anchor="_Toc87966355" w:history="1">
        <w:r w:rsidRPr="007245EB">
          <w:rPr>
            <w:rStyle w:val="Hyperlink"/>
            <w:noProof/>
          </w:rPr>
          <w:t>2 Technológiák</w:t>
        </w:r>
        <w:r>
          <w:rPr>
            <w:noProof/>
            <w:webHidden/>
          </w:rPr>
          <w:tab/>
        </w:r>
        <w:r>
          <w:rPr>
            <w:noProof/>
            <w:webHidden/>
          </w:rPr>
          <w:fldChar w:fldCharType="begin"/>
        </w:r>
        <w:r>
          <w:rPr>
            <w:noProof/>
            <w:webHidden/>
          </w:rPr>
          <w:instrText xml:space="preserve"> PAGEREF _Toc87966355 \h </w:instrText>
        </w:r>
        <w:r>
          <w:rPr>
            <w:noProof/>
            <w:webHidden/>
          </w:rPr>
        </w:r>
        <w:r>
          <w:rPr>
            <w:noProof/>
            <w:webHidden/>
          </w:rPr>
          <w:fldChar w:fldCharType="separate"/>
        </w:r>
        <w:r>
          <w:rPr>
            <w:noProof/>
            <w:webHidden/>
          </w:rPr>
          <w:t>9</w:t>
        </w:r>
        <w:r>
          <w:rPr>
            <w:noProof/>
            <w:webHidden/>
          </w:rPr>
          <w:fldChar w:fldCharType="end"/>
        </w:r>
      </w:hyperlink>
    </w:p>
    <w:p w14:paraId="75A7DD7F" w14:textId="138EEC36"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56" w:history="1">
        <w:r w:rsidRPr="007245EB">
          <w:rPr>
            <w:rStyle w:val="Hyperlink"/>
            <w:noProof/>
          </w:rPr>
          <w:t>2.1 .NET Core</w:t>
        </w:r>
        <w:r>
          <w:rPr>
            <w:noProof/>
            <w:webHidden/>
          </w:rPr>
          <w:tab/>
        </w:r>
        <w:r>
          <w:rPr>
            <w:noProof/>
            <w:webHidden/>
          </w:rPr>
          <w:fldChar w:fldCharType="begin"/>
        </w:r>
        <w:r>
          <w:rPr>
            <w:noProof/>
            <w:webHidden/>
          </w:rPr>
          <w:instrText xml:space="preserve"> PAGEREF _Toc87966356 \h </w:instrText>
        </w:r>
        <w:r>
          <w:rPr>
            <w:noProof/>
            <w:webHidden/>
          </w:rPr>
        </w:r>
        <w:r>
          <w:rPr>
            <w:noProof/>
            <w:webHidden/>
          </w:rPr>
          <w:fldChar w:fldCharType="separate"/>
        </w:r>
        <w:r>
          <w:rPr>
            <w:noProof/>
            <w:webHidden/>
          </w:rPr>
          <w:t>9</w:t>
        </w:r>
        <w:r>
          <w:rPr>
            <w:noProof/>
            <w:webHidden/>
          </w:rPr>
          <w:fldChar w:fldCharType="end"/>
        </w:r>
      </w:hyperlink>
    </w:p>
    <w:p w14:paraId="43E94E28" w14:textId="3B910134"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57" w:history="1">
        <w:r w:rsidRPr="007245EB">
          <w:rPr>
            <w:rStyle w:val="Hyperlink"/>
            <w:noProof/>
          </w:rPr>
          <w:t>2.1.1 Entity Framework Core</w:t>
        </w:r>
        <w:r>
          <w:rPr>
            <w:noProof/>
            <w:webHidden/>
          </w:rPr>
          <w:tab/>
        </w:r>
        <w:r>
          <w:rPr>
            <w:noProof/>
            <w:webHidden/>
          </w:rPr>
          <w:fldChar w:fldCharType="begin"/>
        </w:r>
        <w:r>
          <w:rPr>
            <w:noProof/>
            <w:webHidden/>
          </w:rPr>
          <w:instrText xml:space="preserve"> PAGEREF _Toc87966357 \h </w:instrText>
        </w:r>
        <w:r>
          <w:rPr>
            <w:noProof/>
            <w:webHidden/>
          </w:rPr>
        </w:r>
        <w:r>
          <w:rPr>
            <w:noProof/>
            <w:webHidden/>
          </w:rPr>
          <w:fldChar w:fldCharType="separate"/>
        </w:r>
        <w:r>
          <w:rPr>
            <w:noProof/>
            <w:webHidden/>
          </w:rPr>
          <w:t>9</w:t>
        </w:r>
        <w:r>
          <w:rPr>
            <w:noProof/>
            <w:webHidden/>
          </w:rPr>
          <w:fldChar w:fldCharType="end"/>
        </w:r>
      </w:hyperlink>
    </w:p>
    <w:p w14:paraId="68681DE2" w14:textId="4A7F1207"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58" w:history="1">
        <w:r w:rsidRPr="007245EB">
          <w:rPr>
            <w:rStyle w:val="Hyperlink"/>
            <w:noProof/>
          </w:rPr>
          <w:t>2.1.2 AspNetCore Identity</w:t>
        </w:r>
        <w:r>
          <w:rPr>
            <w:noProof/>
            <w:webHidden/>
          </w:rPr>
          <w:tab/>
        </w:r>
        <w:r>
          <w:rPr>
            <w:noProof/>
            <w:webHidden/>
          </w:rPr>
          <w:fldChar w:fldCharType="begin"/>
        </w:r>
        <w:r>
          <w:rPr>
            <w:noProof/>
            <w:webHidden/>
          </w:rPr>
          <w:instrText xml:space="preserve"> PAGEREF _Toc87966358 \h </w:instrText>
        </w:r>
        <w:r>
          <w:rPr>
            <w:noProof/>
            <w:webHidden/>
          </w:rPr>
        </w:r>
        <w:r>
          <w:rPr>
            <w:noProof/>
            <w:webHidden/>
          </w:rPr>
          <w:fldChar w:fldCharType="separate"/>
        </w:r>
        <w:r>
          <w:rPr>
            <w:noProof/>
            <w:webHidden/>
          </w:rPr>
          <w:t>10</w:t>
        </w:r>
        <w:r>
          <w:rPr>
            <w:noProof/>
            <w:webHidden/>
          </w:rPr>
          <w:fldChar w:fldCharType="end"/>
        </w:r>
      </w:hyperlink>
    </w:p>
    <w:p w14:paraId="7D4F60A2" w14:textId="6ECBEF9B"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59" w:history="1">
        <w:r w:rsidRPr="007245EB">
          <w:rPr>
            <w:rStyle w:val="Hyperlink"/>
            <w:noProof/>
          </w:rPr>
          <w:t>2.1.3 Swashbuckle</w:t>
        </w:r>
        <w:r>
          <w:rPr>
            <w:noProof/>
            <w:webHidden/>
          </w:rPr>
          <w:tab/>
        </w:r>
        <w:r>
          <w:rPr>
            <w:noProof/>
            <w:webHidden/>
          </w:rPr>
          <w:fldChar w:fldCharType="begin"/>
        </w:r>
        <w:r>
          <w:rPr>
            <w:noProof/>
            <w:webHidden/>
          </w:rPr>
          <w:instrText xml:space="preserve"> PAGEREF _Toc87966359 \h </w:instrText>
        </w:r>
        <w:r>
          <w:rPr>
            <w:noProof/>
            <w:webHidden/>
          </w:rPr>
        </w:r>
        <w:r>
          <w:rPr>
            <w:noProof/>
            <w:webHidden/>
          </w:rPr>
          <w:fldChar w:fldCharType="separate"/>
        </w:r>
        <w:r>
          <w:rPr>
            <w:noProof/>
            <w:webHidden/>
          </w:rPr>
          <w:t>10</w:t>
        </w:r>
        <w:r>
          <w:rPr>
            <w:noProof/>
            <w:webHidden/>
          </w:rPr>
          <w:fldChar w:fldCharType="end"/>
        </w:r>
      </w:hyperlink>
    </w:p>
    <w:p w14:paraId="693B1884" w14:textId="3952F12C"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60" w:history="1">
        <w:r w:rsidRPr="007245EB">
          <w:rPr>
            <w:rStyle w:val="Hyperlink"/>
            <w:noProof/>
          </w:rPr>
          <w:t>2.1.4 Barion Client</w:t>
        </w:r>
        <w:r>
          <w:rPr>
            <w:noProof/>
            <w:webHidden/>
          </w:rPr>
          <w:tab/>
        </w:r>
        <w:r>
          <w:rPr>
            <w:noProof/>
            <w:webHidden/>
          </w:rPr>
          <w:fldChar w:fldCharType="begin"/>
        </w:r>
        <w:r>
          <w:rPr>
            <w:noProof/>
            <w:webHidden/>
          </w:rPr>
          <w:instrText xml:space="preserve"> PAGEREF _Toc87966360 \h </w:instrText>
        </w:r>
        <w:r>
          <w:rPr>
            <w:noProof/>
            <w:webHidden/>
          </w:rPr>
        </w:r>
        <w:r>
          <w:rPr>
            <w:noProof/>
            <w:webHidden/>
          </w:rPr>
          <w:fldChar w:fldCharType="separate"/>
        </w:r>
        <w:r>
          <w:rPr>
            <w:noProof/>
            <w:webHidden/>
          </w:rPr>
          <w:t>10</w:t>
        </w:r>
        <w:r>
          <w:rPr>
            <w:noProof/>
            <w:webHidden/>
          </w:rPr>
          <w:fldChar w:fldCharType="end"/>
        </w:r>
      </w:hyperlink>
    </w:p>
    <w:p w14:paraId="1B286EED" w14:textId="629B059E"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61" w:history="1">
        <w:r w:rsidRPr="007245EB">
          <w:rPr>
            <w:rStyle w:val="Hyperlink"/>
            <w:noProof/>
          </w:rPr>
          <w:t>2.1.5 ASP.NET Core SpaServices</w:t>
        </w:r>
        <w:r>
          <w:rPr>
            <w:noProof/>
            <w:webHidden/>
          </w:rPr>
          <w:tab/>
        </w:r>
        <w:r>
          <w:rPr>
            <w:noProof/>
            <w:webHidden/>
          </w:rPr>
          <w:fldChar w:fldCharType="begin"/>
        </w:r>
        <w:r>
          <w:rPr>
            <w:noProof/>
            <w:webHidden/>
          </w:rPr>
          <w:instrText xml:space="preserve"> PAGEREF _Toc87966361 \h </w:instrText>
        </w:r>
        <w:r>
          <w:rPr>
            <w:noProof/>
            <w:webHidden/>
          </w:rPr>
        </w:r>
        <w:r>
          <w:rPr>
            <w:noProof/>
            <w:webHidden/>
          </w:rPr>
          <w:fldChar w:fldCharType="separate"/>
        </w:r>
        <w:r>
          <w:rPr>
            <w:noProof/>
            <w:webHidden/>
          </w:rPr>
          <w:t>10</w:t>
        </w:r>
        <w:r>
          <w:rPr>
            <w:noProof/>
            <w:webHidden/>
          </w:rPr>
          <w:fldChar w:fldCharType="end"/>
        </w:r>
      </w:hyperlink>
    </w:p>
    <w:p w14:paraId="79342DF2" w14:textId="0FC82606"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62" w:history="1">
        <w:r w:rsidRPr="007245EB">
          <w:rPr>
            <w:rStyle w:val="Hyperlink"/>
            <w:noProof/>
          </w:rPr>
          <w:t>2.2 React</w:t>
        </w:r>
        <w:r>
          <w:rPr>
            <w:noProof/>
            <w:webHidden/>
          </w:rPr>
          <w:tab/>
        </w:r>
        <w:r>
          <w:rPr>
            <w:noProof/>
            <w:webHidden/>
          </w:rPr>
          <w:fldChar w:fldCharType="begin"/>
        </w:r>
        <w:r>
          <w:rPr>
            <w:noProof/>
            <w:webHidden/>
          </w:rPr>
          <w:instrText xml:space="preserve"> PAGEREF _Toc87966362 \h </w:instrText>
        </w:r>
        <w:r>
          <w:rPr>
            <w:noProof/>
            <w:webHidden/>
          </w:rPr>
        </w:r>
        <w:r>
          <w:rPr>
            <w:noProof/>
            <w:webHidden/>
          </w:rPr>
          <w:fldChar w:fldCharType="separate"/>
        </w:r>
        <w:r>
          <w:rPr>
            <w:noProof/>
            <w:webHidden/>
          </w:rPr>
          <w:t>11</w:t>
        </w:r>
        <w:r>
          <w:rPr>
            <w:noProof/>
            <w:webHidden/>
          </w:rPr>
          <w:fldChar w:fldCharType="end"/>
        </w:r>
      </w:hyperlink>
    </w:p>
    <w:p w14:paraId="61D3916D" w14:textId="13013F55"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63" w:history="1">
        <w:r w:rsidRPr="007245EB">
          <w:rPr>
            <w:rStyle w:val="Hyperlink"/>
            <w:noProof/>
          </w:rPr>
          <w:t>2.2.1 React router</w:t>
        </w:r>
        <w:r>
          <w:rPr>
            <w:noProof/>
            <w:webHidden/>
          </w:rPr>
          <w:tab/>
        </w:r>
        <w:r>
          <w:rPr>
            <w:noProof/>
            <w:webHidden/>
          </w:rPr>
          <w:fldChar w:fldCharType="begin"/>
        </w:r>
        <w:r>
          <w:rPr>
            <w:noProof/>
            <w:webHidden/>
          </w:rPr>
          <w:instrText xml:space="preserve"> PAGEREF _Toc87966363 \h </w:instrText>
        </w:r>
        <w:r>
          <w:rPr>
            <w:noProof/>
            <w:webHidden/>
          </w:rPr>
        </w:r>
        <w:r>
          <w:rPr>
            <w:noProof/>
            <w:webHidden/>
          </w:rPr>
          <w:fldChar w:fldCharType="separate"/>
        </w:r>
        <w:r>
          <w:rPr>
            <w:noProof/>
            <w:webHidden/>
          </w:rPr>
          <w:t>12</w:t>
        </w:r>
        <w:r>
          <w:rPr>
            <w:noProof/>
            <w:webHidden/>
          </w:rPr>
          <w:fldChar w:fldCharType="end"/>
        </w:r>
      </w:hyperlink>
    </w:p>
    <w:p w14:paraId="0C7EEDD3" w14:textId="7AC4D817"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64" w:history="1">
        <w:r w:rsidRPr="007245EB">
          <w:rPr>
            <w:rStyle w:val="Hyperlink"/>
            <w:noProof/>
          </w:rPr>
          <w:t>2.2.2 Material UI</w:t>
        </w:r>
        <w:r>
          <w:rPr>
            <w:noProof/>
            <w:webHidden/>
          </w:rPr>
          <w:tab/>
        </w:r>
        <w:r>
          <w:rPr>
            <w:noProof/>
            <w:webHidden/>
          </w:rPr>
          <w:fldChar w:fldCharType="begin"/>
        </w:r>
        <w:r>
          <w:rPr>
            <w:noProof/>
            <w:webHidden/>
          </w:rPr>
          <w:instrText xml:space="preserve"> PAGEREF _Toc87966364 \h </w:instrText>
        </w:r>
        <w:r>
          <w:rPr>
            <w:noProof/>
            <w:webHidden/>
          </w:rPr>
        </w:r>
        <w:r>
          <w:rPr>
            <w:noProof/>
            <w:webHidden/>
          </w:rPr>
          <w:fldChar w:fldCharType="separate"/>
        </w:r>
        <w:r>
          <w:rPr>
            <w:noProof/>
            <w:webHidden/>
          </w:rPr>
          <w:t>13</w:t>
        </w:r>
        <w:r>
          <w:rPr>
            <w:noProof/>
            <w:webHidden/>
          </w:rPr>
          <w:fldChar w:fldCharType="end"/>
        </w:r>
      </w:hyperlink>
    </w:p>
    <w:p w14:paraId="7C76685A" w14:textId="34BC3ADE"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65" w:history="1">
        <w:r w:rsidRPr="007245EB">
          <w:rPr>
            <w:rStyle w:val="Hyperlink"/>
            <w:noProof/>
          </w:rPr>
          <w:t>2.2.3 Axios</w:t>
        </w:r>
        <w:r>
          <w:rPr>
            <w:noProof/>
            <w:webHidden/>
          </w:rPr>
          <w:tab/>
        </w:r>
        <w:r>
          <w:rPr>
            <w:noProof/>
            <w:webHidden/>
          </w:rPr>
          <w:fldChar w:fldCharType="begin"/>
        </w:r>
        <w:r>
          <w:rPr>
            <w:noProof/>
            <w:webHidden/>
          </w:rPr>
          <w:instrText xml:space="preserve"> PAGEREF _Toc87966365 \h </w:instrText>
        </w:r>
        <w:r>
          <w:rPr>
            <w:noProof/>
            <w:webHidden/>
          </w:rPr>
        </w:r>
        <w:r>
          <w:rPr>
            <w:noProof/>
            <w:webHidden/>
          </w:rPr>
          <w:fldChar w:fldCharType="separate"/>
        </w:r>
        <w:r>
          <w:rPr>
            <w:noProof/>
            <w:webHidden/>
          </w:rPr>
          <w:t>13</w:t>
        </w:r>
        <w:r>
          <w:rPr>
            <w:noProof/>
            <w:webHidden/>
          </w:rPr>
          <w:fldChar w:fldCharType="end"/>
        </w:r>
      </w:hyperlink>
    </w:p>
    <w:p w14:paraId="658E4771" w14:textId="223B0273"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66" w:history="1">
        <w:r w:rsidRPr="007245EB">
          <w:rPr>
            <w:rStyle w:val="Hyperlink"/>
            <w:noProof/>
          </w:rPr>
          <w:t>2.2.4 Google Maps Places</w:t>
        </w:r>
        <w:r>
          <w:rPr>
            <w:noProof/>
            <w:webHidden/>
          </w:rPr>
          <w:tab/>
        </w:r>
        <w:r>
          <w:rPr>
            <w:noProof/>
            <w:webHidden/>
          </w:rPr>
          <w:fldChar w:fldCharType="begin"/>
        </w:r>
        <w:r>
          <w:rPr>
            <w:noProof/>
            <w:webHidden/>
          </w:rPr>
          <w:instrText xml:space="preserve"> PAGEREF _Toc87966366 \h </w:instrText>
        </w:r>
        <w:r>
          <w:rPr>
            <w:noProof/>
            <w:webHidden/>
          </w:rPr>
        </w:r>
        <w:r>
          <w:rPr>
            <w:noProof/>
            <w:webHidden/>
          </w:rPr>
          <w:fldChar w:fldCharType="separate"/>
        </w:r>
        <w:r>
          <w:rPr>
            <w:noProof/>
            <w:webHidden/>
          </w:rPr>
          <w:t>14</w:t>
        </w:r>
        <w:r>
          <w:rPr>
            <w:noProof/>
            <w:webHidden/>
          </w:rPr>
          <w:fldChar w:fldCharType="end"/>
        </w:r>
      </w:hyperlink>
    </w:p>
    <w:p w14:paraId="1E57B8E8" w14:textId="7C9B3FC9"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67" w:history="1">
        <w:r w:rsidRPr="007245EB">
          <w:rPr>
            <w:rStyle w:val="Hyperlink"/>
            <w:noProof/>
          </w:rPr>
          <w:t>2.3 TypeScript</w:t>
        </w:r>
        <w:r>
          <w:rPr>
            <w:noProof/>
            <w:webHidden/>
          </w:rPr>
          <w:tab/>
        </w:r>
        <w:r>
          <w:rPr>
            <w:noProof/>
            <w:webHidden/>
          </w:rPr>
          <w:fldChar w:fldCharType="begin"/>
        </w:r>
        <w:r>
          <w:rPr>
            <w:noProof/>
            <w:webHidden/>
          </w:rPr>
          <w:instrText xml:space="preserve"> PAGEREF _Toc87966367 \h </w:instrText>
        </w:r>
        <w:r>
          <w:rPr>
            <w:noProof/>
            <w:webHidden/>
          </w:rPr>
        </w:r>
        <w:r>
          <w:rPr>
            <w:noProof/>
            <w:webHidden/>
          </w:rPr>
          <w:fldChar w:fldCharType="separate"/>
        </w:r>
        <w:r>
          <w:rPr>
            <w:noProof/>
            <w:webHidden/>
          </w:rPr>
          <w:t>14</w:t>
        </w:r>
        <w:r>
          <w:rPr>
            <w:noProof/>
            <w:webHidden/>
          </w:rPr>
          <w:fldChar w:fldCharType="end"/>
        </w:r>
      </w:hyperlink>
    </w:p>
    <w:p w14:paraId="265D639D" w14:textId="4B0BAF94"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68" w:history="1">
        <w:r w:rsidRPr="007245EB">
          <w:rPr>
            <w:rStyle w:val="Hyperlink"/>
            <w:noProof/>
          </w:rPr>
          <w:t>2.3.1 Redux</w:t>
        </w:r>
        <w:r>
          <w:rPr>
            <w:noProof/>
            <w:webHidden/>
          </w:rPr>
          <w:tab/>
        </w:r>
        <w:r>
          <w:rPr>
            <w:noProof/>
            <w:webHidden/>
          </w:rPr>
          <w:fldChar w:fldCharType="begin"/>
        </w:r>
        <w:r>
          <w:rPr>
            <w:noProof/>
            <w:webHidden/>
          </w:rPr>
          <w:instrText xml:space="preserve"> PAGEREF _Toc87966368 \h </w:instrText>
        </w:r>
        <w:r>
          <w:rPr>
            <w:noProof/>
            <w:webHidden/>
          </w:rPr>
        </w:r>
        <w:r>
          <w:rPr>
            <w:noProof/>
            <w:webHidden/>
          </w:rPr>
          <w:fldChar w:fldCharType="separate"/>
        </w:r>
        <w:r>
          <w:rPr>
            <w:noProof/>
            <w:webHidden/>
          </w:rPr>
          <w:t>15</w:t>
        </w:r>
        <w:r>
          <w:rPr>
            <w:noProof/>
            <w:webHidden/>
          </w:rPr>
          <w:fldChar w:fldCharType="end"/>
        </w:r>
      </w:hyperlink>
    </w:p>
    <w:p w14:paraId="67C354E0" w14:textId="6EDCB41F" w:rsidR="00492483" w:rsidRDefault="00492483">
      <w:pPr>
        <w:pStyle w:val="TOC1"/>
        <w:rPr>
          <w:rFonts w:asciiTheme="minorHAnsi" w:eastAsiaTheme="minorEastAsia" w:hAnsiTheme="minorHAnsi" w:cstheme="minorBidi"/>
          <w:b w:val="0"/>
          <w:noProof/>
          <w:sz w:val="22"/>
          <w:szCs w:val="22"/>
          <w:lang w:val="en-US"/>
        </w:rPr>
      </w:pPr>
      <w:hyperlink w:anchor="_Toc87966369" w:history="1">
        <w:r w:rsidRPr="007245EB">
          <w:rPr>
            <w:rStyle w:val="Hyperlink"/>
            <w:noProof/>
          </w:rPr>
          <w:t>3 Tervezés</w:t>
        </w:r>
        <w:r>
          <w:rPr>
            <w:noProof/>
            <w:webHidden/>
          </w:rPr>
          <w:tab/>
        </w:r>
        <w:r>
          <w:rPr>
            <w:noProof/>
            <w:webHidden/>
          </w:rPr>
          <w:fldChar w:fldCharType="begin"/>
        </w:r>
        <w:r>
          <w:rPr>
            <w:noProof/>
            <w:webHidden/>
          </w:rPr>
          <w:instrText xml:space="preserve"> PAGEREF _Toc87966369 \h </w:instrText>
        </w:r>
        <w:r>
          <w:rPr>
            <w:noProof/>
            <w:webHidden/>
          </w:rPr>
        </w:r>
        <w:r>
          <w:rPr>
            <w:noProof/>
            <w:webHidden/>
          </w:rPr>
          <w:fldChar w:fldCharType="separate"/>
        </w:r>
        <w:r>
          <w:rPr>
            <w:noProof/>
            <w:webHidden/>
          </w:rPr>
          <w:t>16</w:t>
        </w:r>
        <w:r>
          <w:rPr>
            <w:noProof/>
            <w:webHidden/>
          </w:rPr>
          <w:fldChar w:fldCharType="end"/>
        </w:r>
      </w:hyperlink>
    </w:p>
    <w:p w14:paraId="4B9C0338" w14:textId="2C84F502"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70" w:history="1">
        <w:r w:rsidRPr="007245EB">
          <w:rPr>
            <w:rStyle w:val="Hyperlink"/>
            <w:noProof/>
          </w:rPr>
          <w:t>3.1 Funkcionális követelmények</w:t>
        </w:r>
        <w:r>
          <w:rPr>
            <w:noProof/>
            <w:webHidden/>
          </w:rPr>
          <w:tab/>
        </w:r>
        <w:r>
          <w:rPr>
            <w:noProof/>
            <w:webHidden/>
          </w:rPr>
          <w:fldChar w:fldCharType="begin"/>
        </w:r>
        <w:r>
          <w:rPr>
            <w:noProof/>
            <w:webHidden/>
          </w:rPr>
          <w:instrText xml:space="preserve"> PAGEREF _Toc87966370 \h </w:instrText>
        </w:r>
        <w:r>
          <w:rPr>
            <w:noProof/>
            <w:webHidden/>
          </w:rPr>
        </w:r>
        <w:r>
          <w:rPr>
            <w:noProof/>
            <w:webHidden/>
          </w:rPr>
          <w:fldChar w:fldCharType="separate"/>
        </w:r>
        <w:r>
          <w:rPr>
            <w:noProof/>
            <w:webHidden/>
          </w:rPr>
          <w:t>16</w:t>
        </w:r>
        <w:r>
          <w:rPr>
            <w:noProof/>
            <w:webHidden/>
          </w:rPr>
          <w:fldChar w:fldCharType="end"/>
        </w:r>
      </w:hyperlink>
    </w:p>
    <w:p w14:paraId="3B34601F" w14:textId="22F4E562"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71" w:history="1">
        <w:r w:rsidRPr="007245EB">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87966371 \h </w:instrText>
        </w:r>
        <w:r>
          <w:rPr>
            <w:noProof/>
            <w:webHidden/>
          </w:rPr>
        </w:r>
        <w:r>
          <w:rPr>
            <w:noProof/>
            <w:webHidden/>
          </w:rPr>
          <w:fldChar w:fldCharType="separate"/>
        </w:r>
        <w:r>
          <w:rPr>
            <w:noProof/>
            <w:webHidden/>
          </w:rPr>
          <w:t>17</w:t>
        </w:r>
        <w:r>
          <w:rPr>
            <w:noProof/>
            <w:webHidden/>
          </w:rPr>
          <w:fldChar w:fldCharType="end"/>
        </w:r>
      </w:hyperlink>
    </w:p>
    <w:p w14:paraId="63586ADD" w14:textId="35D007EC"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72" w:history="1">
        <w:r w:rsidRPr="007245EB">
          <w:rPr>
            <w:rStyle w:val="Hyperlink"/>
            <w:noProof/>
          </w:rPr>
          <w:t>3.3 Architektúra</w:t>
        </w:r>
        <w:r>
          <w:rPr>
            <w:noProof/>
            <w:webHidden/>
          </w:rPr>
          <w:tab/>
        </w:r>
        <w:r>
          <w:rPr>
            <w:noProof/>
            <w:webHidden/>
          </w:rPr>
          <w:fldChar w:fldCharType="begin"/>
        </w:r>
        <w:r>
          <w:rPr>
            <w:noProof/>
            <w:webHidden/>
          </w:rPr>
          <w:instrText xml:space="preserve"> PAGEREF _Toc87966372 \h </w:instrText>
        </w:r>
        <w:r>
          <w:rPr>
            <w:noProof/>
            <w:webHidden/>
          </w:rPr>
        </w:r>
        <w:r>
          <w:rPr>
            <w:noProof/>
            <w:webHidden/>
          </w:rPr>
          <w:fldChar w:fldCharType="separate"/>
        </w:r>
        <w:r>
          <w:rPr>
            <w:noProof/>
            <w:webHidden/>
          </w:rPr>
          <w:t>18</w:t>
        </w:r>
        <w:r>
          <w:rPr>
            <w:noProof/>
            <w:webHidden/>
          </w:rPr>
          <w:fldChar w:fldCharType="end"/>
        </w:r>
      </w:hyperlink>
    </w:p>
    <w:p w14:paraId="520885D0" w14:textId="3EE89D7E"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73" w:history="1">
        <w:r w:rsidRPr="007245EB">
          <w:rPr>
            <w:rStyle w:val="Hyperlink"/>
            <w:noProof/>
          </w:rPr>
          <w:t>3.4 Felülettervek</w:t>
        </w:r>
        <w:r>
          <w:rPr>
            <w:noProof/>
            <w:webHidden/>
          </w:rPr>
          <w:tab/>
        </w:r>
        <w:r>
          <w:rPr>
            <w:noProof/>
            <w:webHidden/>
          </w:rPr>
          <w:fldChar w:fldCharType="begin"/>
        </w:r>
        <w:r>
          <w:rPr>
            <w:noProof/>
            <w:webHidden/>
          </w:rPr>
          <w:instrText xml:space="preserve"> PAGEREF _Toc87966373 \h </w:instrText>
        </w:r>
        <w:r>
          <w:rPr>
            <w:noProof/>
            <w:webHidden/>
          </w:rPr>
        </w:r>
        <w:r>
          <w:rPr>
            <w:noProof/>
            <w:webHidden/>
          </w:rPr>
          <w:fldChar w:fldCharType="separate"/>
        </w:r>
        <w:r>
          <w:rPr>
            <w:noProof/>
            <w:webHidden/>
          </w:rPr>
          <w:t>19</w:t>
        </w:r>
        <w:r>
          <w:rPr>
            <w:noProof/>
            <w:webHidden/>
          </w:rPr>
          <w:fldChar w:fldCharType="end"/>
        </w:r>
      </w:hyperlink>
    </w:p>
    <w:p w14:paraId="2C025B20" w14:textId="4737638F"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74" w:history="1">
        <w:r w:rsidRPr="007245EB">
          <w:rPr>
            <w:rStyle w:val="Hyperlink"/>
            <w:noProof/>
          </w:rPr>
          <w:t>3.5 Az adatbázis felépítése</w:t>
        </w:r>
        <w:r>
          <w:rPr>
            <w:noProof/>
            <w:webHidden/>
          </w:rPr>
          <w:tab/>
        </w:r>
        <w:r>
          <w:rPr>
            <w:noProof/>
            <w:webHidden/>
          </w:rPr>
          <w:fldChar w:fldCharType="begin"/>
        </w:r>
        <w:r>
          <w:rPr>
            <w:noProof/>
            <w:webHidden/>
          </w:rPr>
          <w:instrText xml:space="preserve"> PAGEREF _Toc87966374 \h </w:instrText>
        </w:r>
        <w:r>
          <w:rPr>
            <w:noProof/>
            <w:webHidden/>
          </w:rPr>
        </w:r>
        <w:r>
          <w:rPr>
            <w:noProof/>
            <w:webHidden/>
          </w:rPr>
          <w:fldChar w:fldCharType="separate"/>
        </w:r>
        <w:r>
          <w:rPr>
            <w:noProof/>
            <w:webHidden/>
          </w:rPr>
          <w:t>26</w:t>
        </w:r>
        <w:r>
          <w:rPr>
            <w:noProof/>
            <w:webHidden/>
          </w:rPr>
          <w:fldChar w:fldCharType="end"/>
        </w:r>
      </w:hyperlink>
    </w:p>
    <w:p w14:paraId="716E96F1" w14:textId="6A67ED6E" w:rsidR="00492483" w:rsidRDefault="00492483">
      <w:pPr>
        <w:pStyle w:val="TOC1"/>
        <w:rPr>
          <w:rFonts w:asciiTheme="minorHAnsi" w:eastAsiaTheme="minorEastAsia" w:hAnsiTheme="minorHAnsi" w:cstheme="minorBidi"/>
          <w:b w:val="0"/>
          <w:noProof/>
          <w:sz w:val="22"/>
          <w:szCs w:val="22"/>
          <w:lang w:val="en-US"/>
        </w:rPr>
      </w:pPr>
      <w:hyperlink w:anchor="_Toc87966375" w:history="1">
        <w:r w:rsidRPr="007245EB">
          <w:rPr>
            <w:rStyle w:val="Hyperlink"/>
            <w:noProof/>
          </w:rPr>
          <w:t>4 Megvalósítás</w:t>
        </w:r>
        <w:r>
          <w:rPr>
            <w:noProof/>
            <w:webHidden/>
          </w:rPr>
          <w:tab/>
        </w:r>
        <w:r>
          <w:rPr>
            <w:noProof/>
            <w:webHidden/>
          </w:rPr>
          <w:fldChar w:fldCharType="begin"/>
        </w:r>
        <w:r>
          <w:rPr>
            <w:noProof/>
            <w:webHidden/>
          </w:rPr>
          <w:instrText xml:space="preserve"> PAGEREF _Toc87966375 \h </w:instrText>
        </w:r>
        <w:r>
          <w:rPr>
            <w:noProof/>
            <w:webHidden/>
          </w:rPr>
        </w:r>
        <w:r>
          <w:rPr>
            <w:noProof/>
            <w:webHidden/>
          </w:rPr>
          <w:fldChar w:fldCharType="separate"/>
        </w:r>
        <w:r>
          <w:rPr>
            <w:noProof/>
            <w:webHidden/>
          </w:rPr>
          <w:t>29</w:t>
        </w:r>
        <w:r>
          <w:rPr>
            <w:noProof/>
            <w:webHidden/>
          </w:rPr>
          <w:fldChar w:fldCharType="end"/>
        </w:r>
      </w:hyperlink>
    </w:p>
    <w:p w14:paraId="3AA17DDB" w14:textId="4976CB7C"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76" w:history="1">
        <w:r w:rsidRPr="007245EB">
          <w:rPr>
            <w:rStyle w:val="Hyperlink"/>
            <w:noProof/>
          </w:rPr>
          <w:t>4.1 Backend</w:t>
        </w:r>
        <w:r>
          <w:rPr>
            <w:noProof/>
            <w:webHidden/>
          </w:rPr>
          <w:tab/>
        </w:r>
        <w:r>
          <w:rPr>
            <w:noProof/>
            <w:webHidden/>
          </w:rPr>
          <w:fldChar w:fldCharType="begin"/>
        </w:r>
        <w:r>
          <w:rPr>
            <w:noProof/>
            <w:webHidden/>
          </w:rPr>
          <w:instrText xml:space="preserve"> PAGEREF _Toc87966376 \h </w:instrText>
        </w:r>
        <w:r>
          <w:rPr>
            <w:noProof/>
            <w:webHidden/>
          </w:rPr>
        </w:r>
        <w:r>
          <w:rPr>
            <w:noProof/>
            <w:webHidden/>
          </w:rPr>
          <w:fldChar w:fldCharType="separate"/>
        </w:r>
        <w:r>
          <w:rPr>
            <w:noProof/>
            <w:webHidden/>
          </w:rPr>
          <w:t>29</w:t>
        </w:r>
        <w:r>
          <w:rPr>
            <w:noProof/>
            <w:webHidden/>
          </w:rPr>
          <w:fldChar w:fldCharType="end"/>
        </w:r>
      </w:hyperlink>
    </w:p>
    <w:p w14:paraId="60662062" w14:textId="6FF8773C"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77" w:history="1">
        <w:r w:rsidRPr="007245EB">
          <w:rPr>
            <w:rStyle w:val="Hyperlink"/>
            <w:noProof/>
          </w:rPr>
          <w:t>4.1.1 Felépítés</w:t>
        </w:r>
        <w:r>
          <w:rPr>
            <w:noProof/>
            <w:webHidden/>
          </w:rPr>
          <w:tab/>
        </w:r>
        <w:r>
          <w:rPr>
            <w:noProof/>
            <w:webHidden/>
          </w:rPr>
          <w:fldChar w:fldCharType="begin"/>
        </w:r>
        <w:r>
          <w:rPr>
            <w:noProof/>
            <w:webHidden/>
          </w:rPr>
          <w:instrText xml:space="preserve"> PAGEREF _Toc87966377 \h </w:instrText>
        </w:r>
        <w:r>
          <w:rPr>
            <w:noProof/>
            <w:webHidden/>
          </w:rPr>
        </w:r>
        <w:r>
          <w:rPr>
            <w:noProof/>
            <w:webHidden/>
          </w:rPr>
          <w:fldChar w:fldCharType="separate"/>
        </w:r>
        <w:r>
          <w:rPr>
            <w:noProof/>
            <w:webHidden/>
          </w:rPr>
          <w:t>29</w:t>
        </w:r>
        <w:r>
          <w:rPr>
            <w:noProof/>
            <w:webHidden/>
          </w:rPr>
          <w:fldChar w:fldCharType="end"/>
        </w:r>
      </w:hyperlink>
    </w:p>
    <w:p w14:paraId="48F54A09" w14:textId="506ABCBB"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78" w:history="1">
        <w:r w:rsidRPr="007245EB">
          <w:rPr>
            <w:rStyle w:val="Hyperlink"/>
            <w:noProof/>
          </w:rPr>
          <w:t>4.1.2 Az adatbázis létrehozása</w:t>
        </w:r>
        <w:r>
          <w:rPr>
            <w:noProof/>
            <w:webHidden/>
          </w:rPr>
          <w:tab/>
        </w:r>
        <w:r>
          <w:rPr>
            <w:noProof/>
            <w:webHidden/>
          </w:rPr>
          <w:fldChar w:fldCharType="begin"/>
        </w:r>
        <w:r>
          <w:rPr>
            <w:noProof/>
            <w:webHidden/>
          </w:rPr>
          <w:instrText xml:space="preserve"> PAGEREF _Toc87966378 \h </w:instrText>
        </w:r>
        <w:r>
          <w:rPr>
            <w:noProof/>
            <w:webHidden/>
          </w:rPr>
        </w:r>
        <w:r>
          <w:rPr>
            <w:noProof/>
            <w:webHidden/>
          </w:rPr>
          <w:fldChar w:fldCharType="separate"/>
        </w:r>
        <w:r>
          <w:rPr>
            <w:noProof/>
            <w:webHidden/>
          </w:rPr>
          <w:t>30</w:t>
        </w:r>
        <w:r>
          <w:rPr>
            <w:noProof/>
            <w:webHidden/>
          </w:rPr>
          <w:fldChar w:fldCharType="end"/>
        </w:r>
      </w:hyperlink>
    </w:p>
    <w:p w14:paraId="05260D78" w14:textId="0DC42705"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79" w:history="1">
        <w:r w:rsidRPr="007245EB">
          <w:rPr>
            <w:rStyle w:val="Hyperlink"/>
            <w:noProof/>
          </w:rPr>
          <w:t>4.1.3 TaxiService.Web</w:t>
        </w:r>
        <w:r>
          <w:rPr>
            <w:noProof/>
            <w:webHidden/>
          </w:rPr>
          <w:tab/>
        </w:r>
        <w:r>
          <w:rPr>
            <w:noProof/>
            <w:webHidden/>
          </w:rPr>
          <w:fldChar w:fldCharType="begin"/>
        </w:r>
        <w:r>
          <w:rPr>
            <w:noProof/>
            <w:webHidden/>
          </w:rPr>
          <w:instrText xml:space="preserve"> PAGEREF _Toc87966379 \h </w:instrText>
        </w:r>
        <w:r>
          <w:rPr>
            <w:noProof/>
            <w:webHidden/>
          </w:rPr>
        </w:r>
        <w:r>
          <w:rPr>
            <w:noProof/>
            <w:webHidden/>
          </w:rPr>
          <w:fldChar w:fldCharType="separate"/>
        </w:r>
        <w:r>
          <w:rPr>
            <w:noProof/>
            <w:webHidden/>
          </w:rPr>
          <w:t>31</w:t>
        </w:r>
        <w:r>
          <w:rPr>
            <w:noProof/>
            <w:webHidden/>
          </w:rPr>
          <w:fldChar w:fldCharType="end"/>
        </w:r>
      </w:hyperlink>
    </w:p>
    <w:p w14:paraId="1FDF720A" w14:textId="31062D54"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80" w:history="1">
        <w:r w:rsidRPr="007245EB">
          <w:rPr>
            <w:rStyle w:val="Hyperlink"/>
            <w:noProof/>
          </w:rPr>
          <w:t>4.1.4 TaxiService.Dal</w:t>
        </w:r>
        <w:r>
          <w:rPr>
            <w:noProof/>
            <w:webHidden/>
          </w:rPr>
          <w:tab/>
        </w:r>
        <w:r>
          <w:rPr>
            <w:noProof/>
            <w:webHidden/>
          </w:rPr>
          <w:fldChar w:fldCharType="begin"/>
        </w:r>
        <w:r>
          <w:rPr>
            <w:noProof/>
            <w:webHidden/>
          </w:rPr>
          <w:instrText xml:space="preserve"> PAGEREF _Toc87966380 \h </w:instrText>
        </w:r>
        <w:r>
          <w:rPr>
            <w:noProof/>
            <w:webHidden/>
          </w:rPr>
        </w:r>
        <w:r>
          <w:rPr>
            <w:noProof/>
            <w:webHidden/>
          </w:rPr>
          <w:fldChar w:fldCharType="separate"/>
        </w:r>
        <w:r>
          <w:rPr>
            <w:noProof/>
            <w:webHidden/>
          </w:rPr>
          <w:t>41</w:t>
        </w:r>
        <w:r>
          <w:rPr>
            <w:noProof/>
            <w:webHidden/>
          </w:rPr>
          <w:fldChar w:fldCharType="end"/>
        </w:r>
      </w:hyperlink>
    </w:p>
    <w:p w14:paraId="5A269B02" w14:textId="620192CE"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81" w:history="1">
        <w:r w:rsidRPr="007245EB">
          <w:rPr>
            <w:rStyle w:val="Hyperlink"/>
            <w:noProof/>
          </w:rPr>
          <w:t>4.1.5 TaxiService.Dto</w:t>
        </w:r>
        <w:r>
          <w:rPr>
            <w:noProof/>
            <w:webHidden/>
          </w:rPr>
          <w:tab/>
        </w:r>
        <w:r>
          <w:rPr>
            <w:noProof/>
            <w:webHidden/>
          </w:rPr>
          <w:fldChar w:fldCharType="begin"/>
        </w:r>
        <w:r>
          <w:rPr>
            <w:noProof/>
            <w:webHidden/>
          </w:rPr>
          <w:instrText xml:space="preserve"> PAGEREF _Toc87966381 \h </w:instrText>
        </w:r>
        <w:r>
          <w:rPr>
            <w:noProof/>
            <w:webHidden/>
          </w:rPr>
        </w:r>
        <w:r>
          <w:rPr>
            <w:noProof/>
            <w:webHidden/>
          </w:rPr>
          <w:fldChar w:fldCharType="separate"/>
        </w:r>
        <w:r>
          <w:rPr>
            <w:noProof/>
            <w:webHidden/>
          </w:rPr>
          <w:t>43</w:t>
        </w:r>
        <w:r>
          <w:rPr>
            <w:noProof/>
            <w:webHidden/>
          </w:rPr>
          <w:fldChar w:fldCharType="end"/>
        </w:r>
      </w:hyperlink>
    </w:p>
    <w:p w14:paraId="16159078" w14:textId="2DE29B56" w:rsidR="00492483" w:rsidRDefault="00492483">
      <w:pPr>
        <w:pStyle w:val="TOC3"/>
        <w:tabs>
          <w:tab w:val="right" w:leader="dot" w:pos="8494"/>
        </w:tabs>
        <w:rPr>
          <w:rFonts w:asciiTheme="minorHAnsi" w:eastAsiaTheme="minorEastAsia" w:hAnsiTheme="minorHAnsi" w:cstheme="minorBidi"/>
          <w:noProof/>
          <w:sz w:val="22"/>
          <w:szCs w:val="22"/>
          <w:lang w:val="en-US"/>
        </w:rPr>
      </w:pPr>
      <w:hyperlink w:anchor="_Toc87966382" w:history="1">
        <w:r w:rsidRPr="007245EB">
          <w:rPr>
            <w:rStyle w:val="Hyperlink"/>
            <w:noProof/>
          </w:rPr>
          <w:t>4.1.6 TaxiService.Bll</w:t>
        </w:r>
        <w:r>
          <w:rPr>
            <w:noProof/>
            <w:webHidden/>
          </w:rPr>
          <w:tab/>
        </w:r>
        <w:r>
          <w:rPr>
            <w:noProof/>
            <w:webHidden/>
          </w:rPr>
          <w:fldChar w:fldCharType="begin"/>
        </w:r>
        <w:r>
          <w:rPr>
            <w:noProof/>
            <w:webHidden/>
          </w:rPr>
          <w:instrText xml:space="preserve"> PAGEREF _Toc87966382 \h </w:instrText>
        </w:r>
        <w:r>
          <w:rPr>
            <w:noProof/>
            <w:webHidden/>
          </w:rPr>
        </w:r>
        <w:r>
          <w:rPr>
            <w:noProof/>
            <w:webHidden/>
          </w:rPr>
          <w:fldChar w:fldCharType="separate"/>
        </w:r>
        <w:r>
          <w:rPr>
            <w:noProof/>
            <w:webHidden/>
          </w:rPr>
          <w:t>45</w:t>
        </w:r>
        <w:r>
          <w:rPr>
            <w:noProof/>
            <w:webHidden/>
          </w:rPr>
          <w:fldChar w:fldCharType="end"/>
        </w:r>
      </w:hyperlink>
    </w:p>
    <w:p w14:paraId="5453FEEB" w14:textId="1E3CCFB3"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83" w:history="1">
        <w:r w:rsidRPr="007245EB">
          <w:rPr>
            <w:rStyle w:val="Hyperlink"/>
            <w:noProof/>
          </w:rPr>
          <w:t>4.2 Frontend</w:t>
        </w:r>
        <w:r>
          <w:rPr>
            <w:noProof/>
            <w:webHidden/>
          </w:rPr>
          <w:tab/>
        </w:r>
        <w:r>
          <w:rPr>
            <w:noProof/>
            <w:webHidden/>
          </w:rPr>
          <w:fldChar w:fldCharType="begin"/>
        </w:r>
        <w:r>
          <w:rPr>
            <w:noProof/>
            <w:webHidden/>
          </w:rPr>
          <w:instrText xml:space="preserve"> PAGEREF _Toc87966383 \h </w:instrText>
        </w:r>
        <w:r>
          <w:rPr>
            <w:noProof/>
            <w:webHidden/>
          </w:rPr>
        </w:r>
        <w:r>
          <w:rPr>
            <w:noProof/>
            <w:webHidden/>
          </w:rPr>
          <w:fldChar w:fldCharType="separate"/>
        </w:r>
        <w:r>
          <w:rPr>
            <w:noProof/>
            <w:webHidden/>
          </w:rPr>
          <w:t>52</w:t>
        </w:r>
        <w:r>
          <w:rPr>
            <w:noProof/>
            <w:webHidden/>
          </w:rPr>
          <w:fldChar w:fldCharType="end"/>
        </w:r>
      </w:hyperlink>
    </w:p>
    <w:p w14:paraId="35676778" w14:textId="1E48DE58" w:rsidR="00492483" w:rsidRDefault="00492483">
      <w:pPr>
        <w:pStyle w:val="TOC1"/>
        <w:rPr>
          <w:rFonts w:asciiTheme="minorHAnsi" w:eastAsiaTheme="minorEastAsia" w:hAnsiTheme="minorHAnsi" w:cstheme="minorBidi"/>
          <w:b w:val="0"/>
          <w:noProof/>
          <w:sz w:val="22"/>
          <w:szCs w:val="22"/>
          <w:lang w:val="en-US"/>
        </w:rPr>
      </w:pPr>
      <w:hyperlink w:anchor="_Toc87966384" w:history="1">
        <w:r w:rsidRPr="007245EB">
          <w:rPr>
            <w:rStyle w:val="Hyperlink"/>
            <w:noProof/>
          </w:rPr>
          <w:t>5 Összefoglaló</w:t>
        </w:r>
        <w:r>
          <w:rPr>
            <w:noProof/>
            <w:webHidden/>
          </w:rPr>
          <w:tab/>
        </w:r>
        <w:r>
          <w:rPr>
            <w:noProof/>
            <w:webHidden/>
          </w:rPr>
          <w:fldChar w:fldCharType="begin"/>
        </w:r>
        <w:r>
          <w:rPr>
            <w:noProof/>
            <w:webHidden/>
          </w:rPr>
          <w:instrText xml:space="preserve"> PAGEREF _Toc87966384 \h </w:instrText>
        </w:r>
        <w:r>
          <w:rPr>
            <w:noProof/>
            <w:webHidden/>
          </w:rPr>
        </w:r>
        <w:r>
          <w:rPr>
            <w:noProof/>
            <w:webHidden/>
          </w:rPr>
          <w:fldChar w:fldCharType="separate"/>
        </w:r>
        <w:r>
          <w:rPr>
            <w:noProof/>
            <w:webHidden/>
          </w:rPr>
          <w:t>53</w:t>
        </w:r>
        <w:r>
          <w:rPr>
            <w:noProof/>
            <w:webHidden/>
          </w:rPr>
          <w:fldChar w:fldCharType="end"/>
        </w:r>
      </w:hyperlink>
    </w:p>
    <w:p w14:paraId="5AF94839" w14:textId="76DA4A9D"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85" w:history="1">
        <w:r w:rsidRPr="007245EB">
          <w:rPr>
            <w:rStyle w:val="Hyperlink"/>
            <w:noProof/>
          </w:rPr>
          <w:t>5.1 Továbbfejlesztési lehetőségek</w:t>
        </w:r>
        <w:r>
          <w:rPr>
            <w:noProof/>
            <w:webHidden/>
          </w:rPr>
          <w:tab/>
        </w:r>
        <w:r>
          <w:rPr>
            <w:noProof/>
            <w:webHidden/>
          </w:rPr>
          <w:fldChar w:fldCharType="begin"/>
        </w:r>
        <w:r>
          <w:rPr>
            <w:noProof/>
            <w:webHidden/>
          </w:rPr>
          <w:instrText xml:space="preserve"> PAGEREF _Toc87966385 \h </w:instrText>
        </w:r>
        <w:r>
          <w:rPr>
            <w:noProof/>
            <w:webHidden/>
          </w:rPr>
        </w:r>
        <w:r>
          <w:rPr>
            <w:noProof/>
            <w:webHidden/>
          </w:rPr>
          <w:fldChar w:fldCharType="separate"/>
        </w:r>
        <w:r>
          <w:rPr>
            <w:noProof/>
            <w:webHidden/>
          </w:rPr>
          <w:t>53</w:t>
        </w:r>
        <w:r>
          <w:rPr>
            <w:noProof/>
            <w:webHidden/>
          </w:rPr>
          <w:fldChar w:fldCharType="end"/>
        </w:r>
      </w:hyperlink>
    </w:p>
    <w:p w14:paraId="2854A68C" w14:textId="1891D7A2" w:rsidR="00492483" w:rsidRDefault="00492483">
      <w:pPr>
        <w:pStyle w:val="TOC2"/>
        <w:tabs>
          <w:tab w:val="right" w:leader="dot" w:pos="8494"/>
        </w:tabs>
        <w:rPr>
          <w:rFonts w:asciiTheme="minorHAnsi" w:eastAsiaTheme="minorEastAsia" w:hAnsiTheme="minorHAnsi" w:cstheme="minorBidi"/>
          <w:noProof/>
          <w:sz w:val="22"/>
          <w:szCs w:val="22"/>
          <w:lang w:val="en-US"/>
        </w:rPr>
      </w:pPr>
      <w:hyperlink w:anchor="_Toc87966386" w:history="1">
        <w:r w:rsidRPr="007245EB">
          <w:rPr>
            <w:rStyle w:val="Hyperlink"/>
            <w:noProof/>
          </w:rPr>
          <w:t>5.2 Végszó</w:t>
        </w:r>
        <w:r>
          <w:rPr>
            <w:noProof/>
            <w:webHidden/>
          </w:rPr>
          <w:tab/>
        </w:r>
        <w:r>
          <w:rPr>
            <w:noProof/>
            <w:webHidden/>
          </w:rPr>
          <w:fldChar w:fldCharType="begin"/>
        </w:r>
        <w:r>
          <w:rPr>
            <w:noProof/>
            <w:webHidden/>
          </w:rPr>
          <w:instrText xml:space="preserve"> PAGEREF _Toc87966386 \h </w:instrText>
        </w:r>
        <w:r>
          <w:rPr>
            <w:noProof/>
            <w:webHidden/>
          </w:rPr>
        </w:r>
        <w:r>
          <w:rPr>
            <w:noProof/>
            <w:webHidden/>
          </w:rPr>
          <w:fldChar w:fldCharType="separate"/>
        </w:r>
        <w:r>
          <w:rPr>
            <w:noProof/>
            <w:webHidden/>
          </w:rPr>
          <w:t>53</w:t>
        </w:r>
        <w:r>
          <w:rPr>
            <w:noProof/>
            <w:webHidden/>
          </w:rPr>
          <w:fldChar w:fldCharType="end"/>
        </w:r>
      </w:hyperlink>
    </w:p>
    <w:p w14:paraId="52861BA8" w14:textId="3A00DEFF" w:rsidR="00492483" w:rsidRDefault="00492483">
      <w:pPr>
        <w:pStyle w:val="TOC1"/>
        <w:rPr>
          <w:rFonts w:asciiTheme="minorHAnsi" w:eastAsiaTheme="minorEastAsia" w:hAnsiTheme="minorHAnsi" w:cstheme="minorBidi"/>
          <w:b w:val="0"/>
          <w:noProof/>
          <w:sz w:val="22"/>
          <w:szCs w:val="22"/>
          <w:lang w:val="en-US"/>
        </w:rPr>
      </w:pPr>
      <w:hyperlink w:anchor="_Toc87966387" w:history="1">
        <w:r w:rsidRPr="007245EB">
          <w:rPr>
            <w:rStyle w:val="Hyperlink"/>
            <w:noProof/>
          </w:rPr>
          <w:t>6 Irodalomjegyzék</w:t>
        </w:r>
        <w:r>
          <w:rPr>
            <w:noProof/>
            <w:webHidden/>
          </w:rPr>
          <w:tab/>
        </w:r>
        <w:r>
          <w:rPr>
            <w:noProof/>
            <w:webHidden/>
          </w:rPr>
          <w:fldChar w:fldCharType="begin"/>
        </w:r>
        <w:r>
          <w:rPr>
            <w:noProof/>
            <w:webHidden/>
          </w:rPr>
          <w:instrText xml:space="preserve"> PAGEREF _Toc87966387 \h </w:instrText>
        </w:r>
        <w:r>
          <w:rPr>
            <w:noProof/>
            <w:webHidden/>
          </w:rPr>
        </w:r>
        <w:r>
          <w:rPr>
            <w:noProof/>
            <w:webHidden/>
          </w:rPr>
          <w:fldChar w:fldCharType="separate"/>
        </w:r>
        <w:r>
          <w:rPr>
            <w:noProof/>
            <w:webHidden/>
          </w:rPr>
          <w:t>54</w:t>
        </w:r>
        <w:r>
          <w:rPr>
            <w:noProof/>
            <w:webHidden/>
          </w:rPr>
          <w:fldChar w:fldCharType="end"/>
        </w:r>
      </w:hyperlink>
    </w:p>
    <w:p w14:paraId="2528CCF8" w14:textId="7DDFCADA" w:rsidR="00140598" w:rsidRDefault="00730B3C" w:rsidP="00780511">
      <w:pPr>
        <w:ind w:firstLine="0"/>
        <w:rPr>
          <w:b/>
          <w:bCs/>
        </w:rPr>
      </w:pPr>
      <w:r>
        <w:rPr>
          <w:b/>
          <w:bCs/>
        </w:rPr>
        <w:fldChar w:fldCharType="end"/>
      </w:r>
    </w:p>
    <w:p w14:paraId="6419830B" w14:textId="77777777" w:rsidR="00140598" w:rsidRDefault="00140598">
      <w:pPr>
        <w:spacing w:after="0" w:line="240" w:lineRule="auto"/>
        <w:ind w:firstLine="0"/>
        <w:jc w:val="left"/>
        <w:rPr>
          <w:b/>
          <w:bCs/>
        </w:rPr>
      </w:pPr>
      <w:r>
        <w:rPr>
          <w:b/>
          <w:bCs/>
        </w:rPr>
        <w:br w:type="page"/>
      </w:r>
    </w:p>
    <w:p w14:paraId="586A9F47" w14:textId="294C02F0" w:rsidR="00681E99" w:rsidRPr="00B50CAA" w:rsidRDefault="00681E99" w:rsidP="00780511">
      <w:pPr>
        <w:ind w:firstLine="0"/>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1168D4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492483">
        <w:rPr>
          <w:noProof/>
        </w:rPr>
        <w:t>2021. 11. 16.</w:t>
      </w:r>
      <w:r w:rsidRPr="00B50CAA">
        <w:fldChar w:fldCharType="end"/>
      </w:r>
    </w:p>
    <w:p w14:paraId="5128D61A" w14:textId="77777777" w:rsidR="00681E99" w:rsidRDefault="005E01E0" w:rsidP="00854BDC">
      <w:pPr>
        <w:pStyle w:val="Nyilatkozatalrs"/>
      </w:pPr>
      <w:r>
        <w:tab/>
      </w:r>
      <w:r w:rsidR="00854BDC">
        <w:t>...</w:t>
      </w:r>
      <w:r>
        <w:t>…………………………………………….</w:t>
      </w:r>
    </w:p>
    <w:p w14:paraId="26AA76B1" w14:textId="37EEF5BE" w:rsidR="005E01E0" w:rsidRDefault="005E01E0" w:rsidP="00854BDC">
      <w:pPr>
        <w:pStyle w:val="Nyilatkozatalrs"/>
      </w:pPr>
      <w:r>
        <w:tab/>
      </w:r>
      <w:r w:rsidR="00140598">
        <w:t>Szalkai 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87966349"/>
      <w:r w:rsidRPr="00B50CAA">
        <w:lastRenderedPageBreak/>
        <w:t>Összefoglaló</w:t>
      </w:r>
      <w:bookmarkEnd w:id="1"/>
    </w:p>
    <w:p w14:paraId="69156C21" w14:textId="56F9DF51" w:rsidR="00F05203" w:rsidRPr="00F05203" w:rsidRDefault="00F05203" w:rsidP="00F05203">
      <w:r w:rsidRPr="00F05203">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87966350"/>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a the roads being even more pressured. To face this problem a number of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similar sectors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87966351"/>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87966352"/>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87966353"/>
      <w:r>
        <w:t>A választott platformok</w:t>
      </w:r>
      <w:bookmarkEnd w:id="6"/>
    </w:p>
    <w:p w14:paraId="4E9CEAF1" w14:textId="7C31FCF6" w:rsidR="00D41B2C" w:rsidRDefault="009259D0" w:rsidP="00D41B2C">
      <w:r w:rsidRPr="00D76A12">
        <w:t>A téma kiválasztása után el kellett döntenem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87966354"/>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87966355"/>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87966356"/>
      <w:r>
        <w:t>.NET Core</w:t>
      </w:r>
      <w:bookmarkEnd w:id="9"/>
      <w:bookmarkEnd w:id="10"/>
    </w:p>
    <w:p w14:paraId="6F570FDB" w14:textId="646A532E"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492483">
            <w:rPr>
              <w:noProof/>
              <w:lang w:val="en-US"/>
            </w:rPr>
            <w:t xml:space="preserve"> </w:t>
          </w:r>
          <w:r w:rsidR="00492483" w:rsidRPr="00492483">
            <w:rPr>
              <w:noProof/>
              <w:lang w:val="en-US"/>
            </w:rPr>
            <w:t>(Scott Hanselman, 2019)</w:t>
          </w:r>
          <w:r>
            <w:fldChar w:fldCharType="end"/>
          </w:r>
        </w:sdtContent>
      </w:sdt>
      <w:r>
        <w:t>.</w:t>
      </w:r>
    </w:p>
    <w:p w14:paraId="7A083FE3" w14:textId="72B1ED8C" w:rsidR="00D01440" w:rsidRDefault="00D01440" w:rsidP="00D01440">
      <w:r>
        <w:t xml:space="preserve">A .Net Core egy nyílt forráskódú, platform független keretrendszer, mely ideális szerveralkalmazások elkészítésére. </w:t>
      </w:r>
      <w:r w:rsidRPr="004F7898">
        <w:t xml:space="preserve">Az ASP.NET Core lehetővé teszi egy állapotmentes Web </w:t>
      </w:r>
      <w:r w:rsidR="00B71C3A">
        <w:t>Application Programming Interface (</w:t>
      </w:r>
      <w:r w:rsidRPr="004F7898">
        <w:t>API</w:t>
      </w:r>
      <w:r w:rsidR="00B71C3A">
        <w:t>)</w:t>
      </w:r>
      <w:r w:rsidRPr="004F7898">
        <w:t xml:space="preserve"> készítését, ami egy Hyper Text Transfer Protocol (HTTP) alapú kommunikációra alapuló szolgáltatás, így több platformról is elérhető, legyen az webes, asztali vagy telefonos.</w:t>
      </w:r>
    </w:p>
    <w:p w14:paraId="140BEBE6" w14:textId="18EA3A76"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492483">
            <w:rPr>
              <w:noProof/>
              <w:lang w:val="en-US"/>
            </w:rPr>
            <w:t xml:space="preserve"> </w:t>
          </w:r>
          <w:r w:rsidR="00492483" w:rsidRPr="00492483">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87966357"/>
      <w:r>
        <w:t>Entity Framework Core</w:t>
      </w:r>
      <w:bookmarkEnd w:id="11"/>
      <w:bookmarkEnd w:id="12"/>
    </w:p>
    <w:p w14:paraId="5DB85DE7" w14:textId="59F1A6C6" w:rsidR="00D01440" w:rsidRPr="004F7898" w:rsidRDefault="00D01440" w:rsidP="00D01440">
      <w:r w:rsidRPr="004F7898">
        <w:t xml:space="preserve">Az Entity Framework Core (EF Core) egy lecsupaszított, </w:t>
      </w:r>
      <w:r>
        <w:t>platformfüggetlen</w:t>
      </w:r>
      <w:r w:rsidRPr="004F7898">
        <w:t xml:space="preserve"> verziója az Entity Framework-nek,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492483">
            <w:rPr>
              <w:noProof/>
              <w:lang w:val="en-US"/>
            </w:rPr>
            <w:t xml:space="preserve"> </w:t>
          </w:r>
          <w:r w:rsidR="00492483" w:rsidRPr="00492483">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végrehajtatja őket. A Language Integrated Query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SQLite, PostgreSQL vagy akár NoSQL által futtatható kódot generálni.</w:t>
      </w:r>
    </w:p>
    <w:p w14:paraId="04F741E3" w14:textId="77777777" w:rsidR="00D01440" w:rsidRDefault="00D01440" w:rsidP="00D01440">
      <w:pPr>
        <w:pStyle w:val="Heading3"/>
      </w:pPr>
      <w:bookmarkStart w:id="13" w:name="_Toc27044918"/>
      <w:bookmarkStart w:id="14" w:name="_Ref87356843"/>
      <w:bookmarkStart w:id="15" w:name="_Ref87356855"/>
      <w:bookmarkStart w:id="16" w:name="_Toc87966358"/>
      <w:r>
        <w:lastRenderedPageBreak/>
        <w:t>AspNetCore Identity</w:t>
      </w:r>
      <w:bookmarkEnd w:id="13"/>
      <w:bookmarkEnd w:id="14"/>
      <w:bookmarkEnd w:id="15"/>
      <w:bookmarkEnd w:id="16"/>
    </w:p>
    <w:p w14:paraId="1CA74236" w14:textId="67AA9AE9"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Ilyen például a Facebook, Google, vagy Twitter)</w:t>
      </w:r>
      <w:sdt>
        <w:sdtPr>
          <w:id w:val="-46069836"/>
          <w:citation/>
        </w:sdtPr>
        <w:sdtEndPr/>
        <w:sdtContent>
          <w:r>
            <w:fldChar w:fldCharType="begin"/>
          </w:r>
          <w:r>
            <w:rPr>
              <w:lang w:val="en-US"/>
            </w:rPr>
            <w:instrText xml:space="preserve"> CITATION Ric19 \l 1033 </w:instrText>
          </w:r>
          <w:r>
            <w:fldChar w:fldCharType="separate"/>
          </w:r>
          <w:r w:rsidR="00492483">
            <w:rPr>
              <w:noProof/>
              <w:lang w:val="en-US"/>
            </w:rPr>
            <w:t xml:space="preserve"> </w:t>
          </w:r>
          <w:r w:rsidR="00492483" w:rsidRPr="00492483">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7" w:name="_Toc27044919"/>
      <w:bookmarkStart w:id="18" w:name="_Toc87966359"/>
      <w:r>
        <w:t>Swashbuckle</w:t>
      </w:r>
      <w:bookmarkEnd w:id="17"/>
      <w:bookmarkEnd w:id="18"/>
    </w:p>
    <w:p w14:paraId="35EAD99E" w14:textId="46D0F281" w:rsidR="00D01440" w:rsidRDefault="00D01440" w:rsidP="00D01440">
      <w:r>
        <w:t xml:space="preserve">A Swashbuckle egy olyan könyvtár mely segítségével a fejlesztő könnyebben </w:t>
      </w:r>
      <w:r w:rsidRPr="00EF51CA">
        <w:t xml:space="preserve">dokumentálhatja, tesztelheti </w:t>
      </w:r>
      <w:r>
        <w:t>Representational State T</w:t>
      </w:r>
      <w:r w:rsidRPr="00EF51CA">
        <w:t>ransfer (REST)</w:t>
      </w:r>
      <w:r>
        <w:t xml:space="preserve"> architektúrájú alkalmazását. Képes a megírt C# Apllication programming interface (API)-t felhasználva automatikusan egy olyan felületet generálni, melyről a kérdéses végpontok tesztelhetők, illetve a kód megfelelő kommentezésével az alkalmazás dokumentálását is nagyban elősegíti.</w:t>
      </w:r>
    </w:p>
    <w:p w14:paraId="58F41EFF" w14:textId="43C5525B" w:rsidR="00CB5346" w:rsidRDefault="00CB5346" w:rsidP="00CB5346">
      <w:pPr>
        <w:pStyle w:val="Heading3"/>
      </w:pPr>
      <w:bookmarkStart w:id="19" w:name="_Ref86153536"/>
      <w:bookmarkStart w:id="20" w:name="_Toc87966360"/>
      <w:r>
        <w:t>Barion Client</w:t>
      </w:r>
      <w:bookmarkEnd w:id="19"/>
      <w:bookmarkEnd w:id="20"/>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Client NuGet csomag, mely a leggyakoribb API hívásokat és JSON struktúrákat csomagolja C# osztályokba.</w:t>
      </w:r>
    </w:p>
    <w:p w14:paraId="1EFC49AF" w14:textId="69111080" w:rsidR="00CB5346" w:rsidRDefault="00CB5346" w:rsidP="00CB5346">
      <w:pPr>
        <w:pStyle w:val="Heading3"/>
      </w:pPr>
      <w:bookmarkStart w:id="21" w:name="_Toc87966361"/>
      <w:r>
        <w:t>ASP.NET Core SpaServices</w:t>
      </w:r>
      <w:bookmarkEnd w:id="21"/>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Az egyben történő telepítést könnyíti meg az Spa Sevices nevű NuGet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22" w:name="_Ref26528222"/>
      <w:bookmarkStart w:id="23" w:name="_Toc27044920"/>
      <w:bookmarkStart w:id="24" w:name="_Toc87966362"/>
      <w:r>
        <w:t>React</w:t>
      </w:r>
      <w:bookmarkEnd w:id="22"/>
      <w:bookmarkEnd w:id="23"/>
      <w:bookmarkEnd w:id="24"/>
    </w:p>
    <w:p w14:paraId="7F973D81" w14:textId="74EF0A6D" w:rsidR="00D01440" w:rsidRDefault="00D01440" w:rsidP="00D01440">
      <w:r>
        <w:t>20</w:t>
      </w:r>
      <w:r w:rsidR="001D041F">
        <w:t>21</w:t>
      </w:r>
      <w:r>
        <w:t xml:space="preserve">-ben elképzelhetetlen a web fejlesztés Hypertext Markup Language (HTML), </w:t>
      </w:r>
      <w:r w:rsidRPr="00F1043A">
        <w:t>Cascading Style Sheets</w:t>
      </w:r>
      <w:r>
        <w:t xml:space="preserve"> (CSS), és Javascript nélkül. Manapság a Javascript a frontend fejlesztés lelke, felvetül tehát a kérdés, hogy melyik User Interfac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492483">
            <w:rPr>
              <w:noProof/>
              <w:lang w:val="en-US"/>
            </w:rPr>
            <w:t xml:space="preserve"> </w:t>
          </w:r>
          <w:r w:rsidR="00492483" w:rsidRPr="00492483">
            <w:rPr>
              <w:noProof/>
              <w:lang w:val="en-US"/>
            </w:rPr>
            <w:t>(Jigar Mistry, 2021)</w:t>
          </w:r>
          <w:r>
            <w:fldChar w:fldCharType="end"/>
          </w:r>
        </w:sdtContent>
      </w:sdt>
      <w:r>
        <w:t>. A választás nem könnyű, hiszen a piac és a vélemények folyamatosan változnak, azonban az utóbbi időben kialakuló statisztikák alapján három nagyobb keretrendszer emelkedett ki. Ezek a React, az Angular és a Vue.</w:t>
      </w:r>
    </w:p>
    <w:p w14:paraId="681F7D2A" w14:textId="0238A3DC" w:rsidR="00D01440" w:rsidRDefault="001719AA" w:rsidP="001719AA">
      <w:pPr>
        <w:ind w:firstLine="0"/>
      </w:pPr>
      <w:r>
        <w:t>A stackoverflow online lap kutatása szerint</w:t>
      </w:r>
      <w:sdt>
        <w:sdtPr>
          <w:id w:val="-1024399138"/>
          <w:citation/>
        </w:sdtPr>
        <w:sdtEndPr/>
        <w:sdtContent>
          <w:r>
            <w:fldChar w:fldCharType="begin"/>
          </w:r>
          <w:r>
            <w:rPr>
              <w:lang w:val="en-US"/>
            </w:rPr>
            <w:instrText xml:space="preserve">CITATION Sta19 \l 1033 </w:instrText>
          </w:r>
          <w:r>
            <w:fldChar w:fldCharType="separate"/>
          </w:r>
          <w:r w:rsidR="00492483">
            <w:rPr>
              <w:noProof/>
              <w:lang w:val="en-US"/>
            </w:rPr>
            <w:t xml:space="preserve"> </w:t>
          </w:r>
          <w:r w:rsidR="00492483" w:rsidRPr="00492483">
            <w:rPr>
              <w:noProof/>
              <w:lang w:val="en-US"/>
            </w:rPr>
            <w:t>(Stack Overflow, 2021)</w:t>
          </w:r>
          <w:r>
            <w:fldChar w:fldCharType="end"/>
          </w:r>
        </w:sdtContent>
      </w:sdt>
      <w:r>
        <w:t xml:space="preserve"> a legkedveltebb web keretrendszer – az Modell-View-Controller</w:t>
      </w:r>
      <w:r w:rsidR="009F56BC">
        <w:t xml:space="preserve"> </w:t>
      </w:r>
      <w:r>
        <w:t xml:space="preserve">(MVC) alapokon </w:t>
      </w:r>
      <w:r w:rsidR="009F56BC">
        <w:t>működő ASP.NET Core után – A React volt, azt pedig a Vue követte, az angulár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47129880" w:rsidR="009C594D" w:rsidRDefault="00D962B4" w:rsidP="00C57865">
      <w:pPr>
        <w:pStyle w:val="Caption"/>
      </w:pPr>
      <w:r>
        <w:fldChar w:fldCharType="begin"/>
      </w:r>
      <w:r>
        <w:instrText xml:space="preserve"> STYLEREF 3 \s </w:instrText>
      </w:r>
      <w:r>
        <w:fldChar w:fldCharType="separate"/>
      </w:r>
      <w:r w:rsidR="00492483">
        <w:rPr>
          <w:noProof/>
        </w:rPr>
        <w:t>2.1.5</w:t>
      </w:r>
      <w:r>
        <w:fldChar w:fldCharType="end"/>
      </w:r>
      <w:r>
        <w:t>.</w:t>
      </w:r>
      <w:r>
        <w:fldChar w:fldCharType="begin"/>
      </w:r>
      <w:r>
        <w:instrText xml:space="preserve"> SEQ ábra \* ARABIC \s 3 </w:instrText>
      </w:r>
      <w:r>
        <w:fldChar w:fldCharType="separate"/>
      </w:r>
      <w:r w:rsidR="00492483">
        <w:rPr>
          <w:noProof/>
        </w:rPr>
        <w:t>1</w:t>
      </w:r>
      <w:r>
        <w:fldChar w:fldCharType="end"/>
      </w:r>
      <w:r w:rsidR="00A2233E" w:rsidRPr="00A2233E">
        <w:t xml:space="preserve"> </w:t>
      </w:r>
      <w:r w:rsidR="00A2233E">
        <w:t>A stackoverflow 2020-as statisztikája</w:t>
      </w:r>
    </w:p>
    <w:p w14:paraId="1B11A57A" w14:textId="57DDBA0F"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492483">
            <w:rPr>
              <w:noProof/>
              <w:lang w:val="en-US"/>
            </w:rPr>
            <w:t xml:space="preserve"> </w:t>
          </w:r>
          <w:r w:rsidR="00492483" w:rsidRPr="00492483">
            <w:rPr>
              <w:noProof/>
              <w:lang w:val="en-US"/>
            </w:rPr>
            <w:t>(Google, 2021)</w:t>
          </w:r>
          <w:r>
            <w:fldChar w:fldCharType="end"/>
          </w:r>
        </w:sdtContent>
      </w:sdt>
      <w:r>
        <w:t xml:space="preserve"> viszont, ugyan szinten a React vezet, de az Angular követi, a Vu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26E21B61" w:rsidR="00A2233E" w:rsidRDefault="00D962B4" w:rsidP="00C57865">
      <w:pPr>
        <w:pStyle w:val="Caption"/>
      </w:pPr>
      <w:r>
        <w:fldChar w:fldCharType="begin"/>
      </w:r>
      <w:r>
        <w:instrText xml:space="preserve"> STYLEREF 3 \s </w:instrText>
      </w:r>
      <w:r>
        <w:fldChar w:fldCharType="separate"/>
      </w:r>
      <w:r w:rsidR="00492483">
        <w:rPr>
          <w:noProof/>
        </w:rPr>
        <w:t>2.1.5</w:t>
      </w:r>
      <w:r>
        <w:fldChar w:fldCharType="end"/>
      </w:r>
      <w:r>
        <w:t>.</w:t>
      </w:r>
      <w:r>
        <w:fldChar w:fldCharType="begin"/>
      </w:r>
      <w:r>
        <w:instrText xml:space="preserve"> SEQ ábra \* ARABIC \s 3 </w:instrText>
      </w:r>
      <w:r>
        <w:fldChar w:fldCharType="separate"/>
      </w:r>
      <w:r w:rsidR="00492483">
        <w:rPr>
          <w:noProof/>
        </w:rPr>
        <w:t>2</w:t>
      </w:r>
      <w:r>
        <w:fldChar w:fldCharType="end"/>
      </w:r>
      <w:r w:rsidR="00A2233E">
        <w:t xml:space="preserve"> A google 12 hónapos keresési statisztikája 2021.05.07.-én</w:t>
      </w:r>
    </w:p>
    <w:p w14:paraId="0F05FE68" w14:textId="0050C933" w:rsidR="00D01440" w:rsidRDefault="00D01440" w:rsidP="00D01440">
      <w:r>
        <w:t>A statisztikák alapján tehát a React nyeri a versenyt, nézzük is meg, hogy miért lehet népszerűbb a többinél, illetve mi is a React.</w:t>
      </w:r>
    </w:p>
    <w:p w14:paraId="73FDA163" w14:textId="5B606834" w:rsidR="00D01440" w:rsidRPr="00E421A0" w:rsidRDefault="00D01440" w:rsidP="00D01440">
      <w:r>
        <w:t>A React ahogy fentiekben említettem egy UI keretrendszer, JS könyvtár, melynek segítségével egy weblap felhasználói felületét készíthetjük el. Lényeges különbség például az Angular-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React routert, a hálózati kommunikációhoz az Axios-t vagy hasonló segédkönyvtárakat. Nagy előnye legtöbb vetélytársával szemben, hogy virtuális Document Object Model-t (DOM) használ, mellyel sokkal jobb teljesítményt nyújt mint azok a megoldások amik valós DOM-ot használnak- Például az Angular.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5" w:name="_Toc27044921"/>
      <w:bookmarkStart w:id="26" w:name="_Toc87966363"/>
      <w:r>
        <w:t>React router</w:t>
      </w:r>
      <w:bookmarkEnd w:id="25"/>
      <w:bookmarkEnd w:id="26"/>
    </w:p>
    <w:p w14:paraId="057BDB3D" w14:textId="4376B1B5" w:rsidR="00D01440" w:rsidRPr="001174FB" w:rsidRDefault="00D01440" w:rsidP="00D01440">
      <w:r>
        <w:t xml:space="preserve">A legtöbb modern web alkalmazás úgynevezett Single page application (SPA) ami azt jelenti, hogy a megjelenítendő oldalak nem több weblapból tevődnek össze, hanem csak egy lapon változik a tartalom a megjelenítendő komponensek függvényében. Ezt a navigációt segíti elő a react router, anélkül navigálhatunk az oldalunkon, hogy ez </w:t>
      </w:r>
      <w:r>
        <w:lastRenderedPageBreak/>
        <w:t>az „egy oldal” amivel dolgozunk újratöltődne, fehér töltőképernyőt hagyva a két oldal megjelenítése között</w:t>
      </w:r>
      <w:r w:rsidR="00623197">
        <w:t>.</w:t>
      </w:r>
    </w:p>
    <w:p w14:paraId="7B9668F5" w14:textId="1B39AC60" w:rsidR="00D01440" w:rsidRDefault="00623197" w:rsidP="00D01440">
      <w:pPr>
        <w:pStyle w:val="Heading3"/>
      </w:pPr>
      <w:bookmarkStart w:id="27" w:name="_Toc87966364"/>
      <w:r>
        <w:t>Material UI</w:t>
      </w:r>
      <w:bookmarkEnd w:id="27"/>
    </w:p>
    <w:p w14:paraId="544568E0" w14:textId="20A39519" w:rsidR="00D01440" w:rsidRDefault="00D01440" w:rsidP="00D01440">
      <w:r>
        <w:t xml:space="preserve">A React UI elemei komponensekből épülnek fel, ami azért hasznos, mert könnyen készíthetünk újra felhasználható HTML elemeket, akár megadható, felhasználásonként változtatható paraméterekkel melyek megváltoztatják a komponens viselkedését. A </w:t>
      </w:r>
      <w:r w:rsidR="00623197">
        <w:t xml:space="preserve">Material UI </w:t>
      </w:r>
      <w:r>
        <w:t>egy olyan könyvtár mely a bootstrapből jól ismert előre elkészített kinézeteket adja az alkalmazásunkhoz React komponensek formájában, így a komponensek tulajdonságainak kihasználásával élvezhetjük a bootstrap előnyeit, például paraméter segítségével adhatjuk meg a komponsens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397B92F6" w:rsidR="00A2233E" w:rsidRPr="00891D73" w:rsidRDefault="00D962B4" w:rsidP="00C57865">
      <w:pPr>
        <w:pStyle w:val="Caption"/>
      </w:pPr>
      <w:r>
        <w:fldChar w:fldCharType="begin"/>
      </w:r>
      <w:r>
        <w:instrText xml:space="preserve"> STYLEREF 3 \s </w:instrText>
      </w:r>
      <w:r>
        <w:fldChar w:fldCharType="separate"/>
      </w:r>
      <w:r w:rsidR="00492483">
        <w:rPr>
          <w:noProof/>
        </w:rPr>
        <w:t>2.2.2</w:t>
      </w:r>
      <w:r>
        <w:fldChar w:fldCharType="end"/>
      </w:r>
      <w:r>
        <w:t>.</w:t>
      </w:r>
      <w:r>
        <w:fldChar w:fldCharType="begin"/>
      </w:r>
      <w:r>
        <w:instrText xml:space="preserve"> SEQ ábra \* ARABIC \s 3 </w:instrText>
      </w:r>
      <w:r>
        <w:fldChar w:fldCharType="separate"/>
      </w:r>
      <w:r w:rsidR="00492483">
        <w:rPr>
          <w:noProof/>
        </w:rPr>
        <w:t>1</w:t>
      </w:r>
      <w:r>
        <w:fldChar w:fldCharType="end"/>
      </w:r>
      <w:r w:rsidR="00A2233E">
        <w:t xml:space="preserve"> </w:t>
      </w:r>
      <w:r w:rsidR="00A2233E" w:rsidRPr="009B7246">
        <w:t>A Material UI nyomógomb komponensének egy példája</w:t>
      </w:r>
    </w:p>
    <w:p w14:paraId="05D54C8B" w14:textId="77777777" w:rsidR="00D01440" w:rsidRDefault="00D01440" w:rsidP="00D01440">
      <w:pPr>
        <w:pStyle w:val="Heading3"/>
      </w:pPr>
      <w:bookmarkStart w:id="28" w:name="_Toc27044923"/>
      <w:bookmarkStart w:id="29" w:name="_Toc87966365"/>
      <w:r>
        <w:t>Axios</w:t>
      </w:r>
      <w:bookmarkEnd w:id="28"/>
      <w:bookmarkEnd w:id="29"/>
    </w:p>
    <w:p w14:paraId="05A51BC3" w14:textId="135E1426" w:rsidR="00D01440" w:rsidRDefault="00D01440" w:rsidP="008E0BBB">
      <w:r>
        <w:t>Egy web alkalmazás természetesen nehezen képzelhető el valamiféle backend kommunikáció nélkül. Ezt segíti elő az Axios ami egy úgynevezett „promise-based”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492483">
            <w:rPr>
              <w:noProof/>
              <w:lang w:val="en-US"/>
            </w:rPr>
            <w:t xml:space="preserve"> </w:t>
          </w:r>
          <w:r w:rsidR="00492483" w:rsidRPr="00492483">
            <w:rPr>
              <w:noProof/>
              <w:lang w:val="en-US"/>
            </w:rPr>
            <w:t>(Flavio Copes, 2018)</w:t>
          </w:r>
          <w:r>
            <w:fldChar w:fldCharType="end"/>
          </w:r>
        </w:sdtContent>
      </w:sdt>
      <w:r>
        <w:t xml:space="preserve">. Az Axios előnyei közé tartozik még az natív fetch </w:t>
      </w:r>
      <w:r>
        <w:lastRenderedPageBreak/>
        <w:t xml:space="preserve">API-val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authorizációs fejléc</w:t>
      </w:r>
      <w:r>
        <w:t xml:space="preserve">. Más hasonló könyvtárakkal szemben </w:t>
      </w:r>
      <w:r w:rsidR="008E0BBB">
        <w:t xml:space="preserve">előnye, hogy </w:t>
      </w:r>
      <w:r>
        <w:t xml:space="preserve">beépített Cross-site request forgery (CSRF) védelemmel rendelkezik, illetve automatikus </w:t>
      </w:r>
      <w:r w:rsidRPr="00065918">
        <w:t>JavaScript Object Notation</w:t>
      </w:r>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492483">
            <w:rPr>
              <w:noProof/>
              <w:lang w:val="en-US"/>
            </w:rPr>
            <w:t xml:space="preserve"> </w:t>
          </w:r>
          <w:r w:rsidR="00492483" w:rsidRPr="00492483">
            <w:rPr>
              <w:noProof/>
              <w:lang w:val="en-US"/>
            </w:rPr>
            <w:t>(Nnamandi, 2018)</w:t>
          </w:r>
          <w:r>
            <w:fldChar w:fldCharType="end"/>
          </w:r>
        </w:sdtContent>
      </w:sdt>
      <w:r>
        <w:t>.</w:t>
      </w:r>
    </w:p>
    <w:p w14:paraId="31F380BA" w14:textId="36AFC311" w:rsidR="00CB5346" w:rsidRDefault="00CB5346" w:rsidP="00CB5346">
      <w:pPr>
        <w:pStyle w:val="Heading3"/>
      </w:pPr>
      <w:bookmarkStart w:id="30" w:name="_Toc87966366"/>
      <w:r>
        <w:t>Google Maps Places</w:t>
      </w:r>
      <w:bookmarkEnd w:id="30"/>
    </w:p>
    <w:p w14:paraId="0FDB3F1E" w14:textId="77CA0E1C" w:rsidR="00CB5346" w:rsidRPr="00CB5346" w:rsidRDefault="00D16B11" w:rsidP="00CB5346">
      <w:r>
        <w:t xml:space="preserve">A </w:t>
      </w:r>
      <w:r w:rsidR="00AC0AED">
        <w:t>kiindulási/ érkezési helyek meghatározására, illetve a kettő közötti útvonal hosszának meghatározására, így az ár számítására a Google Places API-t használom. Ennek a szolgáltatásnak része a Google Places Autocomplete,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31" w:name="_Toc27044927"/>
      <w:bookmarkStart w:id="32" w:name="_Toc87966367"/>
      <w:r>
        <w:t>TypeScript</w:t>
      </w:r>
      <w:bookmarkEnd w:id="31"/>
      <w:bookmarkEnd w:id="32"/>
    </w:p>
    <w:p w14:paraId="5CE307F5" w14:textId="5CDD3EFE" w:rsidR="008E0BBB" w:rsidRDefault="008E0BBB" w:rsidP="008E0BBB">
      <w:r>
        <w:t>A TypeScript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492483">
            <w:rPr>
              <w:noProof/>
              <w:lang w:val="en-US"/>
            </w:rPr>
            <w:t xml:space="preserve"> </w:t>
          </w:r>
          <w:r w:rsidR="00492483" w:rsidRPr="00492483">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492483">
            <w:rPr>
              <w:noProof/>
              <w:lang w:val="en-US"/>
            </w:rPr>
            <w:t xml:space="preserve"> </w:t>
          </w:r>
          <w:r w:rsidR="00492483" w:rsidRPr="00492483">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2D8A6B02" w:rsidR="00A2233E" w:rsidRDefault="00D962B4" w:rsidP="00C57865">
      <w:pPr>
        <w:pStyle w:val="Caption"/>
      </w:pPr>
      <w:r>
        <w:fldChar w:fldCharType="begin"/>
      </w:r>
      <w:r>
        <w:instrText xml:space="preserve"> STYLEREF 3 \s </w:instrText>
      </w:r>
      <w:r>
        <w:fldChar w:fldCharType="separate"/>
      </w:r>
      <w:r w:rsidR="00492483">
        <w:rPr>
          <w:noProof/>
        </w:rPr>
        <w:t>2.2.4</w:t>
      </w:r>
      <w:r>
        <w:fldChar w:fldCharType="end"/>
      </w:r>
      <w:r>
        <w:t>.</w:t>
      </w:r>
      <w:r>
        <w:fldChar w:fldCharType="begin"/>
      </w:r>
      <w:r>
        <w:instrText xml:space="preserve"> SEQ ábra \* ARABIC \s 3 </w:instrText>
      </w:r>
      <w:r>
        <w:fldChar w:fldCharType="separate"/>
      </w:r>
      <w:r w:rsidR="00492483">
        <w:rPr>
          <w:noProof/>
        </w:rPr>
        <w:t>1</w:t>
      </w:r>
      <w:r>
        <w:fldChar w:fldCharType="end"/>
      </w:r>
      <w:r w:rsidR="00A2233E">
        <w:t xml:space="preserve"> </w:t>
      </w:r>
      <w:r w:rsidR="00A2233E" w:rsidRPr="005A757F">
        <w:t>TypeScript felépítése, kapcsolata a JavaSriptel</w:t>
      </w:r>
    </w:p>
    <w:p w14:paraId="0CB53758" w14:textId="4FF8475D" w:rsidR="008E0BBB" w:rsidRDefault="008E0BBB" w:rsidP="008E0BBB">
      <w:r w:rsidRPr="007851B2">
        <w:t>A typescript nyelv ezen kívül lehetővé teszi, hogy az új ECMAScript funkciókat használhassuk régebbi böngészőkön is, mivel a fordító az új funkciókból régi-a böngésző által támogatott- verziókra is képesek lefordulni.</w:t>
      </w:r>
    </w:p>
    <w:p w14:paraId="59F9D710" w14:textId="0715E291" w:rsidR="008E0BBB" w:rsidRDefault="008E0BBB" w:rsidP="008E0BBB">
      <w:r>
        <w:t>Talán egyetlen hátránya – de legalábbis nehézsége – a JavaScriptel szemben, hogy pont a típusosság miatt nehezebb generikus megoldások alkalmazása, mint például a reflection, vagy az Enum értékek Stringként kezelése, ezekről a későbbi fejezetekben részletesebben is beszélni fogok.</w:t>
      </w:r>
    </w:p>
    <w:p w14:paraId="6DA17651" w14:textId="64B5E8AE" w:rsidR="00CB5346" w:rsidRDefault="00CB5346" w:rsidP="00CB5346">
      <w:pPr>
        <w:pStyle w:val="Heading3"/>
      </w:pPr>
      <w:bookmarkStart w:id="33" w:name="_Toc87966368"/>
      <w:r>
        <w:t>Redux</w:t>
      </w:r>
      <w:bookmarkEnd w:id="33"/>
    </w:p>
    <w:p w14:paraId="31AC3666" w14:textId="4F902003" w:rsidR="00CB5346" w:rsidRPr="00CB5346" w:rsidRDefault="008646E1" w:rsidP="00CB5346">
      <w:r>
        <w:t xml:space="preserve">Az SPA alkalmazás állapotainak kezelésére a </w:t>
      </w:r>
      <w:r w:rsidR="00C66EE8">
        <w:t>React-</w:t>
      </w:r>
      <w:r>
        <w:t xml:space="preserve">Redux TypeScript könytárat használtam. </w:t>
      </w:r>
      <w:r w:rsidR="00C66EE8">
        <w:t xml:space="preserve">A Redux lehetővé teszi az oldalakon megjelenő információk, állapotok egy úgynevezett „stor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4" w:name="_Toc87966369"/>
      <w:r>
        <w:lastRenderedPageBreak/>
        <w:t>Tervezés</w:t>
      </w:r>
      <w:bookmarkEnd w:id="34"/>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5" w:name="_Toc27044929"/>
      <w:bookmarkStart w:id="36" w:name="_Toc87966370"/>
      <w:r>
        <w:t>Funkcionális követelmények</w:t>
      </w:r>
      <w:bookmarkEnd w:id="35"/>
      <w:bookmarkEnd w:id="36"/>
    </w:p>
    <w:p w14:paraId="1D9295D7" w14:textId="59AEBC43" w:rsidR="002660E6" w:rsidRDefault="002660E6" w:rsidP="002660E6">
      <w:r w:rsidRPr="00B64C6F">
        <w:t>Az elkészítendő alklamazás egy taxi szolgálat webolda,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stb)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7" w:name="_Toc87966371"/>
      <w:r>
        <w:t>A weboldal működésével kapcsolatos elvárások</w:t>
      </w:r>
      <w:bookmarkEnd w:id="37"/>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pl: Stripe, PayPal,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38" w:name="_Ref87350826"/>
      <w:bookmarkStart w:id="39" w:name="_Toc87966372"/>
      <w:r>
        <w:lastRenderedPageBreak/>
        <w:t>Architektúra</w:t>
      </w:r>
      <w:bookmarkEnd w:id="38"/>
      <w:bookmarkEnd w:id="39"/>
    </w:p>
    <w:p w14:paraId="20A34E9F" w14:textId="04F5B5CB"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492483">
        <w:rPr>
          <w:noProof/>
        </w:rPr>
        <w:t>2.3.1</w:t>
      </w:r>
      <w:r w:rsidR="00492483">
        <w:t>.</w:t>
      </w:r>
      <w:r w:rsidR="00492483">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40" w:name="_Ref86141134"/>
    <w:p w14:paraId="45B200CE" w14:textId="4FBB72C0" w:rsidR="00175F32"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1</w:t>
      </w:r>
      <w:r>
        <w:fldChar w:fldCharType="end"/>
      </w:r>
      <w:bookmarkEnd w:id="40"/>
      <w:r w:rsidR="00C57865">
        <w:t xml:space="preserve"> Az architektúrális felépítés</w:t>
      </w:r>
    </w:p>
    <w:p w14:paraId="4ABE1876" w14:textId="478B37E9" w:rsidR="0053114B" w:rsidRPr="0053114B" w:rsidRDefault="00B71C3A" w:rsidP="0053114B">
      <w:r>
        <w:t xml:space="preserve">A backend egy ASP.NET Core-ban készült web API mely egy PostgreSQL adatbázissal kommunikál, ám úgy lett kialakítva, hogy az adatbázis típusa kevés konfigurációval cserélhető legyen. A webes felület melyet a felhasználók használnak React keretrendszer használatával készült és jelenleg a backend által kezelt SPA-ként működi, ám önálló alkalmazáslént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lehallgatásakor még a jelszavak frontenden történő hashelése esetén is visszafejthetőek a bizalmas adatok.</w:t>
      </w:r>
    </w:p>
    <w:p w14:paraId="41FB27C9" w14:textId="034CAFCC" w:rsidR="00EA6977" w:rsidRDefault="00EA6977" w:rsidP="00EA6977">
      <w:pPr>
        <w:pStyle w:val="Heading2"/>
      </w:pPr>
      <w:bookmarkStart w:id="41" w:name="_Toc87966373"/>
      <w:r>
        <w:t>Felülettervek</w:t>
      </w:r>
      <w:bookmarkEnd w:id="41"/>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ireFram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42" w:name="_Ref71324194"/>
    <w:bookmarkStart w:id="43" w:name="_Ref71324169"/>
    <w:p w14:paraId="0A3F82A3" w14:textId="110AB764" w:rsidR="001867B4"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1</w:t>
      </w:r>
      <w:r>
        <w:fldChar w:fldCharType="end"/>
      </w:r>
      <w:bookmarkEnd w:id="43"/>
      <w:r w:rsidR="00A2233E">
        <w:t xml:space="preserve"> A webes felület általános kinézete</w:t>
      </w:r>
      <w:bookmarkEnd w:id="42"/>
    </w:p>
    <w:p w14:paraId="10DE0AFC" w14:textId="02911250"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492483">
        <w:rPr>
          <w:noProof/>
        </w:rPr>
        <w:t>2.3.1</w:t>
      </w:r>
      <w:r w:rsidR="00492483">
        <w:t>.</w:t>
      </w:r>
      <w:r w:rsidR="00492483">
        <w:rPr>
          <w:noProof/>
        </w:rPr>
        <w:t>1</w:t>
      </w:r>
      <w:r w:rsidR="00492483">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3D85EBB0" w:rsidR="00FE3C1F" w:rsidRDefault="00FE3C1F" w:rsidP="00A2233E">
      <w:pPr>
        <w:rPr>
          <w:noProof/>
        </w:rPr>
      </w:pPr>
      <w:r>
        <w:rPr>
          <w:noProof/>
        </w:rPr>
        <w:lastRenderedPageBreak/>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492483">
        <w:rPr>
          <w:noProof/>
        </w:rPr>
        <w:t>2.3.1</w:t>
      </w:r>
      <w:r w:rsidR="00492483">
        <w:t>.</w:t>
      </w:r>
      <w:r w:rsidR="00492483">
        <w:rPr>
          <w:noProof/>
        </w:rPr>
        <w:t>2</w:t>
      </w:r>
      <w:r w:rsidR="00492483">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4" w:name="_Ref71363267"/>
    <w:p w14:paraId="43B840A1" w14:textId="456C0B2A" w:rsidR="001368B4"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2</w:t>
      </w:r>
      <w:r>
        <w:fldChar w:fldCharType="end"/>
      </w:r>
      <w:r w:rsidR="001368B4">
        <w:t xml:space="preserve"> </w:t>
      </w:r>
      <w:r w:rsidR="00995467">
        <w:t>F</w:t>
      </w:r>
      <w:r w:rsidR="001368B4">
        <w:t>oglalások képernyő terve</w:t>
      </w:r>
      <w:bookmarkEnd w:id="44"/>
    </w:p>
    <w:p w14:paraId="6790BFAA" w14:textId="3F9CD1BF" w:rsidR="001368B4" w:rsidRDefault="00995467" w:rsidP="001368B4">
      <w:r>
        <w:lastRenderedPageBreak/>
        <w:t xml:space="preserve">A </w:t>
      </w:r>
      <w:r>
        <w:fldChar w:fldCharType="begin"/>
      </w:r>
      <w:r>
        <w:instrText xml:space="preserve"> REF _Ref71364640 \h </w:instrText>
      </w:r>
      <w:r>
        <w:fldChar w:fldCharType="separate"/>
      </w:r>
      <w:r w:rsidR="00492483">
        <w:rPr>
          <w:noProof/>
        </w:rPr>
        <w:t>2.3.1</w:t>
      </w:r>
      <w:r w:rsidR="00492483">
        <w:t>.</w:t>
      </w:r>
      <w:r w:rsidR="00492483">
        <w:rPr>
          <w:noProof/>
        </w:rPr>
        <w:t>3</w:t>
      </w:r>
      <w:r>
        <w:fldChar w:fldCharType="end"/>
      </w:r>
      <w:r>
        <w:t xml:space="preserve"> - </w:t>
      </w:r>
      <w:r w:rsidR="00802B1C">
        <w:fldChar w:fldCharType="begin"/>
      </w:r>
      <w:r w:rsidR="00802B1C">
        <w:instrText xml:space="preserve"> REF _Ref71366509 \h </w:instrText>
      </w:r>
      <w:r w:rsidR="00802B1C">
        <w:fldChar w:fldCharType="separate"/>
      </w:r>
      <w:r w:rsidR="00492483">
        <w:rPr>
          <w:noProof/>
        </w:rPr>
        <w:t>2.3.1</w:t>
      </w:r>
      <w:r w:rsidR="00492483">
        <w:t>.</w:t>
      </w:r>
      <w:r w:rsidR="00492483">
        <w:rPr>
          <w:noProof/>
        </w:rPr>
        <w:t>7</w:t>
      </w:r>
      <w:r w:rsidR="00802B1C">
        <w:fldChar w:fldCharType="end"/>
      </w:r>
      <w:r>
        <w:t xml:space="preserve"> ábrákon a felhasználói oldalak láthatók. </w:t>
      </w:r>
      <w:r w:rsidRPr="00B64C6F">
        <w:t>A felhasználónak lehetősége van a jelszava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5" w:name="_Ref71364640"/>
    <w:p w14:paraId="3020AC1E" w14:textId="3EB6ACD0" w:rsidR="00995467"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3</w:t>
      </w:r>
      <w:r>
        <w:fldChar w:fldCharType="end"/>
      </w:r>
      <w:bookmarkEnd w:id="45"/>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6E6B264F" w:rsidR="00995467"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4</w:t>
      </w:r>
      <w:r>
        <w:fldChar w:fldCharType="end"/>
      </w:r>
      <w:r w:rsidR="00995467">
        <w:t xml:space="preserve"> A felhasználó jelszavának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4FA4A0A8" w:rsidR="00995467"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5</w:t>
      </w:r>
      <w:r>
        <w:fldChar w:fldCharType="end"/>
      </w:r>
      <w:r w:rsidR="00995467">
        <w:t xml:space="preserve"> Személyes adatok változtatása</w:t>
      </w:r>
    </w:p>
    <w:p w14:paraId="6E4D1768" w14:textId="04015117" w:rsidR="00D95D8F" w:rsidRPr="00D95D8F" w:rsidRDefault="00D95D8F" w:rsidP="00D95D8F">
      <w:r>
        <w:t xml:space="preserve">Az alábbi </w:t>
      </w:r>
      <w:r>
        <w:fldChar w:fldCharType="begin"/>
      </w:r>
      <w:r>
        <w:instrText xml:space="preserve"> REF _Ref71365467 \h </w:instrText>
      </w:r>
      <w:r>
        <w:fldChar w:fldCharType="separate"/>
      </w:r>
      <w:r w:rsidR="00492483">
        <w:rPr>
          <w:noProof/>
        </w:rPr>
        <w:t>2.3.1</w:t>
      </w:r>
      <w:r w:rsidR="00492483">
        <w:t>.</w:t>
      </w:r>
      <w:r w:rsidR="00492483">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6" w:name="_Ref71365467"/>
    <w:p w14:paraId="5424D00C" w14:textId="105514E8" w:rsidR="00995467"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6</w:t>
      </w:r>
      <w:r>
        <w:fldChar w:fldCharType="end"/>
      </w:r>
      <w:bookmarkEnd w:id="46"/>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7" w:name="_Ref71366509"/>
    <w:p w14:paraId="16065082" w14:textId="446425D5" w:rsidR="00B17252"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7</w:t>
      </w:r>
      <w:r>
        <w:fldChar w:fldCharType="end"/>
      </w:r>
      <w:bookmarkEnd w:id="47"/>
      <w:r w:rsidR="00B17252">
        <w:t xml:space="preserve"> Beállítások módosítása</w:t>
      </w:r>
    </w:p>
    <w:p w14:paraId="045DA156" w14:textId="146395B8" w:rsidR="00802B1C" w:rsidRDefault="0055535F" w:rsidP="00802B1C">
      <w:r>
        <w:t xml:space="preserve">A </w:t>
      </w:r>
      <w:r w:rsidR="00EB0537">
        <w:fldChar w:fldCharType="begin"/>
      </w:r>
      <w:r w:rsidR="00EB0537">
        <w:instrText xml:space="preserve"> REF _Ref71368269 \h </w:instrText>
      </w:r>
      <w:r w:rsidR="00EB0537">
        <w:fldChar w:fldCharType="separate"/>
      </w:r>
      <w:r w:rsidR="00492483">
        <w:rPr>
          <w:noProof/>
        </w:rPr>
        <w:t>2.3.1</w:t>
      </w:r>
      <w:r w:rsidR="00492483">
        <w:t>.</w:t>
      </w:r>
      <w:r w:rsidR="00492483">
        <w:rPr>
          <w:noProof/>
        </w:rPr>
        <w:t>8</w:t>
      </w:r>
      <w:r w:rsidR="00492483">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8" w:name="_Ref71368269"/>
    <w:p w14:paraId="1668CE5D" w14:textId="7F7D8ACA" w:rsidR="00EB0537"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8</w:t>
      </w:r>
      <w:r>
        <w:fldChar w:fldCharType="end"/>
      </w:r>
      <w:r w:rsidR="00EB0537">
        <w:t xml:space="preserve"> Adminisztrátori belépéssel elérhető foglalások lap</w:t>
      </w:r>
      <w:bookmarkEnd w:id="48"/>
    </w:p>
    <w:p w14:paraId="630CA943" w14:textId="0D7400AC" w:rsidR="00EB0537" w:rsidRDefault="00EB0537" w:rsidP="00EB0537">
      <w:r>
        <w:t xml:space="preserve">A </w:t>
      </w:r>
      <w:r w:rsidR="00C62937">
        <w:fldChar w:fldCharType="begin"/>
      </w:r>
      <w:r w:rsidR="00C62937">
        <w:instrText xml:space="preserve"> REF _Ref71369011 \h </w:instrText>
      </w:r>
      <w:r w:rsidR="00C62937">
        <w:fldChar w:fldCharType="separate"/>
      </w:r>
      <w:r w:rsidR="00492483">
        <w:rPr>
          <w:noProof/>
        </w:rPr>
        <w:t>2.3.1</w:t>
      </w:r>
      <w:r w:rsidR="00492483">
        <w:t>.</w:t>
      </w:r>
      <w:r w:rsidR="00492483">
        <w:rPr>
          <w:noProof/>
        </w:rPr>
        <w:t>9</w:t>
      </w:r>
      <w:r w:rsidR="00492483">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9" w:name="_Ref71369011"/>
    <w:p w14:paraId="7500B27C" w14:textId="0E3AD024" w:rsidR="00EB0537"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9</w:t>
      </w:r>
      <w:r>
        <w:fldChar w:fldCharType="end"/>
      </w:r>
      <w:r w:rsidR="00EB0537">
        <w:t xml:space="preserve"> Dolgozói felület</w:t>
      </w:r>
      <w:bookmarkEnd w:id="49"/>
    </w:p>
    <w:p w14:paraId="20B27234" w14:textId="32297504" w:rsidR="00C62937" w:rsidRDefault="00C62937" w:rsidP="00C62937">
      <w:pPr>
        <w:keepNext/>
      </w:pPr>
      <w:r w:rsidRPr="00B64C6F">
        <w:t xml:space="preserve">Az utolsó wireframen a contact formot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50" w:name="_Ref87365969"/>
      <w:bookmarkStart w:id="51" w:name="_Ref87365972"/>
      <w:bookmarkStart w:id="52" w:name="_Toc87966374"/>
      <w:r>
        <w:t>Az adatbázis felépítése</w:t>
      </w:r>
      <w:bookmarkEnd w:id="50"/>
      <w:bookmarkEnd w:id="51"/>
      <w:bookmarkEnd w:id="52"/>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4D7C8E86" w:rsidR="003B6F79" w:rsidRDefault="00D962B4" w:rsidP="00C57865">
      <w:pPr>
        <w:pStyle w:val="Caption"/>
      </w:pPr>
      <w:r>
        <w:fldChar w:fldCharType="begin"/>
      </w:r>
      <w:r>
        <w:instrText xml:space="preserve"> STYLEREF 3 \s </w:instrText>
      </w:r>
      <w:r>
        <w:fldChar w:fldCharType="separate"/>
      </w:r>
      <w:r w:rsidR="00492483">
        <w:rPr>
          <w:noProof/>
        </w:rPr>
        <w:t>2.3.1</w:t>
      </w:r>
      <w:r>
        <w:fldChar w:fldCharType="end"/>
      </w:r>
      <w:r>
        <w:t>.</w:t>
      </w:r>
      <w:r>
        <w:fldChar w:fldCharType="begin"/>
      </w:r>
      <w:r>
        <w:instrText xml:space="preserve"> SEQ ábra \* ARABIC \s 3 </w:instrText>
      </w:r>
      <w:r>
        <w:fldChar w:fldCharType="separate"/>
      </w:r>
      <w:r w:rsidR="00492483">
        <w:rPr>
          <w:noProof/>
        </w:rPr>
        <w:t>1</w:t>
      </w:r>
      <w:r>
        <w:fldChar w:fldCharType="end"/>
      </w:r>
      <w:r w:rsidR="00757C1C">
        <w:t xml:space="preserve"> Az alkalmazás adatbázis terve</w:t>
      </w:r>
    </w:p>
    <w:p w14:paraId="4ECC2149" w14:textId="343E86A8" w:rsidR="00757C1C" w:rsidRPr="00757C1C" w:rsidRDefault="007E7E67" w:rsidP="007E7E67">
      <w:r>
        <w:t xml:space="preserve">A felhasználók adatainak biztonságos tárolására az ASP.NET Core Identiy könyvtárát használtam, mely számos funkciót tartalmaz, mely transzparens a fejlesztő számára, például a jelszavak hashelt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et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53" w:name="_Toc87966375"/>
      <w:r>
        <w:lastRenderedPageBreak/>
        <w:t>Megvalósítás</w:t>
      </w:r>
      <w:bookmarkEnd w:id="53"/>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Heading2"/>
      </w:pPr>
      <w:bookmarkStart w:id="54" w:name="_Toc87966376"/>
      <w:r>
        <w:t>Backend</w:t>
      </w:r>
      <w:bookmarkEnd w:id="54"/>
    </w:p>
    <w:p w14:paraId="349A1D98" w14:textId="5BB6D723" w:rsidR="00FF21F6" w:rsidRDefault="00FF21F6" w:rsidP="00FF21F6">
      <w:r w:rsidRPr="00FF21F6">
        <w:t>Az alkalmazásban a backend szolgáltatja az adatokat a kliensek felé. A kliens HTTPS üzenetekkel kommunikál a backeddel, ami feldolgozza a kérést, összegyűjti a kért adatokat és azokat a kliens számára könnyen értelmezhető módon visszaküldi.</w:t>
      </w:r>
    </w:p>
    <w:p w14:paraId="106830C9" w14:textId="6F491D01" w:rsidR="001B49F1" w:rsidRDefault="001B49F1" w:rsidP="001B49F1">
      <w:pPr>
        <w:pStyle w:val="Heading3"/>
      </w:pPr>
      <w:bookmarkStart w:id="55" w:name="_Ref87366825"/>
      <w:bookmarkStart w:id="56" w:name="_Ref87366832"/>
      <w:bookmarkStart w:id="57" w:name="_Toc87966377"/>
      <w:r>
        <w:t>Felépítés</w:t>
      </w:r>
      <w:bookmarkEnd w:id="55"/>
      <w:bookmarkEnd w:id="56"/>
      <w:bookmarkEnd w:id="57"/>
    </w:p>
    <w:p w14:paraId="62EA9D0E" w14:textId="24C3FD5F" w:rsidR="001B49F1" w:rsidRDefault="001B49F1" w:rsidP="001B49F1">
      <w:r w:rsidRPr="001B49F1">
        <w:t>Az alkalmazás elkészítése során az volt a cél, hogy egy többrétegű architektúrát hozzak létre, melyben az egyes rétegek kizárólag az alattuk lévő rétegtől függenek.</w:t>
      </w:r>
    </w:p>
    <w:p w14:paraId="0DDBE14F" w14:textId="7385F332" w:rsidR="001B49F1" w:rsidRDefault="007A7C0E" w:rsidP="007A7C0E">
      <w:r>
        <w:rPr>
          <w:b/>
          <w:bCs/>
        </w:rPr>
        <w:t xml:space="preserve">TaxiService.Web: </w:t>
      </w:r>
      <w:r>
        <w:t>Ez az alkalmazás futtatható rétege, egy .NET Core projekt ami egy RESTful Web API formájában szolgálja ki a kliensek kéréseit, a kiszolgálás közben felmerülő problémákat kezeli és azonosítja/engedélyezi a felhasználókat. A jelenlegi konfigurációban ez a réteg felel a frontend szolgáltatásáért is egy SPA formájában.</w:t>
      </w:r>
    </w:p>
    <w:p w14:paraId="74CFC789" w14:textId="4F504F7A" w:rsidR="007A7C0E" w:rsidRDefault="007A7C0E" w:rsidP="007A7C0E">
      <w:r>
        <w:rPr>
          <w:b/>
          <w:bCs/>
        </w:rPr>
        <w:t xml:space="preserve">TaxiService.Dto: </w:t>
      </w:r>
      <w:r w:rsidRPr="007A7C0E">
        <w:t xml:space="preserve">A DTO rövidítés feloldása Data Transfer Object. Ez tulajdonképpen nem önálló réteg, egy </w:t>
      </w:r>
      <w:r w:rsidR="002A1D79">
        <w:t>.</w:t>
      </w:r>
      <w:r w:rsidRPr="007A7C0E">
        <w:t>NET standard library,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0030EF27" w:rsidR="007A7C0E" w:rsidRDefault="007A7C0E" w:rsidP="007A7C0E">
      <w:r>
        <w:rPr>
          <w:b/>
          <w:bCs/>
        </w:rPr>
        <w:t xml:space="preserve">TaxiService.Dal: </w:t>
      </w:r>
      <w:r>
        <w:t>Önmagában nem futtatható .NET Core project. Az adatelérési réteget (Data Access Layer- DAL) tartalmazza. Itt határozzuk meg a használni kívánt adatbázis struktúrákat, ezek modeljeit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r>
        <w:rPr>
          <w:b/>
          <w:bCs/>
        </w:rPr>
        <w:lastRenderedPageBreak/>
        <w:t xml:space="preserve">TaxiService.Bll: </w:t>
      </w:r>
      <w:r>
        <w:t>A BLL rövidítés Buisness Logic Layer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Heading3"/>
      </w:pPr>
      <w:bookmarkStart w:id="58" w:name="_Toc87966378"/>
      <w:r>
        <w:t>Az adatbázis létrehozása</w:t>
      </w:r>
      <w:bookmarkEnd w:id="58"/>
    </w:p>
    <w:p w14:paraId="535FA522" w14:textId="66E9943E" w:rsidR="003650F6" w:rsidRDefault="00046A31" w:rsidP="00046A31">
      <w:r w:rsidRPr="00046A31">
        <w:t xml:space="preserve">Az adatbázis létrehozása során az EF Core által támogatott </w:t>
      </w:r>
      <w:r>
        <w:t>Code</w:t>
      </w:r>
      <w:r w:rsidRPr="00046A31">
        <w:t xml:space="preserve"> First megközelítést alkalmaztam. Ennek lényege, hogy modell osztályokat hozunk létre, ezeket konfiguráljuk beállításokkal, megadjuk az egymáshoz viszonyított kapcsolataikat és ebből generáljuk az adatbázist.</w:t>
      </w:r>
      <w:r w:rsidR="00B65F66">
        <w:t>A konfiguráció során lehet megadni az adatbázis</w:t>
      </w:r>
      <w:r w:rsidR="00DA31D5">
        <w:t xml:space="preserve">ra vonatkozó megkötéseket is, így itt kellett felkészíteni a rendszert a több típusú adatbázis használatára.Az alábbi </w:t>
      </w:r>
      <w:r w:rsidR="00DA31D5">
        <w:fldChar w:fldCharType="begin"/>
      </w:r>
      <w:r w:rsidR="00DA31D5">
        <w:instrText xml:space="preserve"> REF _Ref86146403 \h </w:instrText>
      </w:r>
      <w:r w:rsidR="00DA31D5">
        <w:fldChar w:fldCharType="separate"/>
      </w:r>
      <w:r w:rsidR="00492483">
        <w:rPr>
          <w:noProof/>
        </w:rPr>
        <w:t>4.1.2.1</w:t>
      </w:r>
      <w:r w:rsidR="00DA31D5">
        <w:fldChar w:fldCharType="end"/>
      </w:r>
      <w:r w:rsidR="00DA31D5">
        <w:t xml:space="preserve"> képen látható például a PostgreSQL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59" w:name="_Ref86146403"/>
                          <w:p w14:paraId="0195D6CB" w14:textId="10729852" w:rsidR="00DA31D5" w:rsidRPr="00A05428" w:rsidRDefault="00D962B4"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59"/>
                            <w:r w:rsidR="00DA31D5">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60" w:name="_Ref86146403"/>
                    <w:p w14:paraId="0195D6CB" w14:textId="10729852" w:rsidR="00DA31D5" w:rsidRPr="00A05428" w:rsidRDefault="00D962B4"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0"/>
                      <w:r w:rsidR="00DA31D5">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0A5D701C" w:rsidR="00046A31" w:rsidRDefault="000A379C" w:rsidP="00046A31">
      <w:r>
        <w:t xml:space="preserve"> A connection string beállítása kapcsán kiemelnék egy kódrészletet mely a kódban sok helyen előfordul majd, az Environment változó és config. Együttes használata abban az esetben hasznos, ha a kitelepített rendszer támogatja az Env. változók használatát akkor az abban szereplő bejegyzéseket a kitelepítést követően is könnyen lehet változtatni, azonban ha ez nem támogatott vagy például local környezetben futtatjuk a rendszert az alkalmazás config.json fájlja </w:t>
      </w:r>
      <w:r w:rsidR="00DB54B4">
        <w:t>„backup”-ként működik.</w:t>
      </w:r>
    </w:p>
    <w:p w14:paraId="5548DF3D" w14:textId="6F2D87E1" w:rsidR="00DA31D5" w:rsidRDefault="00DA31D5" w:rsidP="00046A31">
      <w:r>
        <w:lastRenderedPageBreak/>
        <w:t xml:space="preserve">Az entitások konfigurációja során sok kapcsolatot képes az EF Core magától felismerni, például egy-több kapcsolatokat, ám sok esetben kézzel kell konfigurálni, például az alábbi esetben a felhasználókat </w:t>
      </w:r>
      <w:r w:rsidR="000A379C">
        <w:t>külön (leszármazott) model entitásban szerettem volna tárolni ám az adatbázisban egy táblában kívántam tárolni őket, melyet az alábbi kódrészlettel oldottam meg:</w:t>
      </w:r>
    </w:p>
    <w:p w14:paraId="7A0B1DD2" w14:textId="77777777" w:rsidR="000A379C" w:rsidRPr="00E74220" w:rsidRDefault="000A379C" w:rsidP="000B2177">
      <w:pPr>
        <w:pStyle w:val="Kd"/>
      </w:pPr>
      <w:r w:rsidRPr="00E74220">
        <w:t>modelBuilder.Entity&lt;User&gt;()</w:t>
      </w:r>
    </w:p>
    <w:p w14:paraId="17840B9C" w14:textId="4058CE9A" w:rsidR="000A379C" w:rsidRPr="00E74220" w:rsidRDefault="000A379C" w:rsidP="000B2177">
      <w:pPr>
        <w:pStyle w:val="Kd"/>
      </w:pPr>
      <w:r w:rsidRPr="00E74220">
        <w:tab/>
        <w:t>.HasDiscriminator(d =&gt; d.Role)</w:t>
      </w:r>
    </w:p>
    <w:p w14:paraId="3FBE1F23" w14:textId="1646AFE6" w:rsidR="000A379C" w:rsidRPr="00E74220" w:rsidRDefault="000A379C" w:rsidP="000B2177">
      <w:pPr>
        <w:pStyle w:val="Kd"/>
      </w:pPr>
      <w:r w:rsidRPr="00E74220">
        <w:tab/>
        <w:t>.HasValue&lt;User&gt;(Entities.Authentication.UserRoles.Administrator)</w:t>
      </w:r>
    </w:p>
    <w:p w14:paraId="7BBD55C8" w14:textId="4EDDDCE2" w:rsidR="000A379C" w:rsidRPr="00E74220" w:rsidRDefault="000A379C" w:rsidP="000B2177">
      <w:pPr>
        <w:pStyle w:val="Kd"/>
      </w:pPr>
      <w:r w:rsidRPr="00E74220">
        <w:tab/>
        <w:t>.HasValue&lt;ApplicationClient&gt;(Entities.Authentication.UserRoles.User)</w:t>
      </w:r>
    </w:p>
    <w:p w14:paraId="7B79D917" w14:textId="306FB5A0" w:rsidR="000A379C" w:rsidRPr="00E74220" w:rsidRDefault="000A379C" w:rsidP="000B2177">
      <w:pPr>
        <w:pStyle w:val="Kd"/>
      </w:pPr>
      <w:r w:rsidRPr="00E74220">
        <w:tab/>
        <w:t>.HasValue&lt;Worker&gt;(Entities.Authentication.UserRoles.Worker);</w:t>
      </w:r>
    </w:p>
    <w:p w14:paraId="27D91A97" w14:textId="4ED95BA0" w:rsidR="000A379C" w:rsidRDefault="00437A52" w:rsidP="00437A52">
      <w:pPr>
        <w:pStyle w:val="Heading3"/>
      </w:pPr>
      <w:bookmarkStart w:id="61" w:name="_Ref86942238"/>
      <w:bookmarkStart w:id="62" w:name="_Toc87966379"/>
      <w:r>
        <w:t>TaxiService.Web</w:t>
      </w:r>
      <w:bookmarkEnd w:id="61"/>
      <w:bookmarkEnd w:id="62"/>
    </w:p>
    <w:p w14:paraId="082CFA76" w14:textId="77777777" w:rsidR="003650F6" w:rsidRDefault="00E02653" w:rsidP="00437A52">
      <w:r w:rsidRPr="00E02653">
        <w:t xml:space="preserve">A </w:t>
      </w:r>
      <w:r>
        <w:t>TaxiService.Web</w:t>
      </w:r>
      <w:r w:rsidRPr="00E02653">
        <w:t xml:space="preserve"> projekt nyújtja a backend futtatható részét. A kliensek felé szolgáltat egy Web Api-t, amin keresztül elérhetik az adatbázisból az adatokat. Az alkalmazást a Startup.cs fájlban kell konfigurálni, melyet a Visual Studio automatikusan generál a projekt létrehozásakor. Többek között itt lehet beállítani, hogy az alkalmazás authorizációt és authentikációt használjon, itt </w:t>
      </w:r>
      <w:r>
        <w:t>vehetjük fel az üzleti szolgáltatásainkat</w:t>
      </w:r>
      <w:r w:rsidRPr="00E02653">
        <w:t>, illetve itt adjuk hozzá a Swagger szolgáltatásait, beállításait is.</w:t>
      </w:r>
      <w:r w:rsidR="0065430E">
        <w:t xml:space="preserve"> A konfigurációk közül kettő érdekesebbet emelnék ki ebben a részben</w:t>
      </w:r>
      <w:r w:rsidR="006308FD">
        <w:t>.</w:t>
      </w:r>
    </w:p>
    <w:p w14:paraId="039CDDDF" w14:textId="67A2A3E5"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492483">
        <w:t>4.1.3.1</w:t>
      </w:r>
      <w:r w:rsidR="003650F6">
        <w:fldChar w:fldCharType="end"/>
      </w:r>
      <w:r w:rsidR="003650F6">
        <w:t xml:space="preserve"> </w:t>
      </w:r>
      <w:r>
        <w:t xml:space="preserve">fejezetben. </w:t>
      </w:r>
      <w:r w:rsidR="003650F6">
        <w:t>Két konfigurációs beállítás szükséges, az egyik a felület fájljai helyének megadása (felül), a másik pedig a web Api pipeline megfelelő konfigurálása (alul):</w:t>
      </w:r>
    </w:p>
    <w:p w14:paraId="4253FC99" w14:textId="77777777" w:rsidR="003650F6" w:rsidRPr="003650F6" w:rsidRDefault="003650F6" w:rsidP="000B2177">
      <w:pPr>
        <w:pStyle w:val="Kd"/>
      </w:pPr>
      <w:r w:rsidRPr="003650F6">
        <w:lastRenderedPageBreak/>
        <w:t>services.AddSpaStaticFiles(configuration =&gt;</w:t>
      </w:r>
    </w:p>
    <w:p w14:paraId="2B0E5179" w14:textId="426845E7" w:rsidR="003650F6" w:rsidRPr="003650F6" w:rsidRDefault="003650F6" w:rsidP="000B2177">
      <w:pPr>
        <w:pStyle w:val="Kd"/>
      </w:pPr>
      <w:r w:rsidRPr="003650F6">
        <w:t>{</w:t>
      </w:r>
    </w:p>
    <w:p w14:paraId="5F586B44" w14:textId="354E87DC" w:rsidR="003650F6" w:rsidRPr="003650F6" w:rsidRDefault="003650F6" w:rsidP="000B2177">
      <w:pPr>
        <w:pStyle w:val="Kd"/>
      </w:pPr>
      <w:r w:rsidRPr="00E74220">
        <w:tab/>
      </w:r>
      <w:r w:rsidRPr="003650F6">
        <w:t>configuration.RootPath = "ClientApp/build";</w:t>
      </w:r>
    </w:p>
    <w:p w14:paraId="0FB6170A" w14:textId="5D7EE661" w:rsidR="003650F6" w:rsidRPr="00E74220" w:rsidRDefault="003650F6" w:rsidP="000B2177">
      <w:pPr>
        <w:pStyle w:val="Kd"/>
      </w:pPr>
      <w:r w:rsidRPr="00E74220">
        <w:t>});</w:t>
      </w:r>
    </w:p>
    <w:p w14:paraId="6859121E" w14:textId="3C1904E8" w:rsidR="003650F6" w:rsidRPr="00E74220" w:rsidRDefault="003650F6" w:rsidP="000B2177">
      <w:pPr>
        <w:pStyle w:val="Kd"/>
      </w:pPr>
    </w:p>
    <w:p w14:paraId="26DE035C" w14:textId="77777777" w:rsidR="003650F6" w:rsidRPr="00E74220" w:rsidRDefault="003650F6" w:rsidP="000B2177">
      <w:pPr>
        <w:pStyle w:val="Kd"/>
      </w:pPr>
    </w:p>
    <w:p w14:paraId="5D5783B1" w14:textId="77777777" w:rsidR="003650F6" w:rsidRPr="00E74220" w:rsidRDefault="003650F6" w:rsidP="000B2177">
      <w:pPr>
        <w:pStyle w:val="Kd"/>
      </w:pPr>
      <w:r w:rsidRPr="00E74220">
        <w:t>app.UseStaticFiles();</w:t>
      </w:r>
    </w:p>
    <w:p w14:paraId="7353F098" w14:textId="1CC99C11" w:rsidR="003650F6" w:rsidRDefault="003650F6" w:rsidP="000B2177">
      <w:pPr>
        <w:pStyle w:val="Kd"/>
      </w:pPr>
      <w:r w:rsidRPr="00E74220">
        <w:t>app.UseSpaStaticFiles();</w:t>
      </w:r>
    </w:p>
    <w:p w14:paraId="58CB7FE0" w14:textId="77777777" w:rsidR="00DE3404" w:rsidRPr="00DE3404" w:rsidRDefault="00DE3404" w:rsidP="000B2177">
      <w:pPr>
        <w:pStyle w:val="Kd"/>
      </w:pPr>
      <w:r w:rsidRPr="00DE3404">
        <w:t>app.UseEndpoints(endpoints =&gt;</w:t>
      </w:r>
    </w:p>
    <w:p w14:paraId="11F586F3" w14:textId="378C1ACD" w:rsidR="00DE3404" w:rsidRPr="00DE3404" w:rsidRDefault="00DE3404" w:rsidP="000B2177">
      <w:pPr>
        <w:pStyle w:val="Kd"/>
      </w:pPr>
      <w:r w:rsidRPr="00DE3404">
        <w:t>{</w:t>
      </w:r>
    </w:p>
    <w:p w14:paraId="1346D233" w14:textId="452FE3CE" w:rsidR="00DE3404" w:rsidRPr="00DE3404" w:rsidRDefault="00DE3404" w:rsidP="000B2177">
      <w:pPr>
        <w:pStyle w:val="Kd"/>
      </w:pPr>
      <w:r>
        <w:tab/>
      </w:r>
      <w:r w:rsidRPr="00DE3404">
        <w:t>endpoints.MapControllers();</w:t>
      </w:r>
    </w:p>
    <w:p w14:paraId="7D74FC35" w14:textId="61BA5A87" w:rsidR="00DE3404" w:rsidRPr="00E74220" w:rsidRDefault="00DE3404" w:rsidP="000B2177">
      <w:pPr>
        <w:pStyle w:val="Kd"/>
      </w:pPr>
      <w:r w:rsidRPr="00DE3404">
        <w:t>});</w:t>
      </w:r>
    </w:p>
    <w:p w14:paraId="358AD14F" w14:textId="1CAB5120" w:rsidR="003650F6" w:rsidRPr="003650F6" w:rsidRDefault="003650F6" w:rsidP="000B2177">
      <w:pPr>
        <w:pStyle w:val="Kd"/>
      </w:pPr>
      <w:r w:rsidRPr="003650F6">
        <w:t>app.UseSpa(spa =&gt;</w:t>
      </w:r>
    </w:p>
    <w:p w14:paraId="298C8869" w14:textId="1935A8C6" w:rsidR="003650F6" w:rsidRPr="003650F6" w:rsidRDefault="003650F6" w:rsidP="000B2177">
      <w:pPr>
        <w:pStyle w:val="Kd"/>
      </w:pPr>
      <w:r w:rsidRPr="003650F6">
        <w:t>{</w:t>
      </w:r>
    </w:p>
    <w:p w14:paraId="07F07B10" w14:textId="79C741D5" w:rsidR="003650F6" w:rsidRPr="003650F6" w:rsidRDefault="003650F6" w:rsidP="000B2177">
      <w:pPr>
        <w:pStyle w:val="Kd"/>
      </w:pPr>
      <w:r w:rsidRPr="00E74220">
        <w:tab/>
      </w:r>
      <w:r w:rsidRPr="003650F6">
        <w:t>spa.Options.SourcePath = "ClientApp";</w:t>
      </w:r>
    </w:p>
    <w:p w14:paraId="2FADC61E" w14:textId="4CD09A96" w:rsidR="003650F6" w:rsidRPr="003650F6" w:rsidRDefault="003650F6" w:rsidP="000B2177">
      <w:pPr>
        <w:pStyle w:val="Kd"/>
      </w:pPr>
      <w:r w:rsidRPr="00E74220">
        <w:tab/>
      </w:r>
      <w:r w:rsidRPr="003650F6">
        <w:t>if (env.IsDevelopment())</w:t>
      </w:r>
    </w:p>
    <w:p w14:paraId="3896344E" w14:textId="5C21B552" w:rsidR="003650F6" w:rsidRPr="003650F6" w:rsidRDefault="003650F6" w:rsidP="000B2177">
      <w:pPr>
        <w:pStyle w:val="Kd"/>
      </w:pPr>
      <w:r w:rsidRPr="00E74220">
        <w:tab/>
      </w:r>
      <w:r w:rsidRPr="003650F6">
        <w:t>{</w:t>
      </w:r>
    </w:p>
    <w:p w14:paraId="75617225" w14:textId="522BD99B" w:rsidR="003650F6" w:rsidRPr="003650F6" w:rsidRDefault="003650F6" w:rsidP="000B2177">
      <w:pPr>
        <w:pStyle w:val="Kd"/>
      </w:pPr>
      <w:r w:rsidRPr="00E74220">
        <w:tab/>
      </w:r>
      <w:r w:rsidRPr="00E74220">
        <w:tab/>
      </w:r>
      <w:r w:rsidRPr="003650F6">
        <w:t>spa.UseReactDevelopmentServer(npmScript: "startdebug");</w:t>
      </w:r>
    </w:p>
    <w:p w14:paraId="3664DF2B" w14:textId="1D40E30C" w:rsidR="003650F6" w:rsidRPr="003650F6" w:rsidRDefault="003650F6" w:rsidP="000B2177">
      <w:pPr>
        <w:pStyle w:val="Kd"/>
      </w:pPr>
      <w:r w:rsidRPr="00E74220">
        <w:tab/>
      </w:r>
      <w:r w:rsidRPr="003650F6">
        <w:t>}</w:t>
      </w:r>
    </w:p>
    <w:p w14:paraId="2B92645F" w14:textId="2E89A5FC" w:rsidR="003650F6" w:rsidRPr="00E74220" w:rsidRDefault="003650F6" w:rsidP="000B2177">
      <w:pPr>
        <w:pStyle w:val="Kd"/>
      </w:pPr>
      <w:r w:rsidRPr="00E74220">
        <w:t>});</w:t>
      </w:r>
    </w:p>
    <w:p w14:paraId="71B18D56" w14:textId="0BBAE624" w:rsidR="003650F6" w:rsidRDefault="003650F6" w:rsidP="003650F6">
      <w:r>
        <w:t xml:space="preserve">A másik konfiguráció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492483">
        <w:t>2.1.4</w:t>
      </w:r>
      <w:r w:rsidR="00E74220">
        <w:fldChar w:fldCharType="end"/>
      </w:r>
      <w:r w:rsidR="00E74220">
        <w:t xml:space="preserve"> fejezetben már említett Barion Client nuget csomag segítségével egyszerűen és egy helyen megadhatóak a különböző szükséges beállítások, ahelyett, hogy minden kéréshez külön kéne ezeket felvenni.</w:t>
      </w:r>
    </w:p>
    <w:p w14:paraId="307E6CCC" w14:textId="77777777" w:rsidR="00E74220" w:rsidRDefault="00E74220" w:rsidP="000B2177">
      <w:pPr>
        <w:pStyle w:val="Kd"/>
      </w:pPr>
      <w:r>
        <w:rPr>
          <w:color w:val="0000FF"/>
        </w:rPr>
        <w:t>var</w:t>
      </w:r>
      <w:r>
        <w:t xml:space="preserve"> barionSettings = </w:t>
      </w:r>
      <w:r>
        <w:rPr>
          <w:color w:val="0000FF"/>
        </w:rPr>
        <w:t>new</w:t>
      </w:r>
      <w:r>
        <w:t xml:space="preserve"> BarionSettings</w:t>
      </w:r>
    </w:p>
    <w:p w14:paraId="7D20925E" w14:textId="5F5FD82F" w:rsidR="00E74220" w:rsidRDefault="00E74220" w:rsidP="000B2177">
      <w:pPr>
        <w:pStyle w:val="Kd"/>
      </w:pPr>
      <w:r>
        <w:tab/>
        <w:t>{</w:t>
      </w:r>
    </w:p>
    <w:p w14:paraId="659C0C31" w14:textId="11ABFCE3" w:rsidR="00E74220" w:rsidRDefault="00E74220" w:rsidP="000B2177">
      <w:pPr>
        <w:pStyle w:val="Kd"/>
      </w:pPr>
      <w:r>
        <w:tab/>
      </w:r>
      <w:r>
        <w:tab/>
        <w:t xml:space="preserve">BaseUrl = </w:t>
      </w:r>
      <w:r>
        <w:rPr>
          <w:color w:val="0000FF"/>
        </w:rPr>
        <w:t>new</w:t>
      </w:r>
      <w:r>
        <w:t xml:space="preserve"> Uri(configuration[</w:t>
      </w:r>
      <w:r>
        <w:rPr>
          <w:color w:val="A31515"/>
        </w:rPr>
        <w:t>"Barion:Url"</w:t>
      </w:r>
      <w:r>
        <w:t>]),</w:t>
      </w:r>
    </w:p>
    <w:p w14:paraId="2E8CB14F" w14:textId="50CCAD91" w:rsidR="00E74220" w:rsidRDefault="00E74220" w:rsidP="000B2177">
      <w:pPr>
        <w:pStyle w:val="Kd"/>
      </w:pPr>
      <w:r>
        <w:tab/>
      </w:r>
      <w:r>
        <w:tab/>
        <w:t>POSKey = Guid.Parse(configuration[</w:t>
      </w:r>
      <w:r>
        <w:rPr>
          <w:color w:val="A31515"/>
        </w:rPr>
        <w:t>"Barion:POS"</w:t>
      </w:r>
      <w:r>
        <w:t>]),</w:t>
      </w:r>
    </w:p>
    <w:p w14:paraId="667AE0B0" w14:textId="48827B9A" w:rsidR="00E74220" w:rsidRDefault="00E74220" w:rsidP="000B2177">
      <w:pPr>
        <w:pStyle w:val="Kd"/>
      </w:pPr>
      <w:r>
        <w:tab/>
      </w:r>
      <w:r>
        <w:tab/>
        <w:t>Payee = configuration[</w:t>
      </w:r>
      <w:r>
        <w:rPr>
          <w:color w:val="A31515"/>
        </w:rPr>
        <w:t>"Barion:PayeeEmail"</w:t>
      </w:r>
      <w:r>
        <w:t>],</w:t>
      </w:r>
    </w:p>
    <w:p w14:paraId="130ABA99" w14:textId="6AD6AB9C" w:rsidR="00E74220" w:rsidRDefault="00E74220" w:rsidP="000B2177">
      <w:pPr>
        <w:pStyle w:val="Kd"/>
      </w:pPr>
      <w:r>
        <w:tab/>
        <w:t>};</w:t>
      </w:r>
    </w:p>
    <w:p w14:paraId="1DA54053" w14:textId="77777777" w:rsidR="00E74220" w:rsidRDefault="00E74220" w:rsidP="000B2177">
      <w:pPr>
        <w:pStyle w:val="Kd"/>
      </w:pPr>
    </w:p>
    <w:p w14:paraId="67A1613A" w14:textId="572B7FB9" w:rsidR="00E74220" w:rsidRDefault="00E74220" w:rsidP="000B2177">
      <w:pPr>
        <w:pStyle w:val="Kd"/>
      </w:pPr>
      <w:r>
        <w:t>services.AddSingleton(barionSettings);</w:t>
      </w:r>
    </w:p>
    <w:p w14:paraId="351BED4D" w14:textId="3ACFB333" w:rsidR="00E74220" w:rsidRDefault="00E74220" w:rsidP="000B2177">
      <w:pPr>
        <w:pStyle w:val="Kd"/>
      </w:pPr>
      <w:r>
        <w:t>services.AddTransient&lt;BarionClient&gt;();</w:t>
      </w:r>
    </w:p>
    <w:p w14:paraId="116E6117" w14:textId="4D1A80F2" w:rsidR="00E74220" w:rsidRDefault="00E74220" w:rsidP="000B2177">
      <w:pPr>
        <w:pStyle w:val="Kd"/>
        <w:rPr>
          <w:noProof w:val="0"/>
          <w:lang w:val="hu-HU"/>
        </w:rPr>
      </w:pPr>
      <w:r>
        <w:t>services.AddHttpClient&lt;BarionClient&gt;();</w:t>
      </w:r>
    </w:p>
    <w:p w14:paraId="4EFB4638" w14:textId="0538A9E0" w:rsidR="003650F6" w:rsidRDefault="003650F6" w:rsidP="003650F6">
      <w:pPr>
        <w:pStyle w:val="Heading4"/>
      </w:pPr>
      <w:bookmarkStart w:id="63" w:name="_Ref86153151"/>
      <w:r>
        <w:t>Az SPA hozzáadása</w:t>
      </w:r>
      <w:bookmarkEnd w:id="63"/>
    </w:p>
    <w:p w14:paraId="0C6BE38F" w14:textId="7259A14E" w:rsidR="006E7E63" w:rsidRDefault="006E7E63" w:rsidP="003650F6">
      <w:r>
        <w:t>Az előzőekben már bemutattam az SPA beállításához szükséges konfigurációs sorokat, ám ebben a fejezetben kifejtem, hogy mi szükséges még ahhoz, hogy egy React keretrendszer használatával készült forntendet a backendünk szolgáltassa a kliensek felé. A Visual Studio alapértelmezetten a ’www’ mappát generálja a frontend fájlok tárolására, az előző fejezetben bemutatott konfiguráció szükséges, hogy megváltoztassuk a használt mappát (a mi esetünkben ez a „</w:t>
      </w:r>
      <w:r w:rsidRPr="00876463">
        <w:rPr>
          <w:rStyle w:val="Emphasis"/>
        </w:rPr>
        <w:t>ClientApp</w:t>
      </w:r>
      <w:r>
        <w:t xml:space="preserve">” mappa). A kiválasztott mappába dolgozhatunk a React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t, melyeket a .csproj kiterjesztésű fájlba írhatunk</w:t>
      </w:r>
      <w:r>
        <w:t>.</w:t>
      </w:r>
    </w:p>
    <w:p w14:paraId="6322D855" w14:textId="77777777" w:rsidR="00B37DFD" w:rsidRDefault="00B37DFD" w:rsidP="00B37DFD">
      <w:pPr>
        <w:pStyle w:val="Kp"/>
      </w:pPr>
      <w:r>
        <w:rPr>
          <w:noProof/>
        </w:rPr>
        <w:lastRenderedPageBreak/>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400040" cy="852170"/>
                    </a:xfrm>
                    <a:prstGeom prst="rect">
                      <a:avLst/>
                    </a:prstGeom>
                  </pic:spPr>
                </pic:pic>
              </a:graphicData>
            </a:graphic>
          </wp:inline>
        </w:drawing>
      </w:r>
    </w:p>
    <w:bookmarkStart w:id="64" w:name="_Ref86155721"/>
    <w:bookmarkStart w:id="65" w:name="_Ref86155736"/>
    <w:p w14:paraId="738E1E06" w14:textId="6B7965FE" w:rsidR="00B37DFD" w:rsidRDefault="00D962B4" w:rsidP="00B37DFD">
      <w:pPr>
        <w:pStyle w:val="Caption"/>
      </w:pPr>
      <w:r>
        <w:fldChar w:fldCharType="begin"/>
      </w:r>
      <w:r>
        <w:instrText xml:space="preserve"> STYLEREF 3 \s </w:instrText>
      </w:r>
      <w:r>
        <w:fldChar w:fldCharType="separate"/>
      </w:r>
      <w:r w:rsidR="00492483">
        <w:rPr>
          <w:noProof/>
        </w:rPr>
        <w:t>4.1.3</w:t>
      </w:r>
      <w:r>
        <w:fldChar w:fldCharType="end"/>
      </w:r>
      <w:r>
        <w:t>.</w:t>
      </w:r>
      <w:r>
        <w:fldChar w:fldCharType="begin"/>
      </w:r>
      <w:r>
        <w:instrText xml:space="preserve"> SEQ ábra \* ARABIC \s 3 </w:instrText>
      </w:r>
      <w:r>
        <w:fldChar w:fldCharType="separate"/>
      </w:r>
      <w:r w:rsidR="00492483">
        <w:rPr>
          <w:noProof/>
        </w:rPr>
        <w:t>1</w:t>
      </w:r>
      <w:r>
        <w:fldChar w:fldCharType="end"/>
      </w:r>
      <w:bookmarkEnd w:id="65"/>
      <w:r w:rsidR="00B37DFD">
        <w:t xml:space="preserve"> forrásfájlok kivétele a telepítésből</w:t>
      </w:r>
      <w:bookmarkEnd w:id="64"/>
    </w:p>
    <w:p w14:paraId="489606FB" w14:textId="13C10AA7"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sidR="00492483">
        <w:rPr>
          <w:noProof/>
        </w:rPr>
        <w:t>4.1.3</w:t>
      </w:r>
      <w:r w:rsidR="00492483">
        <w:t>.</w:t>
      </w:r>
      <w:r w:rsidR="00492483">
        <w:rPr>
          <w:noProof/>
        </w:rPr>
        <w:t>1</w:t>
      </w:r>
      <w:r>
        <w:fldChar w:fldCharType="end"/>
      </w:r>
      <w:r>
        <w:t xml:space="preserve"> ábrán látható paranccsal. Következő lépésként </w:t>
      </w:r>
      <w:r w:rsidR="00AE109B">
        <w:t>meg kell bizonyosodnunk róla, hogy a célzott rendszer rendelkezik Node.js alkalmazással és a node_modules nevű a frontend dependenciákat tartalmazó mappa telepítésre került (</w:t>
      </w:r>
      <w:r w:rsidR="00AE109B">
        <w:fldChar w:fldCharType="begin"/>
      </w:r>
      <w:r w:rsidR="00AE109B">
        <w:instrText xml:space="preserve"> REF _Ref86156044 \h </w:instrText>
      </w:r>
      <w:r w:rsidR="00AE109B">
        <w:fldChar w:fldCharType="separate"/>
      </w:r>
      <w:r w:rsidR="00492483">
        <w:rPr>
          <w:noProof/>
        </w:rPr>
        <w:t>4.1.3</w:t>
      </w:r>
      <w:r w:rsidR="00492483">
        <w:t>.</w:t>
      </w:r>
      <w:r w:rsidR="00492483">
        <w:rPr>
          <w:noProof/>
        </w:rPr>
        <w:t>2</w:t>
      </w:r>
      <w:r w:rsidR="00AE109B">
        <w:fldChar w:fldCharType="end"/>
      </w:r>
      <w:r w:rsidR="00AE109B">
        <w:t xml:space="preserve"> ábra).</w:t>
      </w:r>
    </w:p>
    <w:p w14:paraId="0817019E" w14:textId="77777777" w:rsidR="00AE109B" w:rsidRDefault="00AE109B" w:rsidP="00AE109B">
      <w:pPr>
        <w:pStyle w:val="Kp"/>
      </w:pPr>
      <w:r>
        <w:rPr>
          <w:noProof/>
        </w:rPr>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400040" cy="2312670"/>
                    </a:xfrm>
                    <a:prstGeom prst="rect">
                      <a:avLst/>
                    </a:prstGeom>
                  </pic:spPr>
                </pic:pic>
              </a:graphicData>
            </a:graphic>
          </wp:inline>
        </w:drawing>
      </w:r>
    </w:p>
    <w:bookmarkStart w:id="66" w:name="_Ref86156044"/>
    <w:p w14:paraId="0DAD71C9" w14:textId="332F32D7" w:rsidR="00AE109B" w:rsidRDefault="00D962B4" w:rsidP="00AE109B">
      <w:pPr>
        <w:pStyle w:val="Caption"/>
      </w:pPr>
      <w:r>
        <w:fldChar w:fldCharType="begin"/>
      </w:r>
      <w:r>
        <w:instrText xml:space="preserve"> STYLEREF 3 \s </w:instrText>
      </w:r>
      <w:r>
        <w:fldChar w:fldCharType="separate"/>
      </w:r>
      <w:r w:rsidR="00492483">
        <w:rPr>
          <w:noProof/>
        </w:rPr>
        <w:t>4.1.3</w:t>
      </w:r>
      <w:r>
        <w:fldChar w:fldCharType="end"/>
      </w:r>
      <w:r>
        <w:t>.</w:t>
      </w:r>
      <w:r>
        <w:fldChar w:fldCharType="begin"/>
      </w:r>
      <w:r>
        <w:instrText xml:space="preserve"> SEQ ábra \* ARABIC \s 3 </w:instrText>
      </w:r>
      <w:r>
        <w:fldChar w:fldCharType="separate"/>
      </w:r>
      <w:r w:rsidR="00492483">
        <w:rPr>
          <w:noProof/>
        </w:rPr>
        <w:t>2</w:t>
      </w:r>
      <w:r>
        <w:fldChar w:fldCharType="end"/>
      </w:r>
      <w:bookmarkEnd w:id="66"/>
      <w:r w:rsidR="00AE109B">
        <w:t xml:space="preserve"> Node.js ellenőrzése</w:t>
      </w:r>
    </w:p>
    <w:p w14:paraId="2F9ABA6D" w14:textId="5BD9528D"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sidR="00492483">
        <w:rPr>
          <w:noProof/>
        </w:rPr>
        <w:t>4.1.3</w:t>
      </w:r>
      <w:r w:rsidR="00492483">
        <w:t>.</w:t>
      </w:r>
      <w:r w:rsidR="00492483">
        <w:rPr>
          <w:noProof/>
        </w:rPr>
        <w:t>3</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400040" cy="1829435"/>
                    </a:xfrm>
                    <a:prstGeom prst="rect">
                      <a:avLst/>
                    </a:prstGeom>
                  </pic:spPr>
                </pic:pic>
              </a:graphicData>
            </a:graphic>
          </wp:inline>
        </w:drawing>
      </w:r>
    </w:p>
    <w:bookmarkStart w:id="67" w:name="_Ref86156204"/>
    <w:p w14:paraId="06D06098" w14:textId="14F07665" w:rsidR="00AE109B" w:rsidRDefault="00D962B4" w:rsidP="00AE109B">
      <w:pPr>
        <w:pStyle w:val="Caption"/>
      </w:pPr>
      <w:r>
        <w:fldChar w:fldCharType="begin"/>
      </w:r>
      <w:r>
        <w:instrText xml:space="preserve"> STYLEREF 3 \s </w:instrText>
      </w:r>
      <w:r>
        <w:fldChar w:fldCharType="separate"/>
      </w:r>
      <w:r w:rsidR="00492483">
        <w:rPr>
          <w:noProof/>
        </w:rPr>
        <w:t>4.1.3</w:t>
      </w:r>
      <w:r>
        <w:fldChar w:fldCharType="end"/>
      </w:r>
      <w:r>
        <w:t>.</w:t>
      </w:r>
      <w:r>
        <w:fldChar w:fldCharType="begin"/>
      </w:r>
      <w:r>
        <w:instrText xml:space="preserve"> SEQ ábra \* ARABIC \s 3 </w:instrText>
      </w:r>
      <w:r>
        <w:fldChar w:fldCharType="separate"/>
      </w:r>
      <w:r w:rsidR="00492483">
        <w:rPr>
          <w:noProof/>
        </w:rPr>
        <w:t>3</w:t>
      </w:r>
      <w:r>
        <w:fldChar w:fldCharType="end"/>
      </w:r>
      <w:bookmarkEnd w:id="67"/>
      <w:r w:rsidR="00AE109B">
        <w:t xml:space="preserve"> A generált fájlok csomaghoz tétele</w:t>
      </w:r>
    </w:p>
    <w:p w14:paraId="6152947C" w14:textId="23B18E8C" w:rsidR="00AE109B" w:rsidRDefault="00AE109B" w:rsidP="00AE109B">
      <w:r>
        <w:lastRenderedPageBreak/>
        <w:t>A fent említett lépések mellett még egy parancsot be kellett építenem a folyamatba, mivel a frontend különböző módokon – SPA-ként és React keretrendszerben Visual Studio Code használatával – fordítottam, a ’tsconfig.json’ fájl automatikus generálása hibára futott, így minden build előtt törölni kellett azt, az alábbi ábrán látható paranccsal.</w:t>
      </w:r>
    </w:p>
    <w:p w14:paraId="438B720F" w14:textId="2EA2D22C" w:rsidR="00AE109B" w:rsidRDefault="00AE109B" w:rsidP="00AE109B">
      <w:pPr>
        <w:pStyle w:val="Kp"/>
      </w:pPr>
      <w:r w:rsidRPr="00AE109B">
        <w:rPr>
          <w:noProof/>
        </w:rPr>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5400040" cy="932180"/>
                    </a:xfrm>
                    <a:prstGeom prst="rect">
                      <a:avLst/>
                    </a:prstGeom>
                  </pic:spPr>
                </pic:pic>
              </a:graphicData>
            </a:graphic>
          </wp:inline>
        </w:drawing>
      </w:r>
      <w:r w:rsidRPr="00AE109B">
        <w:t xml:space="preserve"> </w:t>
      </w:r>
    </w:p>
    <w:p w14:paraId="4CC386DB" w14:textId="69B2AF77" w:rsidR="00AE109B" w:rsidRDefault="00D962B4" w:rsidP="00AE109B">
      <w:pPr>
        <w:pStyle w:val="Caption"/>
      </w:pPr>
      <w:r>
        <w:fldChar w:fldCharType="begin"/>
      </w:r>
      <w:r>
        <w:instrText xml:space="preserve"> STYLEREF 3 \s </w:instrText>
      </w:r>
      <w:r>
        <w:fldChar w:fldCharType="separate"/>
      </w:r>
      <w:r w:rsidR="00492483">
        <w:rPr>
          <w:noProof/>
        </w:rPr>
        <w:t>4.1.3</w:t>
      </w:r>
      <w:r>
        <w:fldChar w:fldCharType="end"/>
      </w:r>
      <w:r>
        <w:t>.</w:t>
      </w:r>
      <w:r>
        <w:fldChar w:fldCharType="begin"/>
      </w:r>
      <w:r>
        <w:instrText xml:space="preserve"> SEQ ábra \* ARABIC \s 3 </w:instrText>
      </w:r>
      <w:r>
        <w:fldChar w:fldCharType="separate"/>
      </w:r>
      <w:r w:rsidR="00492483">
        <w:rPr>
          <w:noProof/>
        </w:rPr>
        <w:t>4</w:t>
      </w:r>
      <w:r>
        <w:fldChar w:fldCharType="end"/>
      </w:r>
      <w:r w:rsidR="00AE109B">
        <w:t xml:space="preserve"> A tsconfig fájl törlése build előtt</w:t>
      </w:r>
    </w:p>
    <w:p w14:paraId="25C5D7A3" w14:textId="1AE4EEDD" w:rsidR="00AE109B" w:rsidRDefault="007E3497" w:rsidP="00AE109B">
      <w:r>
        <w:t xml:space="preserve">A </w:t>
      </w:r>
      <w:r w:rsidRPr="00876463">
        <w:rPr>
          <w:rStyle w:val="Emphasis"/>
        </w:rPr>
        <w:t>BeforeTargets</w:t>
      </w:r>
      <w:r>
        <w:t xml:space="preserve"> property megadja, hogy a fordítási folyamat mely szakasza előtt futtassuk az adott szakaszt, az </w:t>
      </w:r>
      <w:r w:rsidRPr="00876463">
        <w:rPr>
          <w:rStyle w:val="Emphasis"/>
        </w:rPr>
        <w:t>Exec</w:t>
      </w:r>
      <w:r w:rsidR="00240DCD">
        <w:t xml:space="preserve"> tag</w:t>
      </w:r>
      <w:r>
        <w:t xml:space="preserve"> </w:t>
      </w:r>
      <w:r w:rsidRPr="00876463">
        <w:rPr>
          <w:rStyle w:val="Emphasis"/>
        </w:rPr>
        <w:t>Command</w:t>
      </w:r>
      <w:r>
        <w:t xml:space="preserve"> property-je pedig lefuttat egy szabadon definiálható parancsot, ebben az esetben törli az </w:t>
      </w:r>
      <w:r w:rsidRPr="00876463">
        <w:rPr>
          <w:rStyle w:val="Emphasis"/>
        </w:rPr>
        <w:t>SpaRoot</w:t>
      </w:r>
      <w:r>
        <w:t xml:space="preserve"> változó által meghatározott mappában lévő ’</w:t>
      </w:r>
      <w:r w:rsidR="00876463">
        <w:t>tsconfig.json</w:t>
      </w:r>
      <w:r>
        <w:t>’ fájlt.</w:t>
      </w:r>
    </w:p>
    <w:p w14:paraId="2C28B59A" w14:textId="1B61738C" w:rsidR="00240DCD" w:rsidRDefault="00240DCD" w:rsidP="00240DCD">
      <w:pPr>
        <w:pStyle w:val="Heading4"/>
      </w:pPr>
      <w:r>
        <w:t>Controllerek</w:t>
      </w:r>
    </w:p>
    <w:p w14:paraId="049A8D3E" w14:textId="73806305" w:rsidR="00240DCD" w:rsidRPr="007C7077" w:rsidRDefault="00DE3404" w:rsidP="00782964">
      <w:r w:rsidRPr="00995C39">
        <w:t xml:space="preserve">A kliensektől érkező kérések az előző </w:t>
      </w:r>
      <w:r w:rsidRPr="00995C39">
        <w:fldChar w:fldCharType="begin"/>
      </w:r>
      <w:r w:rsidRPr="00995C39">
        <w:instrText xml:space="preserve"> REF _Ref86153151 \r \h </w:instrText>
      </w:r>
      <w:r w:rsidRPr="00995C39">
        <w:fldChar w:fldCharType="separate"/>
      </w:r>
      <w:r w:rsidR="00492483">
        <w:t>4.1.3.1</w:t>
      </w:r>
      <w:r w:rsidRPr="00995C39">
        <w:fldChar w:fldCharType="end"/>
      </w:r>
      <w:r w:rsidRPr="00995C39">
        <w:t xml:space="preserve"> és </w:t>
      </w:r>
      <w:r w:rsidRPr="00995C39">
        <w:fldChar w:fldCharType="begin"/>
      </w:r>
      <w:r w:rsidRPr="00995C39">
        <w:instrText xml:space="preserve"> REF _Ref86942238 \r \h </w:instrText>
      </w:r>
      <w:r w:rsidRPr="00995C39">
        <w:fldChar w:fldCharType="separate"/>
      </w:r>
      <w:r w:rsidR="00492483">
        <w:t>4.1.3</w:t>
      </w:r>
      <w:r w:rsidRPr="00995C39">
        <w:fldChar w:fldCharType="end"/>
      </w:r>
      <w:r w:rsidRPr="00995C39">
        <w:t xml:space="preserve"> fejezetekben látható konfigurációk alapján egy kiszolgálási sorba, úgynevezett pipeline-ba kerülnek. A különböző feldolgozó egységek a </w:t>
      </w:r>
      <w:r w:rsidRPr="00995C39">
        <w:rPr>
          <w:rStyle w:val="Emphasis"/>
          <w:lang w:val="hu-HU"/>
        </w:rPr>
        <w:t xml:space="preserve">Startup.cs </w:t>
      </w:r>
      <w:r w:rsidRPr="00995C39">
        <w:t xml:space="preserve">kódja alapján meghatározott sorrendben futnak le. </w:t>
      </w:r>
      <w:r w:rsidR="00B0541D" w:rsidRPr="00995C39">
        <w:t xml:space="preserve">A beérkező kérések az URL-ben található útvonal alapján kerülnek kiszolgálásra, a „/api” kezdetű-ek a backend Controllereihez kerülnek, míg a többi kérést a frontend kísérli meg kiszolgálni. Azok a csomagok, melyek a backendhez érkeznek az URL további részei alapján kerülnek a megfelelő </w:t>
      </w:r>
      <w:r w:rsidR="00995C39" w:rsidRPr="00995C39">
        <w:t>Controllerekhez. A Controller osztályokat az [ApiController] és a [Route("api/admin")]</w:t>
      </w:r>
      <w:r w:rsidR="00995C39">
        <w:t xml:space="preserve"> </w:t>
      </w:r>
      <w:r w:rsidR="00782964">
        <w:t xml:space="preserve">annotációkkal hozhatjuk létre. A Route() konstruktorában lévő string-ben adhatjuk meg, hogy milyen útvonalon akarjuk elérhetővé tenni az adott osztályt – ebben a példában a kontroller az „admin” útvonalon lesz elérhető. A Controller osztályokban függvényeket definiálhatunk melyeket a </w:t>
      </w:r>
      <w:r w:rsidR="00782964" w:rsidRPr="00782964">
        <w:t xml:space="preserve">[HttpPost], [Route("assign")] annotációkkal jelölve </w:t>
      </w:r>
      <w:r w:rsidR="00782964">
        <w:t>hozhatunk létre. Az előbbi a HTTP kérés típusára vonatkozik az utóbbival pedig a Controller utáni útvonalat adhatjuk meg hasonlóan a Controller osztály létrehozásához. Az előzőekben leírt példákban tehát a http(s)://www.baseurl.valami/api/admin/assign POST kérést kiszolgáló függvényt határoztuk meg.</w:t>
      </w:r>
      <w:r w:rsidR="003F3057">
        <w:t xml:space="preserve"> A végpontokhoz ezeken kívül bemenő paramétereket is megadhatunk. A paraméterek</w:t>
      </w:r>
      <w:r w:rsidR="008D1242">
        <w:t xml:space="preserve"> több helyről is érkezhetnek, az alapértelemzett az elérési útvonal további </w:t>
      </w:r>
      <w:r w:rsidR="008D1242">
        <w:lastRenderedPageBreak/>
        <w:t>részéből, például Route(’assign/{id}’)</w:t>
      </w:r>
      <w:r w:rsidR="007C7077">
        <w:t xml:space="preserve"> </w:t>
      </w:r>
      <w:r w:rsidR="008D1242">
        <w:t xml:space="preserve">meghatározásával egy id nevű paramétert várunk az útvonalból. Ezen kívül még sokszor használjuk a [FromBody] annotációt ekkor azt mondjuk meg a rendszer számára, hogy a paramétert a kérés Body részéből olvassuk ki, ebben az esetben valamilyen sorosított formátumot használunk például JSON-t. </w:t>
      </w:r>
      <w:r w:rsidR="007C7077">
        <w:t xml:space="preserve">A Controller osztályokat úgy érdemes megválasztani, hogy a karbantarthatóság, átláthatóság és az URL struktúra logikus felépítése érdekében a </w:t>
      </w:r>
      <w:r w:rsidR="007C7077" w:rsidRPr="007C7077">
        <w:t>logikailag/ a működés szempontjából összetartozó funkcionalitásokat blokkokra bontjuk. Az én alkalmazásomban hat Controller osztályt hoztam létre.</w:t>
      </w:r>
    </w:p>
    <w:p w14:paraId="7EE2C0F1" w14:textId="077D65FE" w:rsidR="007C7077" w:rsidRPr="007C7077" w:rsidRDefault="007C7077" w:rsidP="007C7077">
      <w:pPr>
        <w:ind w:firstLine="0"/>
      </w:pPr>
      <w:r w:rsidRPr="007C7077">
        <w:rPr>
          <w:rStyle w:val="Emphasis"/>
          <w:b/>
          <w:bCs/>
          <w:lang w:val="hu-HU"/>
        </w:rPr>
        <w:t>AdminController:</w:t>
      </w:r>
    </w:p>
    <w:p w14:paraId="0FA37955" w14:textId="441C0C39" w:rsidR="00B97556" w:rsidRDefault="007C7077" w:rsidP="00B97556">
      <w:r w:rsidRPr="00D95BF2">
        <w:t xml:space="preserve">Ide kerültek </w:t>
      </w:r>
      <w:r w:rsidR="003F3057" w:rsidRPr="00D95BF2">
        <w:t>a kizárólag adminisztrátorok által használható funkciók, az elérési útvonala „/admin”. Két függvényt határozatam meg:</w:t>
      </w:r>
      <w:r w:rsidR="008D1242" w:rsidRPr="00D95BF2">
        <w:t xml:space="preserve"> </w:t>
      </w:r>
      <w:r w:rsidR="003F3057" w:rsidRPr="00D95BF2">
        <w:t>Az „assign” útvonalon elérhető funkció meghívásával rendelhet az</w:t>
      </w:r>
      <w:r w:rsidR="003F3057" w:rsidRPr="00D95BF2">
        <w:rPr>
          <w:rStyle w:val="StyleUnderline"/>
        </w:rPr>
        <w:t xml:space="preserve"> </w:t>
      </w:r>
      <w:r w:rsidR="003F3057" w:rsidRPr="00D95BF2">
        <w:t>adminisztrátor a beérkezett rendelésekhez dolgozót</w:t>
      </w:r>
      <w:r w:rsidR="008D1242" w:rsidRPr="00D95BF2">
        <w:t>,</w:t>
      </w:r>
      <w:r w:rsidR="003F3057" w:rsidRPr="00D95BF2">
        <w:t xml:space="preserve"> </w:t>
      </w:r>
      <w:r w:rsidR="008D1242" w:rsidRPr="00D95BF2">
        <w:t>a „workers” végpont pedig kilistázza a dolgozókat.</w:t>
      </w:r>
    </w:p>
    <w:p w14:paraId="030DB0F7" w14:textId="45EEF1D6" w:rsidR="00B97556" w:rsidRPr="00B97556" w:rsidRDefault="00B97556" w:rsidP="00160F24">
      <w:pPr>
        <w:ind w:firstLine="0"/>
        <w:rPr>
          <w:b/>
          <w:bCs/>
          <w:i/>
          <w:iCs/>
        </w:rPr>
      </w:pPr>
      <w:r w:rsidRPr="00B97556">
        <w:rPr>
          <w:b/>
          <w:bCs/>
          <w:i/>
          <w:iCs/>
        </w:rPr>
        <w:t>PaymentController:</w:t>
      </w:r>
    </w:p>
    <w:p w14:paraId="7AC0664C" w14:textId="7284D64D" w:rsidR="00B97556" w:rsidRDefault="00B97556" w:rsidP="00B97556">
      <w:r w:rsidRPr="00B97556">
        <w:t xml:space="preserve">A „/payment” URL alatt </w:t>
      </w:r>
      <w:r>
        <w:t xml:space="preserve">találhatóak a fizetéssel kapcsolatos </w:t>
      </w:r>
      <w:r w:rsidR="00160F24">
        <w:t>funkciók. Jelenleg két függvényt tartalmaz, a „{reservationId}/barion” és a „barionCallback” a Barion működéséről az üzleti logikai réteg kifejtésénél fogok beszélni. Ebbe a Controllerbe kerülhetnek a későbbiekben beépíthető további fizetési lehetőségek végpontjai.</w:t>
      </w:r>
    </w:p>
    <w:p w14:paraId="6D1E36DE" w14:textId="5A0CA87F" w:rsidR="00160F24" w:rsidRDefault="00160F24" w:rsidP="00160F24">
      <w:pPr>
        <w:ind w:firstLine="0"/>
        <w:rPr>
          <w:b/>
          <w:bCs/>
          <w:i/>
          <w:iCs/>
        </w:rPr>
      </w:pPr>
      <w:r>
        <w:rPr>
          <w:b/>
          <w:bCs/>
          <w:i/>
          <w:iCs/>
        </w:rPr>
        <w:t>PreferenceController:</w:t>
      </w:r>
    </w:p>
    <w:p w14:paraId="32A8FF8E" w14:textId="63F8CF15" w:rsidR="00160F24" w:rsidRDefault="00160F24" w:rsidP="00160F24">
      <w:r>
        <w:t xml:space="preserve">Ebben a Controllerben a szolgáltatásokhoz kapcsolódó </w:t>
      </w:r>
      <w:r w:rsidR="005D6E52">
        <w:t>extra igényekkel, preferenciákkal kapcsolatos funkciók vannak. Mivel ezek betöltése jelenleg konfigurációs fájlból történik nem adminisztrációs felületről, ezért az osztály egyetlen függvénye az alap „/preferences” útvonalon elérhető GET hívás mely kilistázza a választható elemeket.</w:t>
      </w:r>
    </w:p>
    <w:p w14:paraId="493C8FAA" w14:textId="2190BC79" w:rsidR="005D6E52" w:rsidRDefault="005D6E52" w:rsidP="005D6E52">
      <w:pPr>
        <w:ind w:firstLine="0"/>
        <w:rPr>
          <w:b/>
          <w:bCs/>
          <w:i/>
          <w:iCs/>
        </w:rPr>
      </w:pPr>
      <w:r>
        <w:rPr>
          <w:b/>
          <w:bCs/>
          <w:i/>
          <w:iCs/>
        </w:rPr>
        <w:t>ReservationController:</w:t>
      </w:r>
    </w:p>
    <w:p w14:paraId="489B36A3" w14:textId="5000C619" w:rsidR="005D6E52" w:rsidRDefault="00D109FF" w:rsidP="000B2177">
      <w:r>
        <w:t xml:space="preserve">A foglalási funkciók nagy része ebbe a Controllerbe érkeznek, mely a „/reservation” útvonalon található. </w:t>
      </w:r>
      <w:r w:rsidR="007D3525">
        <w:t xml:space="preserve">Az összes foglalás közötti keresés ugyan csak az adminisztrátorok érhetik el, ám logikailag a foglalásokhoz tartozik ezért ide került az </w:t>
      </w:r>
      <w:r w:rsidR="007D3525">
        <w:rPr>
          <w:rStyle w:val="Emphasis"/>
        </w:rPr>
        <w:t xml:space="preserve">AdminController </w:t>
      </w:r>
      <w:r w:rsidR="007D3525" w:rsidRPr="007D3525">
        <w:t>helyett</w:t>
      </w:r>
      <w:r w:rsidR="007D3525">
        <w:t xml:space="preserve">, az alap útvonalon érhető el POST kéréssel. A POST kérések esetén általában a [FromBody] attribútummal a HTTP kérés body részébe sorosított objektumban továbbítjuk a használt adatokat. A különböző funkciók korlátozásáról és </w:t>
      </w:r>
      <w:r w:rsidR="007D3525">
        <w:lastRenderedPageBreak/>
        <w:t xml:space="preserve">védelméről a következő </w:t>
      </w:r>
      <w:r w:rsidR="007D3525">
        <w:fldChar w:fldCharType="begin"/>
      </w:r>
      <w:r w:rsidR="007D3525">
        <w:instrText xml:space="preserve"> REF _Ref87344573 \r \h </w:instrText>
      </w:r>
      <w:r w:rsidR="007D3525">
        <w:fldChar w:fldCharType="separate"/>
      </w:r>
      <w:r w:rsidR="00492483">
        <w:t>4.1.3.3</w:t>
      </w:r>
      <w:r w:rsidR="007D3525">
        <w:fldChar w:fldCharType="end"/>
      </w:r>
      <w:r w:rsidR="007D3525">
        <w:t xml:space="preserve"> fejezetben fogok írni</w:t>
      </w:r>
      <w:r w:rsidR="00133748">
        <w:t>. Egy adott foglalás részleteit az „{id}” útvonalon lehet elérni. A „price” URL-ről lehet lekérdezni egy foglalás árát</w:t>
      </w:r>
      <w:r w:rsidR="00495D50">
        <w:t>. A hibás kérések korai kiszűrése érdekében már a Controller rétegben validáljuk a kéréseket</w:t>
      </w:r>
      <w:r w:rsidR="000B2177">
        <w:t>.</w:t>
      </w:r>
      <w:r w:rsidR="00495D50">
        <w:t xml:space="preserve"> </w:t>
      </w:r>
    </w:p>
    <w:p w14:paraId="40B9AB56" w14:textId="77777777" w:rsidR="000B2177" w:rsidRDefault="000B2177" w:rsidP="000B2177">
      <w:pPr>
        <w:pStyle w:val="Kp"/>
      </w:pPr>
      <w:r>
        <w:rPr>
          <w:noProof/>
        </w:rPr>
        <w:drawing>
          <wp:inline distT="0" distB="0" distL="0" distR="0" wp14:anchorId="4004ED61" wp14:editId="19A2260D">
            <wp:extent cx="5400040" cy="257937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0"/>
                    <a:stretch>
                      <a:fillRect/>
                    </a:stretch>
                  </pic:blipFill>
                  <pic:spPr>
                    <a:xfrm>
                      <a:off x="0" y="0"/>
                      <a:ext cx="5400040" cy="2579370"/>
                    </a:xfrm>
                    <a:prstGeom prst="rect">
                      <a:avLst/>
                    </a:prstGeom>
                  </pic:spPr>
                </pic:pic>
              </a:graphicData>
            </a:graphic>
          </wp:inline>
        </w:drawing>
      </w:r>
    </w:p>
    <w:bookmarkStart w:id="68" w:name="_Ref87346884"/>
    <w:bookmarkStart w:id="69" w:name="_Ref87346892"/>
    <w:p w14:paraId="12F421BF" w14:textId="29AF5E7D" w:rsidR="000B2177" w:rsidRDefault="00D962B4" w:rsidP="000B2177">
      <w:pPr>
        <w:pStyle w:val="Caption"/>
      </w:pPr>
      <w:r>
        <w:fldChar w:fldCharType="begin"/>
      </w:r>
      <w:r>
        <w:instrText xml:space="preserve"> STYLEREF 3 \s </w:instrText>
      </w:r>
      <w:r>
        <w:fldChar w:fldCharType="separate"/>
      </w:r>
      <w:r w:rsidR="00492483">
        <w:rPr>
          <w:noProof/>
        </w:rPr>
        <w:t>4.1.3</w:t>
      </w:r>
      <w:r>
        <w:fldChar w:fldCharType="end"/>
      </w:r>
      <w:r>
        <w:t>.</w:t>
      </w:r>
      <w:r>
        <w:fldChar w:fldCharType="begin"/>
      </w:r>
      <w:r>
        <w:instrText xml:space="preserve"> SEQ ábra \* ARABIC \s 3 </w:instrText>
      </w:r>
      <w:r>
        <w:fldChar w:fldCharType="separate"/>
      </w:r>
      <w:r w:rsidR="00492483">
        <w:rPr>
          <w:noProof/>
        </w:rPr>
        <w:t>5</w:t>
      </w:r>
      <w:r>
        <w:fldChar w:fldCharType="end"/>
      </w:r>
      <w:bookmarkEnd w:id="69"/>
      <w:r w:rsidR="00F61327">
        <w:t xml:space="preserve"> Price funkció validálása</w:t>
      </w:r>
      <w:bookmarkEnd w:id="68"/>
    </w:p>
    <w:p w14:paraId="073C9878" w14:textId="6254241B" w:rsidR="00F61327" w:rsidRDefault="00F61327" w:rsidP="00F61327">
      <w:r>
        <w:t xml:space="preserve">A fenti </w:t>
      </w:r>
      <w:r>
        <w:fldChar w:fldCharType="begin"/>
      </w:r>
      <w:r>
        <w:instrText xml:space="preserve"> REF _Ref87346892 \h </w:instrText>
      </w:r>
      <w:r>
        <w:fldChar w:fldCharType="separate"/>
      </w:r>
      <w:r w:rsidR="00492483">
        <w:rPr>
          <w:noProof/>
        </w:rPr>
        <w:t>4.1.3</w:t>
      </w:r>
      <w:r w:rsidR="00492483">
        <w:t>.</w:t>
      </w:r>
      <w:r w:rsidR="00492483">
        <w:rPr>
          <w:noProof/>
        </w:rPr>
        <w:t>5</w:t>
      </w:r>
      <w:r>
        <w:fldChar w:fldCharType="end"/>
      </w:r>
      <w:r>
        <w:t xml:space="preserve"> ábrán például leellenőrizzük a kitöltött mezők helyességét mielőtt meghívnánk az üzleti logikát. A „make” URL meghívásával véglegesíthetünk egy foglalást, az „{id}” URL GET helyett DELETE hívásával mondhatunk le egy rendelést.</w:t>
      </w:r>
    </w:p>
    <w:p w14:paraId="4FC83C68" w14:textId="755B5FCB" w:rsidR="00F61327" w:rsidRDefault="00F61327" w:rsidP="00F61327">
      <w:pPr>
        <w:ind w:firstLine="0"/>
        <w:rPr>
          <w:b/>
          <w:bCs/>
          <w:i/>
          <w:iCs/>
        </w:rPr>
      </w:pPr>
      <w:r>
        <w:rPr>
          <w:b/>
          <w:bCs/>
          <w:i/>
          <w:iCs/>
        </w:rPr>
        <w:t>UserController:</w:t>
      </w:r>
    </w:p>
    <w:p w14:paraId="4D76E775" w14:textId="5F495EA7" w:rsidR="00F61327" w:rsidRDefault="00F61327" w:rsidP="00F61327">
      <w:r>
        <w:t xml:space="preserve">Ebben az osztályban kaptak helyet a felhasználói profilokkal kapcsolatos funkciók végpontjai. </w:t>
      </w:r>
      <w:r w:rsidR="00EE76B8">
        <w:t>A végpontok „/user” útvonal alatt érhetőek el. A felhasznál</w:t>
      </w:r>
      <w:r w:rsidR="001407F6">
        <w:t xml:space="preserve">ó regisztrálás a „register” URL-en érhető el. A felhasználókezelést az ASP.Net Core Identity nuget könyvtár segítségével végzem, erről a </w:t>
      </w:r>
      <w:r w:rsidR="001407F6">
        <w:fldChar w:fldCharType="begin"/>
      </w:r>
      <w:r w:rsidR="001407F6">
        <w:instrText xml:space="preserve"> REF _Ref87344573 \r \h </w:instrText>
      </w:r>
      <w:r w:rsidR="001407F6">
        <w:fldChar w:fldCharType="separate"/>
      </w:r>
      <w:r w:rsidR="00492483">
        <w:t>4.1.3.3</w:t>
      </w:r>
      <w:r w:rsidR="001407F6">
        <w:fldChar w:fldCharType="end"/>
      </w:r>
      <w:r w:rsidR="001407F6">
        <w:t xml:space="preserve"> fejezetben részletesen is beszélek, itt csak annyit említenék meg, hogy a validálás során a alábbi </w:t>
      </w:r>
      <w:r w:rsidR="001407F6">
        <w:fldChar w:fldCharType="begin"/>
      </w:r>
      <w:r w:rsidR="001407F6">
        <w:instrText xml:space="preserve"> REF _Ref87348898 \h </w:instrText>
      </w:r>
      <w:r w:rsidR="001407F6">
        <w:fldChar w:fldCharType="separate"/>
      </w:r>
      <w:r w:rsidR="00492483">
        <w:rPr>
          <w:noProof/>
        </w:rPr>
        <w:t>4.1.3</w:t>
      </w:r>
      <w:r w:rsidR="00492483">
        <w:t>.</w:t>
      </w:r>
      <w:r w:rsidR="00492483">
        <w:rPr>
          <w:noProof/>
        </w:rPr>
        <w:t>6</w:t>
      </w:r>
      <w:r w:rsidR="001407F6">
        <w:fldChar w:fldCharType="end"/>
      </w:r>
      <w:r w:rsidR="001407F6">
        <w:t xml:space="preserve"> ábrán látható módon állítható be, hogy milyen típusú jelszavakat és felhasználóneveket állíthatnak be a regisztrálók.</w:t>
      </w:r>
    </w:p>
    <w:p w14:paraId="58E692F6" w14:textId="77777777" w:rsidR="001407F6" w:rsidRDefault="001407F6" w:rsidP="001407F6">
      <w:pPr>
        <w:pStyle w:val="Kp"/>
      </w:pPr>
      <w:r>
        <w:rPr>
          <w:noProof/>
        </w:rPr>
        <w:lastRenderedPageBreak/>
        <w:drawing>
          <wp:inline distT="0" distB="0" distL="0" distR="0" wp14:anchorId="2BC8E178" wp14:editId="51C5AFD7">
            <wp:extent cx="5400040" cy="2526030"/>
            <wp:effectExtent l="0" t="0" r="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1"/>
                    <a:stretch>
                      <a:fillRect/>
                    </a:stretch>
                  </pic:blipFill>
                  <pic:spPr>
                    <a:xfrm>
                      <a:off x="0" y="0"/>
                      <a:ext cx="5400040" cy="2526030"/>
                    </a:xfrm>
                    <a:prstGeom prst="rect">
                      <a:avLst/>
                    </a:prstGeom>
                  </pic:spPr>
                </pic:pic>
              </a:graphicData>
            </a:graphic>
          </wp:inline>
        </w:drawing>
      </w:r>
    </w:p>
    <w:bookmarkStart w:id="70" w:name="_Ref87348898"/>
    <w:p w14:paraId="0622DAA5" w14:textId="799926FF" w:rsidR="001407F6" w:rsidRDefault="00D962B4" w:rsidP="001407F6">
      <w:pPr>
        <w:pStyle w:val="Caption"/>
      </w:pPr>
      <w:r>
        <w:fldChar w:fldCharType="begin"/>
      </w:r>
      <w:r>
        <w:instrText xml:space="preserve"> STYLEREF 3 \s </w:instrText>
      </w:r>
      <w:r>
        <w:fldChar w:fldCharType="separate"/>
      </w:r>
      <w:r w:rsidR="00492483">
        <w:rPr>
          <w:noProof/>
        </w:rPr>
        <w:t>4.1.3</w:t>
      </w:r>
      <w:r>
        <w:fldChar w:fldCharType="end"/>
      </w:r>
      <w:r>
        <w:t>.</w:t>
      </w:r>
      <w:r>
        <w:fldChar w:fldCharType="begin"/>
      </w:r>
      <w:r>
        <w:instrText xml:space="preserve"> SEQ ábra \* ARABIC \s 3 </w:instrText>
      </w:r>
      <w:r>
        <w:fldChar w:fldCharType="separate"/>
      </w:r>
      <w:r w:rsidR="00492483">
        <w:rPr>
          <w:noProof/>
        </w:rPr>
        <w:t>6</w:t>
      </w:r>
      <w:r>
        <w:fldChar w:fldCharType="end"/>
      </w:r>
      <w:bookmarkEnd w:id="70"/>
      <w:r w:rsidR="001407F6">
        <w:t xml:space="preserve"> Felhasználó regisztráció konfigurálása</w:t>
      </w:r>
    </w:p>
    <w:p w14:paraId="48BFDBD2" w14:textId="20D40AFE" w:rsidR="001407F6" w:rsidRDefault="009D32F6" w:rsidP="001407F6">
      <w:r>
        <w:t xml:space="preserve">Regisztráció után a felhasználók a „login” URL alatt található végponttal </w:t>
      </w:r>
      <w:r w:rsidRPr="00B16E7C">
        <w:t xml:space="preserve">léphetnek be. </w:t>
      </w:r>
      <w:r w:rsidR="00B16E7C" w:rsidRPr="00B16E7C">
        <w:t xml:space="preserve">A „reservations” végpont használatával listázhatóak </w:t>
      </w:r>
      <w:r w:rsidR="00B16E7C">
        <w:t xml:space="preserve">az adott felhasználó foglalásai, a „changePassword” hívással megváltoztatható a felhasználó jelszava, hasonló módon a „changeData” végponton változtathatóak a további adatok. Az „emailNotifications” hívásával a hírlevekről való le/feliratkozást lehet változtatni. A GDPR szempontjából rendkívül fontos, hogy a felhasználói fiókok törölhetőek legyenek a hozzájuk kapcsolódó </w:t>
      </w:r>
      <w:r w:rsidR="007A08BD">
        <w:t>adatokkal együtt. Ezt a Controller DELETE hívásával lehet megtenni.</w:t>
      </w:r>
    </w:p>
    <w:p w14:paraId="01B66740" w14:textId="0F19C5A7" w:rsidR="007A08BD" w:rsidRDefault="007A08BD" w:rsidP="007A08BD">
      <w:pPr>
        <w:ind w:firstLine="0"/>
        <w:rPr>
          <w:b/>
          <w:bCs/>
          <w:i/>
          <w:iCs/>
        </w:rPr>
      </w:pPr>
      <w:r>
        <w:rPr>
          <w:b/>
          <w:bCs/>
          <w:i/>
          <w:iCs/>
        </w:rPr>
        <w:t>WorkerController:</w:t>
      </w:r>
    </w:p>
    <w:p w14:paraId="6AC06092" w14:textId="47AE029D" w:rsidR="007A08BD" w:rsidRPr="007A08BD" w:rsidRDefault="007A08BD" w:rsidP="007A08BD">
      <w:r>
        <w:t>A „/worker” útvonalon érhetőek el a dolgozókkal kapcsolatos végpontok. „</w:t>
      </w:r>
      <w:r w:rsidRPr="007A08BD">
        <w:t>jobs/{resId}/update</w:t>
      </w:r>
      <w:r>
        <w:t>” URL hívásával állítható a dolgozóhoz rendelt munkák állapota, a „jobs” pedig kilistázza ezeket a munkákat.</w:t>
      </w:r>
    </w:p>
    <w:p w14:paraId="5EC7B0DC" w14:textId="79A71866" w:rsidR="00D109FF" w:rsidRDefault="00D109FF" w:rsidP="00D109FF">
      <w:pPr>
        <w:pStyle w:val="Heading4"/>
      </w:pPr>
      <w:bookmarkStart w:id="71" w:name="_Ref87344573"/>
      <w:r>
        <w:t>Biztonság</w:t>
      </w:r>
      <w:bookmarkEnd w:id="71"/>
    </w:p>
    <w:p w14:paraId="1A5FF951" w14:textId="35A8F388" w:rsidR="007A08BD" w:rsidRDefault="007A08BD" w:rsidP="007A08BD">
      <w:r>
        <w:t xml:space="preserve">Az alkalmazás és a felhasználók bizalmas adatainak védelme érdekében fontos végig gondolni a biztonság kérdéseit. Elsősorban ahogy a </w:t>
      </w:r>
      <w:r w:rsidR="00A627F1">
        <w:fldChar w:fldCharType="begin"/>
      </w:r>
      <w:r w:rsidR="00A627F1">
        <w:instrText xml:space="preserve"> REF _Ref87350826 \r \h </w:instrText>
      </w:r>
      <w:r w:rsidR="00A627F1">
        <w:fldChar w:fldCharType="separate"/>
      </w:r>
      <w:r w:rsidR="00492483">
        <w:t>3.3</w:t>
      </w:r>
      <w:r w:rsidR="00A627F1">
        <w:fldChar w:fldCharType="end"/>
      </w:r>
      <w:r>
        <w:t xml:space="preserve"> fejezetben már említettem a kliens és az API közötti kommunikációra HTTPS üzeneteket használok</w:t>
      </w:r>
      <w:r w:rsidR="00A627F1">
        <w:t xml:space="preserve">. </w:t>
      </w:r>
      <w:r w:rsidR="00800F28">
        <w:t xml:space="preserve">A felhasználói adatok tárolására az Identity Core csomagot használom (lásd </w:t>
      </w:r>
      <w:r w:rsidR="00800F28">
        <w:fldChar w:fldCharType="begin"/>
      </w:r>
      <w:r w:rsidR="00800F28">
        <w:instrText xml:space="preserve"> REF _Ref87356855 \w \h </w:instrText>
      </w:r>
      <w:r w:rsidR="00800F28">
        <w:fldChar w:fldCharType="separate"/>
      </w:r>
      <w:r w:rsidR="00492483">
        <w:t>2.1.2</w:t>
      </w:r>
      <w:r w:rsidR="00800F28">
        <w:fldChar w:fldCharType="end"/>
      </w:r>
      <w:r w:rsidR="00800F28">
        <w:t xml:space="preserve"> fejezet)</w:t>
      </w:r>
      <w:r w:rsidR="00B31E04">
        <w:t xml:space="preserve">, melyet JWT tokennel kombinálva azonosítom a felhasználókat. </w:t>
      </w:r>
      <w:r w:rsidR="00AC221E">
        <w:t>A token használatához két konfigurációt kell elvégeznünk.</w:t>
      </w:r>
    </w:p>
    <w:p w14:paraId="147D050B" w14:textId="77777777" w:rsidR="00AC221E" w:rsidRDefault="00AC221E" w:rsidP="00AC221E">
      <w:pPr>
        <w:pStyle w:val="Kp"/>
      </w:pPr>
      <w:r>
        <w:rPr>
          <w:noProof/>
        </w:rPr>
        <w:lastRenderedPageBreak/>
        <w:drawing>
          <wp:inline distT="0" distB="0" distL="0" distR="0" wp14:anchorId="3EEE6C69" wp14:editId="74D92550">
            <wp:extent cx="5400040" cy="2854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stretch>
                      <a:fillRect/>
                    </a:stretch>
                  </pic:blipFill>
                  <pic:spPr>
                    <a:xfrm>
                      <a:off x="0" y="0"/>
                      <a:ext cx="5400040" cy="2854325"/>
                    </a:xfrm>
                    <a:prstGeom prst="rect">
                      <a:avLst/>
                    </a:prstGeom>
                  </pic:spPr>
                </pic:pic>
              </a:graphicData>
            </a:graphic>
          </wp:inline>
        </w:drawing>
      </w:r>
    </w:p>
    <w:bookmarkStart w:id="72" w:name="_Ref87358573"/>
    <w:bookmarkStart w:id="73" w:name="_Ref87358582"/>
    <w:p w14:paraId="25620B19" w14:textId="16C535F7" w:rsidR="00AC221E" w:rsidRDefault="00D962B4" w:rsidP="00AC221E">
      <w:pPr>
        <w:pStyle w:val="Caption"/>
      </w:pPr>
      <w:r>
        <w:fldChar w:fldCharType="begin"/>
      </w:r>
      <w:r>
        <w:instrText xml:space="preserve"> STYLEREF 3 \s </w:instrText>
      </w:r>
      <w:r>
        <w:fldChar w:fldCharType="separate"/>
      </w:r>
      <w:r w:rsidR="00492483">
        <w:rPr>
          <w:noProof/>
        </w:rPr>
        <w:t>4.1.3</w:t>
      </w:r>
      <w:r>
        <w:fldChar w:fldCharType="end"/>
      </w:r>
      <w:r>
        <w:t>.</w:t>
      </w:r>
      <w:r>
        <w:fldChar w:fldCharType="begin"/>
      </w:r>
      <w:r>
        <w:instrText xml:space="preserve"> SEQ ábra \* ARABIC \s 3 </w:instrText>
      </w:r>
      <w:r>
        <w:fldChar w:fldCharType="separate"/>
      </w:r>
      <w:r w:rsidR="00492483">
        <w:rPr>
          <w:noProof/>
        </w:rPr>
        <w:t>7</w:t>
      </w:r>
      <w:r>
        <w:fldChar w:fldCharType="end"/>
      </w:r>
      <w:bookmarkEnd w:id="73"/>
      <w:r w:rsidR="00AC221E">
        <w:t xml:space="preserve"> JWT Autentikáció konfigurálása</w:t>
      </w:r>
      <w:bookmarkEnd w:id="72"/>
    </w:p>
    <w:p w14:paraId="6DB1E271" w14:textId="746D7358" w:rsidR="00AC221E" w:rsidRDefault="00AC221E" w:rsidP="00AC221E">
      <w:r>
        <w:t xml:space="preserve">A fenti </w:t>
      </w:r>
      <w:r>
        <w:fldChar w:fldCharType="begin"/>
      </w:r>
      <w:r>
        <w:instrText xml:space="preserve"> REF _Ref87358582 \h </w:instrText>
      </w:r>
      <w:r>
        <w:fldChar w:fldCharType="separate"/>
      </w:r>
      <w:r w:rsidR="00492483">
        <w:rPr>
          <w:noProof/>
        </w:rPr>
        <w:t>4.1.3</w:t>
      </w:r>
      <w:r w:rsidR="00492483">
        <w:t>.</w:t>
      </w:r>
      <w:r w:rsidR="00492483">
        <w:rPr>
          <w:noProof/>
        </w:rPr>
        <w:t>7</w:t>
      </w:r>
      <w:r>
        <w:fldChar w:fldCharType="end"/>
      </w:r>
      <w:r>
        <w:t xml:space="preserve"> ábrán látható kódsorokkal állítható be az alkalmazáson a JWT tokenek használata. A </w:t>
      </w:r>
      <w:r>
        <w:rPr>
          <w:rStyle w:val="Emphasis"/>
        </w:rPr>
        <w:t xml:space="preserve">TokenValidationParameters </w:t>
      </w:r>
      <w:r>
        <w:t xml:space="preserve">property-ben állítható be, hogy milyen paramétereket figyeljen a tokenben a program. A fenti kódban a kiállító kulcsát és magát a kiállítót adjuk meg validálandó elemként. A második konfigurációs lépés a token generálása, amit a sikeres bejelentkezés esetén adunk át a kliensnek, hogy továbbiakban ezzel azonosítsa magát. A generálás kódja az alábbi </w:t>
      </w:r>
      <w:r>
        <w:fldChar w:fldCharType="begin"/>
      </w:r>
      <w:r>
        <w:instrText xml:space="preserve"> REF _Ref87359096 \h </w:instrText>
      </w:r>
      <w:r>
        <w:fldChar w:fldCharType="separate"/>
      </w:r>
      <w:r w:rsidR="00492483">
        <w:rPr>
          <w:noProof/>
        </w:rPr>
        <w:t>4.1.3</w:t>
      </w:r>
      <w:r w:rsidR="00492483">
        <w:t>.</w:t>
      </w:r>
      <w:r w:rsidR="00492483">
        <w:rPr>
          <w:noProof/>
        </w:rPr>
        <w:t>8</w:t>
      </w:r>
      <w:r>
        <w:fldChar w:fldCharType="end"/>
      </w:r>
      <w:r>
        <w:t xml:space="preserve"> ábrán látható</w:t>
      </w:r>
    </w:p>
    <w:p w14:paraId="27E69FCE" w14:textId="77777777" w:rsidR="00AC221E" w:rsidRDefault="00AC221E" w:rsidP="00AC221E">
      <w:pPr>
        <w:pStyle w:val="Kp"/>
      </w:pPr>
      <w:r>
        <w:rPr>
          <w:noProof/>
        </w:rPr>
        <w:drawing>
          <wp:inline distT="0" distB="0" distL="0" distR="0" wp14:anchorId="52BD51F3" wp14:editId="518793B2">
            <wp:extent cx="5400040" cy="3172460"/>
            <wp:effectExtent l="0" t="0" r="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5400040" cy="3172460"/>
                    </a:xfrm>
                    <a:prstGeom prst="rect">
                      <a:avLst/>
                    </a:prstGeom>
                  </pic:spPr>
                </pic:pic>
              </a:graphicData>
            </a:graphic>
          </wp:inline>
        </w:drawing>
      </w:r>
    </w:p>
    <w:bookmarkStart w:id="74" w:name="_Ref87359096"/>
    <w:p w14:paraId="10F45D9A" w14:textId="1161CA96" w:rsidR="00AC221E" w:rsidRDefault="00D962B4" w:rsidP="00AC221E">
      <w:pPr>
        <w:pStyle w:val="Caption"/>
      </w:pPr>
      <w:r>
        <w:fldChar w:fldCharType="begin"/>
      </w:r>
      <w:r>
        <w:instrText xml:space="preserve"> STYLEREF 3 \s </w:instrText>
      </w:r>
      <w:r>
        <w:fldChar w:fldCharType="separate"/>
      </w:r>
      <w:r w:rsidR="00492483">
        <w:rPr>
          <w:noProof/>
        </w:rPr>
        <w:t>4.1.3</w:t>
      </w:r>
      <w:r>
        <w:fldChar w:fldCharType="end"/>
      </w:r>
      <w:r>
        <w:t>.</w:t>
      </w:r>
      <w:r>
        <w:fldChar w:fldCharType="begin"/>
      </w:r>
      <w:r>
        <w:instrText xml:space="preserve"> SEQ ábra \* ARABIC \s 3 </w:instrText>
      </w:r>
      <w:r>
        <w:fldChar w:fldCharType="separate"/>
      </w:r>
      <w:r w:rsidR="00492483">
        <w:rPr>
          <w:noProof/>
        </w:rPr>
        <w:t>8</w:t>
      </w:r>
      <w:r>
        <w:fldChar w:fldCharType="end"/>
      </w:r>
      <w:bookmarkEnd w:id="74"/>
      <w:r w:rsidR="00AC221E">
        <w:t xml:space="preserve"> JWT token generálása</w:t>
      </w:r>
    </w:p>
    <w:p w14:paraId="07F83260" w14:textId="4DB62568" w:rsidR="00861097" w:rsidRDefault="00861097" w:rsidP="0031354E">
      <w:r>
        <w:lastRenderedPageBreak/>
        <w:t xml:space="preserve">A tokenbe a készített kulcson kívül elhelyezzük a kiállítót a lejárati dátumot és az úgynevezett „claimeket”, ezek extra információk melyeket átadhatunk a kliensnek, hogy könnyebbé tegyük a későbbi azonosítást. Az alkalmazásomban a név azonosításon kívül, melyet a felhasználó ID-jára állítottam, berakom még az email címet és a felhasználó szerepkörét is a tokenbe. A Role alapú azonosítás előnye, hogy ahelyett, hogy a kódban kéne manuálisan ellenőrizni a szerepköröket, meg lehet határozni Controllerekre és azon belül külön-külön a végpontokra szerepköröket melyekkel elérhetőek. </w:t>
      </w:r>
      <w:r w:rsidR="00661931">
        <w:t xml:space="preserve">Azt, hogy az adott végpont csak bejelentkezve érhető el az [Authorize] attribútummal jelezhetjük, ha szerepkört is szeretnénk hozzá rendelni akkor a </w:t>
      </w:r>
      <w:r w:rsidR="00661931" w:rsidRPr="00661931">
        <w:t>[Authorize</w:t>
      </w:r>
      <w:r w:rsidR="0031354E">
        <w:t> </w:t>
      </w:r>
      <w:r w:rsidR="00661931" w:rsidRPr="00661931">
        <w:t>(Roles</w:t>
      </w:r>
      <w:r w:rsidR="0031354E">
        <w:t> </w:t>
      </w:r>
      <w:r w:rsidR="00661931" w:rsidRPr="00661931">
        <w:t>=</w:t>
      </w:r>
      <w:r w:rsidR="0031354E">
        <w:t> </w:t>
      </w:r>
      <w:r w:rsidR="00661931" w:rsidRPr="00661931">
        <w:t>UserRoles.Administrator)]</w:t>
      </w:r>
      <w:r w:rsidR="00661931">
        <w:t xml:space="preserve"> konstruktort használhatjuk. A fenti példa csak adminisztrátor felhasználókat engedélyez. Amennyiben egy Controller legtöbb függvényére igaz egy autorizációs szabály, de szeretnénk egy adott metódusnál kivételt tenni az</w:t>
      </w:r>
      <w:r w:rsidR="0031354E">
        <w:t>t</w:t>
      </w:r>
      <w:r w:rsidR="00661931">
        <w:t xml:space="preserve"> az [AllowAnonymus] attribútummal tehetjük meg. </w:t>
      </w:r>
      <w:r w:rsidR="0031354E">
        <w:t xml:space="preserve">Kitérőként megemlíteném még, hogy a JWT token használatát külön be kell állítani Swagger használatakor az alábbi </w:t>
      </w:r>
      <w:r w:rsidR="0031354E">
        <w:fldChar w:fldCharType="begin"/>
      </w:r>
      <w:r w:rsidR="0031354E">
        <w:instrText xml:space="preserve"> REF _Ref87360626 \h </w:instrText>
      </w:r>
      <w:r w:rsidR="0031354E">
        <w:fldChar w:fldCharType="separate"/>
      </w:r>
      <w:r w:rsidR="00492483">
        <w:rPr>
          <w:noProof/>
        </w:rPr>
        <w:t>4.1.3</w:t>
      </w:r>
      <w:r w:rsidR="00492483">
        <w:t>.</w:t>
      </w:r>
      <w:r w:rsidR="00492483">
        <w:rPr>
          <w:noProof/>
        </w:rPr>
        <w:t>9</w:t>
      </w:r>
      <w:r w:rsidR="0031354E">
        <w:fldChar w:fldCharType="end"/>
      </w:r>
      <w:r w:rsidR="0031354E">
        <w:t xml:space="preserve"> ábrán látható módon.</w:t>
      </w:r>
    </w:p>
    <w:p w14:paraId="4818AF70" w14:textId="77777777" w:rsidR="0031354E" w:rsidRDefault="0031354E" w:rsidP="0031354E">
      <w:pPr>
        <w:pStyle w:val="Kp"/>
      </w:pPr>
      <w:r>
        <w:rPr>
          <w:noProof/>
        </w:rPr>
        <w:lastRenderedPageBreak/>
        <w:drawing>
          <wp:inline distT="0" distB="0" distL="0" distR="0" wp14:anchorId="1F9EDD56" wp14:editId="14D0A387">
            <wp:extent cx="5400040" cy="4627880"/>
            <wp:effectExtent l="0" t="0" r="0"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400040" cy="4627880"/>
                    </a:xfrm>
                    <a:prstGeom prst="rect">
                      <a:avLst/>
                    </a:prstGeom>
                  </pic:spPr>
                </pic:pic>
              </a:graphicData>
            </a:graphic>
          </wp:inline>
        </w:drawing>
      </w:r>
    </w:p>
    <w:bookmarkStart w:id="75" w:name="_Ref87360626"/>
    <w:p w14:paraId="45234AFC" w14:textId="32347C8D" w:rsidR="0031354E" w:rsidRDefault="00D962B4" w:rsidP="0031354E">
      <w:pPr>
        <w:pStyle w:val="Caption"/>
      </w:pPr>
      <w:r>
        <w:fldChar w:fldCharType="begin"/>
      </w:r>
      <w:r>
        <w:instrText xml:space="preserve"> STYLEREF 3 \s </w:instrText>
      </w:r>
      <w:r>
        <w:fldChar w:fldCharType="separate"/>
      </w:r>
      <w:r w:rsidR="00492483">
        <w:rPr>
          <w:noProof/>
        </w:rPr>
        <w:t>4.1.3</w:t>
      </w:r>
      <w:r>
        <w:fldChar w:fldCharType="end"/>
      </w:r>
      <w:r>
        <w:t>.</w:t>
      </w:r>
      <w:r>
        <w:fldChar w:fldCharType="begin"/>
      </w:r>
      <w:r>
        <w:instrText xml:space="preserve"> SEQ ábra \* ARABIC \s 3 </w:instrText>
      </w:r>
      <w:r>
        <w:fldChar w:fldCharType="separate"/>
      </w:r>
      <w:r w:rsidR="00492483">
        <w:rPr>
          <w:noProof/>
        </w:rPr>
        <w:t>9</w:t>
      </w:r>
      <w:r>
        <w:fldChar w:fldCharType="end"/>
      </w:r>
      <w:bookmarkEnd w:id="75"/>
      <w:r w:rsidR="0031354E">
        <w:t xml:space="preserve"> JWT konfigurálása Swagger használatakor</w:t>
      </w:r>
    </w:p>
    <w:p w14:paraId="5FB552A8" w14:textId="541CEAA8" w:rsidR="004D6706" w:rsidRDefault="004D6706" w:rsidP="004D6706">
      <w:r>
        <w:t>A véletlen/ rossz konfigurálásból adódó adatszivárgások elkerülése érdekében – és a biztonsági kérdéseken kívül a kód könnyebb kezelése érdekében – a hibákat nem engedjük ki ellenőrizetlenül a válaszokban. Ennek megvalósítására egy hibakezelő middleware-t használok</w:t>
      </w:r>
      <w:r w:rsidR="00BF556F">
        <w:t>, melynek lényegi kódja alább látható</w:t>
      </w:r>
      <w:r>
        <w:t>.</w:t>
      </w:r>
    </w:p>
    <w:p w14:paraId="23928546" w14:textId="77777777" w:rsidR="004D6706" w:rsidRDefault="004D6706" w:rsidP="00BF556F">
      <w:pPr>
        <w:pStyle w:val="Kd"/>
      </w:pPr>
      <w:r>
        <w:rPr>
          <w:color w:val="0000FF"/>
        </w:rPr>
        <w:lastRenderedPageBreak/>
        <w:t>public</w:t>
      </w:r>
      <w:r>
        <w:t xml:space="preserve"> </w:t>
      </w:r>
      <w:r>
        <w:rPr>
          <w:color w:val="0000FF"/>
        </w:rPr>
        <w:t>async</w:t>
      </w:r>
      <w:r>
        <w:t xml:space="preserve"> Task Invoke(HttpContext context)</w:t>
      </w:r>
    </w:p>
    <w:p w14:paraId="470F8534" w14:textId="2454B13B" w:rsidR="004D6706" w:rsidRDefault="004D6706" w:rsidP="00BF556F">
      <w:pPr>
        <w:pStyle w:val="Kd"/>
      </w:pPr>
      <w:r>
        <w:t>{</w:t>
      </w:r>
    </w:p>
    <w:p w14:paraId="3975ED43" w14:textId="601FDBF4" w:rsidR="004D6706" w:rsidRDefault="004D6706" w:rsidP="00BF556F">
      <w:pPr>
        <w:pStyle w:val="Kd"/>
        <w:ind w:left="720"/>
      </w:pPr>
      <w:r>
        <w:rPr>
          <w:color w:val="0000FF"/>
        </w:rPr>
        <w:t>try</w:t>
      </w:r>
    </w:p>
    <w:p w14:paraId="7C1C0737" w14:textId="41461055" w:rsidR="004D6706" w:rsidRDefault="004D6706" w:rsidP="00BF556F">
      <w:pPr>
        <w:pStyle w:val="Kd"/>
        <w:ind w:left="720"/>
      </w:pPr>
      <w:r>
        <w:t>{</w:t>
      </w:r>
    </w:p>
    <w:p w14:paraId="5A4DCE0D" w14:textId="74630A4B" w:rsidR="004D6706" w:rsidRDefault="00BF556F" w:rsidP="00BF556F">
      <w:pPr>
        <w:pStyle w:val="Kd"/>
        <w:ind w:left="720"/>
      </w:pPr>
      <w:r>
        <w:rPr>
          <w:color w:val="0000FF"/>
        </w:rPr>
        <w:tab/>
      </w:r>
      <w:r w:rsidR="004D6706">
        <w:rPr>
          <w:color w:val="0000FF"/>
        </w:rPr>
        <w:t>await</w:t>
      </w:r>
      <w:r w:rsidR="004D6706">
        <w:t xml:space="preserve"> </w:t>
      </w:r>
      <w:r w:rsidR="004D6706">
        <w:rPr>
          <w:color w:val="0000FF"/>
        </w:rPr>
        <w:t>this</w:t>
      </w:r>
      <w:r w:rsidR="004D6706">
        <w:t>._next(context);</w:t>
      </w:r>
    </w:p>
    <w:p w14:paraId="75E6B956" w14:textId="2A9E661A" w:rsidR="004D6706" w:rsidRDefault="004D6706" w:rsidP="00BF556F">
      <w:pPr>
        <w:pStyle w:val="Kd"/>
        <w:ind w:left="720"/>
      </w:pPr>
      <w:r>
        <w:t>}</w:t>
      </w:r>
    </w:p>
    <w:p w14:paraId="2F6118AC" w14:textId="19BFC0D9" w:rsidR="004D6706" w:rsidRDefault="004D6706" w:rsidP="00BF556F">
      <w:pPr>
        <w:pStyle w:val="Kd"/>
        <w:ind w:left="720"/>
      </w:pPr>
      <w:r>
        <w:rPr>
          <w:color w:val="0000FF"/>
        </w:rPr>
        <w:t>catch</w:t>
      </w:r>
      <w:r>
        <w:t>(ArgumentException e)</w:t>
      </w:r>
    </w:p>
    <w:p w14:paraId="3AFC3ED9" w14:textId="6C5610A8" w:rsidR="004D6706" w:rsidRDefault="004D6706" w:rsidP="00BF556F">
      <w:pPr>
        <w:pStyle w:val="Kd"/>
        <w:ind w:left="720"/>
      </w:pPr>
      <w:r>
        <w:t>{</w:t>
      </w:r>
    </w:p>
    <w:p w14:paraId="79BD1032" w14:textId="3C206EDA" w:rsidR="00BF556F" w:rsidRDefault="004D6706" w:rsidP="00BF556F">
      <w:pPr>
        <w:pStyle w:val="Kd"/>
        <w:ind w:left="851"/>
      </w:pPr>
      <w:r>
        <w:rPr>
          <w:color w:val="0000FF"/>
        </w:rPr>
        <w:t>await</w:t>
      </w:r>
      <w:r>
        <w:t xml:space="preserve"> </w:t>
      </w:r>
      <w:r>
        <w:rPr>
          <w:color w:val="0000FF"/>
        </w:rPr>
        <w:t>this</w:t>
      </w:r>
      <w:r>
        <w:t>.WriteAsJsonAsync(context, (</w:t>
      </w:r>
      <w:r>
        <w:rPr>
          <w:color w:val="0000FF"/>
        </w:rPr>
        <w:t>int</w:t>
      </w:r>
      <w:r>
        <w:t>)HttpStatusCode.BadRequest,</w:t>
      </w:r>
      <w:r w:rsidR="00BF556F">
        <w:t xml:space="preserve"> </w:t>
      </w:r>
      <w:r>
        <w:rPr>
          <w:color w:val="0000FF"/>
        </w:rPr>
        <w:t>new</w:t>
      </w:r>
      <w:r>
        <w:t xml:space="preserve"> ErrorDto</w:t>
      </w:r>
    </w:p>
    <w:p w14:paraId="2BB652A0" w14:textId="610436F4" w:rsidR="004D6706" w:rsidRDefault="004D6706" w:rsidP="00BF556F">
      <w:pPr>
        <w:pStyle w:val="Kd"/>
        <w:ind w:left="851"/>
      </w:pPr>
      <w:r>
        <w:t>{</w:t>
      </w:r>
    </w:p>
    <w:p w14:paraId="0C8C8C49" w14:textId="1E10D37C" w:rsidR="004D6706" w:rsidRDefault="00BF556F" w:rsidP="00BF556F">
      <w:pPr>
        <w:pStyle w:val="Kd"/>
        <w:ind w:left="851"/>
      </w:pPr>
      <w:r>
        <w:tab/>
      </w:r>
      <w:r w:rsidR="004D6706">
        <w:t>Message = e.ParamName ?? e.Message,</w:t>
      </w:r>
    </w:p>
    <w:p w14:paraId="06EE7CED" w14:textId="068DF43F" w:rsidR="004D6706" w:rsidRDefault="00BF556F" w:rsidP="00BF556F">
      <w:pPr>
        <w:pStyle w:val="Kd"/>
        <w:ind w:left="851"/>
      </w:pPr>
      <w:r>
        <w:tab/>
      </w:r>
      <w:r w:rsidR="004D6706">
        <w:t xml:space="preserve">StackTrace = </w:t>
      </w:r>
      <w:r w:rsidR="004D6706">
        <w:rPr>
          <w:color w:val="0000FF"/>
        </w:rPr>
        <w:t>this</w:t>
      </w:r>
      <w:r w:rsidR="004D6706">
        <w:t xml:space="preserve">._hostingEnvironment.IsDevelopment() </w:t>
      </w:r>
    </w:p>
    <w:p w14:paraId="063B509D" w14:textId="3B699A32" w:rsidR="004D6706" w:rsidRDefault="00BF556F" w:rsidP="00BF556F">
      <w:pPr>
        <w:pStyle w:val="Kd"/>
        <w:ind w:left="851"/>
      </w:pPr>
      <w:r>
        <w:tab/>
      </w:r>
      <w:r>
        <w:tab/>
      </w:r>
      <w:r w:rsidR="004D6706">
        <w:t xml:space="preserve">? e.StackTrace : </w:t>
      </w:r>
      <w:r w:rsidR="004D6706">
        <w:rPr>
          <w:color w:val="0000FF"/>
        </w:rPr>
        <w:t>null</w:t>
      </w:r>
      <w:r w:rsidR="004D6706">
        <w:t>,</w:t>
      </w:r>
    </w:p>
    <w:p w14:paraId="2C905993" w14:textId="6E46BEAE" w:rsidR="004D6706" w:rsidRDefault="004D6706" w:rsidP="00BF556F">
      <w:pPr>
        <w:pStyle w:val="Kd"/>
        <w:ind w:left="851"/>
      </w:pPr>
      <w:r>
        <w:t>});</w:t>
      </w:r>
    </w:p>
    <w:p w14:paraId="38C91B45" w14:textId="2B0E0509" w:rsidR="004D6706" w:rsidRDefault="004D6706" w:rsidP="00BF556F">
      <w:pPr>
        <w:pStyle w:val="Kd"/>
        <w:ind w:left="720"/>
      </w:pPr>
      <w:r>
        <w:t>}</w:t>
      </w:r>
    </w:p>
    <w:p w14:paraId="1627E8C1" w14:textId="53E3EC6E" w:rsidR="004D6706" w:rsidRDefault="004D6706" w:rsidP="00BF556F">
      <w:pPr>
        <w:pStyle w:val="Kd"/>
        <w:ind w:left="720"/>
      </w:pPr>
      <w:r>
        <w:rPr>
          <w:color w:val="0000FF"/>
        </w:rPr>
        <w:t>catch</w:t>
      </w:r>
      <w:r>
        <w:t>(BuisnessLogicException e)</w:t>
      </w:r>
    </w:p>
    <w:p w14:paraId="141900EB" w14:textId="69F220B5" w:rsidR="004D6706" w:rsidRDefault="004D6706" w:rsidP="00BF556F">
      <w:pPr>
        <w:pStyle w:val="Kd"/>
        <w:ind w:left="720"/>
      </w:pPr>
      <w:r>
        <w:t>{</w:t>
      </w:r>
    </w:p>
    <w:p w14:paraId="34937CB2" w14:textId="6D0B9B62" w:rsidR="004D6706" w:rsidRDefault="004D6706" w:rsidP="00BF556F">
      <w:pPr>
        <w:pStyle w:val="Kd"/>
        <w:ind w:left="851"/>
      </w:pPr>
      <w:r>
        <w:rPr>
          <w:color w:val="0000FF"/>
        </w:rPr>
        <w:t>await</w:t>
      </w:r>
      <w:r>
        <w:t xml:space="preserve"> </w:t>
      </w:r>
      <w:r>
        <w:rPr>
          <w:color w:val="0000FF"/>
        </w:rPr>
        <w:t>this</w:t>
      </w:r>
      <w:r>
        <w:t>.WriteAsJsonAsync(context,(</w:t>
      </w:r>
      <w:r>
        <w:rPr>
          <w:color w:val="0000FF"/>
        </w:rPr>
        <w:t>int</w:t>
      </w:r>
      <w:r>
        <w:t>)HttpStatusCode.BadRequest,</w:t>
      </w:r>
      <w:r w:rsidR="00BF556F">
        <w:t xml:space="preserve"> </w:t>
      </w:r>
      <w:r>
        <w:rPr>
          <w:color w:val="0000FF"/>
        </w:rPr>
        <w:t>new</w:t>
      </w:r>
      <w:r>
        <w:t xml:space="preserve"> ErrorDto</w:t>
      </w:r>
    </w:p>
    <w:p w14:paraId="19239641" w14:textId="7B8FB400" w:rsidR="004D6706" w:rsidRDefault="004D6706" w:rsidP="00BF556F">
      <w:pPr>
        <w:pStyle w:val="Kd"/>
        <w:ind w:left="851"/>
      </w:pPr>
      <w:r>
        <w:t>{</w:t>
      </w:r>
    </w:p>
    <w:p w14:paraId="0547EA13" w14:textId="7154E626" w:rsidR="004D6706" w:rsidRDefault="00BF556F" w:rsidP="00BF556F">
      <w:pPr>
        <w:pStyle w:val="Kd"/>
        <w:ind w:left="851"/>
      </w:pPr>
      <w:r>
        <w:tab/>
      </w:r>
      <w:r w:rsidR="004D6706">
        <w:t>Message = e.Message</w:t>
      </w:r>
    </w:p>
    <w:p w14:paraId="32EB7FB1" w14:textId="453B0891" w:rsidR="004D6706" w:rsidRDefault="004D6706" w:rsidP="00BF556F">
      <w:pPr>
        <w:pStyle w:val="Kd"/>
        <w:ind w:left="851"/>
      </w:pPr>
      <w:r>
        <w:t>});</w:t>
      </w:r>
    </w:p>
    <w:p w14:paraId="0F8E8A43" w14:textId="04C46C8F" w:rsidR="004D6706" w:rsidRDefault="004D6706" w:rsidP="00BF556F">
      <w:pPr>
        <w:pStyle w:val="Kd"/>
        <w:ind w:left="720"/>
      </w:pPr>
      <w:r>
        <w:t>}</w:t>
      </w:r>
    </w:p>
    <w:p w14:paraId="6A5AE176" w14:textId="7E85612B" w:rsidR="004D6706" w:rsidRDefault="004D6706" w:rsidP="00BF556F">
      <w:pPr>
        <w:pStyle w:val="Kd"/>
        <w:ind w:left="720"/>
      </w:pPr>
      <w:r>
        <w:rPr>
          <w:color w:val="0000FF"/>
        </w:rPr>
        <w:t>catch</w:t>
      </w:r>
      <w:r>
        <w:t xml:space="preserve"> (Exception e)</w:t>
      </w:r>
    </w:p>
    <w:p w14:paraId="3B8863C1" w14:textId="5DEDA9CD" w:rsidR="004D6706" w:rsidRDefault="004D6706" w:rsidP="00BF556F">
      <w:pPr>
        <w:pStyle w:val="Kd"/>
        <w:ind w:left="720"/>
      </w:pPr>
      <w:r>
        <w:t>{</w:t>
      </w:r>
    </w:p>
    <w:p w14:paraId="79B8253F" w14:textId="4E9E2813" w:rsidR="004D6706" w:rsidRDefault="004D6706" w:rsidP="00BF556F">
      <w:pPr>
        <w:pStyle w:val="Kd"/>
        <w:ind w:left="851"/>
      </w:pPr>
      <w:r>
        <w:rPr>
          <w:color w:val="0000FF"/>
        </w:rPr>
        <w:t>await</w:t>
      </w:r>
      <w:r>
        <w:t xml:space="preserve"> </w:t>
      </w:r>
      <w:r>
        <w:rPr>
          <w:color w:val="0000FF"/>
        </w:rPr>
        <w:t>this</w:t>
      </w:r>
      <w:r>
        <w:t>.WriteAsJsonAsync(context,(</w:t>
      </w:r>
      <w:r>
        <w:rPr>
          <w:color w:val="0000FF"/>
        </w:rPr>
        <w:t>int</w:t>
      </w:r>
      <w:r>
        <w:t>)HttpStatusCode.InternalServerError,</w:t>
      </w:r>
      <w:r>
        <w:rPr>
          <w:color w:val="0000FF"/>
        </w:rPr>
        <w:t>new</w:t>
      </w:r>
      <w:r>
        <w:t xml:space="preserve"> ErrorDto</w:t>
      </w:r>
    </w:p>
    <w:p w14:paraId="2879EAB5" w14:textId="1F5D69A6" w:rsidR="004D6706" w:rsidRDefault="004D6706" w:rsidP="00BF556F">
      <w:pPr>
        <w:pStyle w:val="Kd"/>
        <w:ind w:left="851"/>
      </w:pPr>
      <w:r>
        <w:t>{</w:t>
      </w:r>
    </w:p>
    <w:p w14:paraId="186E9E32" w14:textId="77777777" w:rsidR="00BF556F" w:rsidRDefault="00BF556F" w:rsidP="00BF556F">
      <w:pPr>
        <w:pStyle w:val="Kd"/>
        <w:ind w:left="851"/>
      </w:pPr>
      <w:r>
        <w:tab/>
      </w:r>
      <w:r w:rsidR="004D6706">
        <w:t xml:space="preserve">Message = _hostingEnvironment.IsDevelopment() </w:t>
      </w:r>
    </w:p>
    <w:p w14:paraId="682DEF4D" w14:textId="2BAEA6D9" w:rsidR="004D6706" w:rsidRDefault="00BF556F" w:rsidP="00BF556F">
      <w:pPr>
        <w:pStyle w:val="Kd"/>
        <w:ind w:left="851"/>
      </w:pPr>
      <w:r>
        <w:tab/>
      </w:r>
      <w:r>
        <w:tab/>
      </w:r>
      <w:r w:rsidR="004D6706">
        <w:t xml:space="preserve">? e.Message : </w:t>
      </w:r>
      <w:r w:rsidR="004D6706">
        <w:rPr>
          <w:color w:val="A31515"/>
        </w:rPr>
        <w:t>"Internal error"</w:t>
      </w:r>
      <w:r w:rsidR="004D6706">
        <w:t>,</w:t>
      </w:r>
    </w:p>
    <w:p w14:paraId="2EAF2FC5" w14:textId="77777777" w:rsidR="00BF556F" w:rsidRDefault="00BF556F" w:rsidP="00BF556F">
      <w:pPr>
        <w:pStyle w:val="Kd"/>
        <w:ind w:left="851"/>
      </w:pPr>
      <w:r>
        <w:tab/>
      </w:r>
      <w:r w:rsidR="004D6706">
        <w:t xml:space="preserve">StackTrace = </w:t>
      </w:r>
      <w:r w:rsidR="004D6706">
        <w:rPr>
          <w:color w:val="0000FF"/>
        </w:rPr>
        <w:t>this</w:t>
      </w:r>
      <w:r w:rsidR="004D6706">
        <w:t xml:space="preserve">._hostingEnvironment.IsDevelopment() </w:t>
      </w:r>
    </w:p>
    <w:p w14:paraId="45425D1A" w14:textId="5207CF62" w:rsidR="004D6706" w:rsidRDefault="00BF556F" w:rsidP="00BF556F">
      <w:pPr>
        <w:pStyle w:val="Kd"/>
        <w:ind w:left="851"/>
      </w:pPr>
      <w:r>
        <w:tab/>
      </w:r>
      <w:r>
        <w:tab/>
      </w:r>
      <w:r w:rsidR="004D6706">
        <w:t xml:space="preserve">? e.StackTrace : </w:t>
      </w:r>
      <w:r w:rsidR="004D6706">
        <w:rPr>
          <w:color w:val="0000FF"/>
        </w:rPr>
        <w:t>null</w:t>
      </w:r>
      <w:r w:rsidR="004D6706">
        <w:t>,</w:t>
      </w:r>
    </w:p>
    <w:p w14:paraId="1DFA7927" w14:textId="308349E8" w:rsidR="004D6706" w:rsidRDefault="004D6706" w:rsidP="00BF556F">
      <w:pPr>
        <w:pStyle w:val="Kd"/>
        <w:ind w:left="851"/>
      </w:pPr>
      <w:r>
        <w:t>});</w:t>
      </w:r>
    </w:p>
    <w:p w14:paraId="2D068451" w14:textId="37B71795" w:rsidR="004D6706" w:rsidRDefault="004D6706" w:rsidP="00BF556F">
      <w:pPr>
        <w:pStyle w:val="Kd"/>
        <w:ind w:left="720"/>
      </w:pPr>
      <w:r>
        <w:t>}</w:t>
      </w:r>
    </w:p>
    <w:p w14:paraId="0C89194B" w14:textId="760F0381" w:rsidR="004D6706" w:rsidRDefault="004D6706" w:rsidP="00BF556F">
      <w:pPr>
        <w:pStyle w:val="Kd"/>
      </w:pPr>
      <w:r>
        <w:t>}</w:t>
      </w:r>
    </w:p>
    <w:p w14:paraId="39066DCA" w14:textId="2F3EB5A8" w:rsidR="00BF556F" w:rsidRDefault="00BF556F" w:rsidP="00BF556F">
      <w:r>
        <w:t xml:space="preserve">A kódrészlet elkapja a beérkező HTTP üzeneteket, és ha a kezelésük során hibát észlel, azokat hiba típus alapján különböző módon kezeli, ezen kívül a </w:t>
      </w:r>
      <w:r w:rsidRPr="00BF556F">
        <w:rPr>
          <w:rStyle w:val="Emphasis"/>
        </w:rPr>
        <w:t>this._hostingEnvoronment.IsDevelopment()</w:t>
      </w:r>
      <w:r>
        <w:t xml:space="preserve"> hívás segítségével megállapítja, hogy éles vagy teszt környezetben /konfigurációban fut az alkalmazás és ha nem teszt alatt fut nem engedi ki az esetlegesen érzékeny információkat tartalmazó hibarészeket.</w:t>
      </w:r>
    </w:p>
    <w:p w14:paraId="66B45571" w14:textId="6480B39C" w:rsidR="00BF556F" w:rsidRDefault="00BF556F" w:rsidP="00BF556F">
      <w:pPr>
        <w:pStyle w:val="Heading3"/>
      </w:pPr>
      <w:bookmarkStart w:id="76" w:name="_Toc87966380"/>
      <w:r>
        <w:t>TaxiService.Dal</w:t>
      </w:r>
      <w:bookmarkEnd w:id="76"/>
    </w:p>
    <w:p w14:paraId="38775717" w14:textId="59C9F16C" w:rsidR="00701C0D" w:rsidRDefault="007762DA" w:rsidP="00701C0D">
      <w:r>
        <w:t>Ahogy az elnevezésből is következik, a Data Access Layer felel az adatbázis eléréssel kapcsolatos feladatokért. Ilyen az adatbázisban megjelenő adatosztályok, az adatbázist leíró context és az adatbázis nyomon követéséért felelős migrációk.</w:t>
      </w:r>
    </w:p>
    <w:p w14:paraId="333F9793" w14:textId="1B432DBC" w:rsidR="007E4DF2" w:rsidRDefault="007E4DF2" w:rsidP="007E4DF2">
      <w:pPr>
        <w:pStyle w:val="Heading4"/>
      </w:pPr>
      <w:r>
        <w:lastRenderedPageBreak/>
        <w:t>Context</w:t>
      </w:r>
    </w:p>
    <w:p w14:paraId="7B3E467B" w14:textId="3839F90D" w:rsidR="007E4DF2" w:rsidRDefault="007E4DF2" w:rsidP="007E4DF2">
      <w:r>
        <w:t xml:space="preserve">Az adatbázis leírását a </w:t>
      </w:r>
      <w:r w:rsidRPr="007E4DF2">
        <w:rPr>
          <w:rStyle w:val="Emphasis"/>
        </w:rPr>
        <w:t>TaxiServiceContext.cs</w:t>
      </w:r>
      <w:r>
        <w:t xml:space="preserve"> fájl tartalmazza. Az EF Core segítségével </w:t>
      </w:r>
      <w:r w:rsidR="00D94194">
        <w:t>a legtöbb kapcsolat típus elég az entitások szintjén meghatározni, azonban a bonyolultabb kapcsolatokat, különleges konfigurációkat, úgynevezett „seed„ adatokat ebben a fájlban lehet beállítani.</w:t>
      </w:r>
    </w:p>
    <w:p w14:paraId="4C84CC69" w14:textId="77777777" w:rsidR="00D94194" w:rsidRDefault="00D94194" w:rsidP="00D94194">
      <w:pPr>
        <w:pStyle w:val="Kp"/>
      </w:pPr>
      <w:r>
        <w:rPr>
          <w:noProof/>
        </w:rPr>
        <w:drawing>
          <wp:inline distT="0" distB="0" distL="0" distR="0" wp14:anchorId="271FB1DC" wp14:editId="1C828E3E">
            <wp:extent cx="5400040" cy="162052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stretch>
                      <a:fillRect/>
                    </a:stretch>
                  </pic:blipFill>
                  <pic:spPr>
                    <a:xfrm>
                      <a:off x="0" y="0"/>
                      <a:ext cx="5400040" cy="1620520"/>
                    </a:xfrm>
                    <a:prstGeom prst="rect">
                      <a:avLst/>
                    </a:prstGeom>
                  </pic:spPr>
                </pic:pic>
              </a:graphicData>
            </a:graphic>
          </wp:inline>
        </w:drawing>
      </w:r>
    </w:p>
    <w:bookmarkStart w:id="77" w:name="_Ref87364535"/>
    <w:p w14:paraId="231432BA" w14:textId="5EA742DF" w:rsidR="00D94194" w:rsidRDefault="00D962B4" w:rsidP="00D94194">
      <w:pPr>
        <w:pStyle w:val="Caption"/>
      </w:pPr>
      <w:r>
        <w:fldChar w:fldCharType="begin"/>
      </w:r>
      <w:r>
        <w:instrText xml:space="preserve"> STYLEREF 3 \s </w:instrText>
      </w:r>
      <w:r>
        <w:fldChar w:fldCharType="separate"/>
      </w:r>
      <w:r w:rsidR="00492483">
        <w:rPr>
          <w:noProof/>
        </w:rPr>
        <w:t>4.1.4</w:t>
      </w:r>
      <w:r>
        <w:fldChar w:fldCharType="end"/>
      </w:r>
      <w:r>
        <w:t>.</w:t>
      </w:r>
      <w:r>
        <w:fldChar w:fldCharType="begin"/>
      </w:r>
      <w:r>
        <w:instrText xml:space="preserve"> SEQ ábra \* ARABIC \s 3 </w:instrText>
      </w:r>
      <w:r>
        <w:fldChar w:fldCharType="separate"/>
      </w:r>
      <w:r w:rsidR="00492483">
        <w:rPr>
          <w:noProof/>
        </w:rPr>
        <w:t>1</w:t>
      </w:r>
      <w:r>
        <w:fldChar w:fldCharType="end"/>
      </w:r>
      <w:bookmarkEnd w:id="77"/>
      <w:r w:rsidR="00D94194">
        <w:t xml:space="preserve"> Adatbázis konfiguráció</w:t>
      </w:r>
    </w:p>
    <w:p w14:paraId="7007040B" w14:textId="4BC708D5" w:rsidR="00D94194" w:rsidRDefault="00D94194" w:rsidP="00D94194">
      <w:r>
        <w:t>A fent látható (</w:t>
      </w:r>
      <w:r>
        <w:fldChar w:fldCharType="begin"/>
      </w:r>
      <w:r>
        <w:instrText xml:space="preserve"> REF _Ref87364535 \h </w:instrText>
      </w:r>
      <w:r>
        <w:fldChar w:fldCharType="separate"/>
      </w:r>
      <w:r w:rsidR="00492483">
        <w:rPr>
          <w:noProof/>
        </w:rPr>
        <w:t>4.1.4</w:t>
      </w:r>
      <w:r w:rsidR="00492483">
        <w:t>.</w:t>
      </w:r>
      <w:r w:rsidR="00492483">
        <w:rPr>
          <w:noProof/>
        </w:rPr>
        <w:t>1</w:t>
      </w:r>
      <w:r>
        <w:fldChar w:fldCharType="end"/>
      </w:r>
      <w:r>
        <w:t xml:space="preserve">) ábrán az adatbázis konfiguráció egy részlete található. A fenti kódrészlettel a három különböző szerepkörű felhasználó osztályokat egy táblába „sűrítjük” úgynevezett Discriminator segítségével, ez azt jelenti, hogy beállítunk egy közös ősosztállyal rendelkező osztályok halmazára egy olyan property-t, amivel az adatbázisból való beolvasáskor meg tudjuk különböztetni a különböző osztályokat – ez a esetünkben a szerepkör. A lenti kódrészlet definiál egy indexet a </w:t>
      </w:r>
      <w:r w:rsidRPr="00D94194">
        <w:rPr>
          <w:rStyle w:val="Emphasis"/>
        </w:rPr>
        <w:t>DiscountCode</w:t>
      </w:r>
      <w:r>
        <w:t xml:space="preserve"> property-re</w:t>
      </w:r>
      <w:r w:rsidR="00F71D02">
        <w:t xml:space="preserve"> és kiköti, hogy két ugyanolyan nem lehet az adatbázisban.</w:t>
      </w:r>
    </w:p>
    <w:p w14:paraId="04F9151F" w14:textId="38F00698" w:rsidR="00F71D02" w:rsidRDefault="00F71D02" w:rsidP="00D94194">
      <w:r>
        <w:t xml:space="preserve">A </w:t>
      </w:r>
      <w:r w:rsidRPr="00F71D02">
        <w:rPr>
          <w:rStyle w:val="Emphasis"/>
        </w:rPr>
        <w:t>Migrations</w:t>
      </w:r>
      <w:r>
        <w:t xml:space="preserve"> mappa tartalmazza az adatbázis-változások során keletkezett migrációkat, ezek Code First megközelítéskor automatikusan generálhatóak az adatbázis aktuális állapota és a kód állapota közötti különbségek alapján. Ennek célja, hogy az entitások változása esetén frissíteni lehessen egy már élesben működő adatbázist anélkül, hogy az adatokat elveszítenénk.</w:t>
      </w:r>
    </w:p>
    <w:p w14:paraId="6B39D1C1" w14:textId="58A422C7" w:rsidR="00F71D02" w:rsidRDefault="00F71D02" w:rsidP="00F71D02">
      <w:pPr>
        <w:pStyle w:val="Heading4"/>
      </w:pPr>
      <w:r>
        <w:t>Entities</w:t>
      </w:r>
    </w:p>
    <w:p w14:paraId="2BD71FFC" w14:textId="1D4EB7A3" w:rsidR="00F71D02" w:rsidRDefault="00F71D02" w:rsidP="00F71D02">
      <w:r>
        <w:t>Az adatbázisban használt osztályok kerültek ebbe a mappába. Az entitások</w:t>
      </w:r>
      <w:r w:rsidR="00674029">
        <w:t xml:space="preserve"> felépítése látható a </w:t>
      </w:r>
      <w:r w:rsidR="00674029">
        <w:fldChar w:fldCharType="begin"/>
      </w:r>
      <w:r w:rsidR="00674029">
        <w:instrText xml:space="preserve"> REF _Ref87365969 \r \h </w:instrText>
      </w:r>
      <w:r w:rsidR="00674029">
        <w:fldChar w:fldCharType="separate"/>
      </w:r>
      <w:r w:rsidR="00492483">
        <w:t>3.5</w:t>
      </w:r>
      <w:r w:rsidR="00674029">
        <w:fldChar w:fldCharType="end"/>
      </w:r>
      <w:r w:rsidR="00674029">
        <w:t xml:space="preserve"> </w:t>
      </w:r>
      <w:r w:rsidR="00674029">
        <w:fldChar w:fldCharType="begin"/>
      </w:r>
      <w:r w:rsidR="00674029">
        <w:instrText xml:space="preserve"> REF _Ref87365972 \h </w:instrText>
      </w:r>
      <w:r w:rsidR="00674029">
        <w:fldChar w:fldCharType="separate"/>
      </w:r>
      <w:r w:rsidR="00492483">
        <w:t>Az adatbázis felépítése</w:t>
      </w:r>
      <w:r w:rsidR="00674029">
        <w:fldChar w:fldCharType="end"/>
      </w:r>
      <w:r w:rsidR="00674029">
        <w:t xml:space="preserve"> fejezetben, így itt csak a lényegesebb pontokat emelném ki. Egyes kapcsolatot a másik tábla kulcsára mutató kulcs felvételével, illetve egy navigation property felvételével lehet definiálni, erre az alább látható kapcsolótáblán két példát is látni.</w:t>
      </w:r>
    </w:p>
    <w:p w14:paraId="0C417397" w14:textId="77777777" w:rsidR="00674029" w:rsidRDefault="00674029" w:rsidP="00674029">
      <w:pPr>
        <w:pStyle w:val="Kp"/>
      </w:pPr>
      <w:r>
        <w:rPr>
          <w:noProof/>
        </w:rPr>
        <w:lastRenderedPageBreak/>
        <w:drawing>
          <wp:inline distT="0" distB="0" distL="0" distR="0" wp14:anchorId="1633FF57" wp14:editId="0E711A8E">
            <wp:extent cx="5400040" cy="3006090"/>
            <wp:effectExtent l="0" t="0" r="0" b="381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stretch>
                      <a:fillRect/>
                    </a:stretch>
                  </pic:blipFill>
                  <pic:spPr>
                    <a:xfrm>
                      <a:off x="0" y="0"/>
                      <a:ext cx="5400040" cy="3006090"/>
                    </a:xfrm>
                    <a:prstGeom prst="rect">
                      <a:avLst/>
                    </a:prstGeom>
                  </pic:spPr>
                </pic:pic>
              </a:graphicData>
            </a:graphic>
          </wp:inline>
        </w:drawing>
      </w:r>
    </w:p>
    <w:bookmarkStart w:id="78" w:name="_Ref87366386"/>
    <w:p w14:paraId="7EA5419E" w14:textId="3DCE0D02" w:rsidR="00674029" w:rsidRDefault="00D962B4" w:rsidP="00674029">
      <w:pPr>
        <w:pStyle w:val="Caption"/>
      </w:pPr>
      <w:r>
        <w:fldChar w:fldCharType="begin"/>
      </w:r>
      <w:r>
        <w:instrText xml:space="preserve"> STYLEREF 3 \s </w:instrText>
      </w:r>
      <w:r>
        <w:fldChar w:fldCharType="separate"/>
      </w:r>
      <w:r w:rsidR="00492483">
        <w:rPr>
          <w:noProof/>
        </w:rPr>
        <w:t>4.1.4</w:t>
      </w:r>
      <w:r>
        <w:fldChar w:fldCharType="end"/>
      </w:r>
      <w:r>
        <w:t>.</w:t>
      </w:r>
      <w:r>
        <w:fldChar w:fldCharType="begin"/>
      </w:r>
      <w:r>
        <w:instrText xml:space="preserve"> SEQ ábra \* ARABIC \s 3 </w:instrText>
      </w:r>
      <w:r>
        <w:fldChar w:fldCharType="separate"/>
      </w:r>
      <w:r w:rsidR="00492483">
        <w:rPr>
          <w:noProof/>
        </w:rPr>
        <w:t>2</w:t>
      </w:r>
      <w:r>
        <w:fldChar w:fldCharType="end"/>
      </w:r>
      <w:bookmarkEnd w:id="78"/>
      <w:r w:rsidR="00674029">
        <w:t xml:space="preserve"> Foglalások és preferenciák közötti kapcsolótábla</w:t>
      </w:r>
    </w:p>
    <w:p w14:paraId="4741C08B" w14:textId="16D95211" w:rsidR="00674029" w:rsidRDefault="00674029" w:rsidP="00674029">
      <w:r>
        <w:t xml:space="preserve">Egy-több kapcsolat a másik oldalról egy lista meghatározásával lehetséges, több-több kapcsolat pedig egy a </w:t>
      </w:r>
      <w:r>
        <w:fldChar w:fldCharType="begin"/>
      </w:r>
      <w:r>
        <w:instrText xml:space="preserve"> REF _Ref87366386 \h </w:instrText>
      </w:r>
      <w:r>
        <w:fldChar w:fldCharType="separate"/>
      </w:r>
      <w:r w:rsidR="00492483">
        <w:rPr>
          <w:noProof/>
        </w:rPr>
        <w:t>4.1.4</w:t>
      </w:r>
      <w:r w:rsidR="00492483">
        <w:t>.</w:t>
      </w:r>
      <w:r w:rsidR="00492483">
        <w:rPr>
          <w:noProof/>
        </w:rPr>
        <w:t>2</w:t>
      </w:r>
      <w:r>
        <w:fldChar w:fldCharType="end"/>
      </w:r>
      <w:r>
        <w:t xml:space="preserve"> ábrán látható kapcsolótábla létrehozásával lehetséges.</w:t>
      </w:r>
    </w:p>
    <w:p w14:paraId="527D355A" w14:textId="4D7E78EA" w:rsidR="00AE7610" w:rsidRPr="00674029" w:rsidRDefault="00AE7610" w:rsidP="00674029">
      <w:r>
        <w:t>Ebbe a rétegbe kerültek még az alkalmazás során használt enum típusú változók, ezek szigorúan nem tartoznak az adatbázishoz ezért kerülhettek volna például az üzleti logikai rétegbe is, ám mivel az entitásokban is használjuk az osztályokat itt is logikus lehet az elhelyezésük.</w:t>
      </w:r>
    </w:p>
    <w:p w14:paraId="6E02E122" w14:textId="07F185B3" w:rsidR="00BF556F" w:rsidRDefault="00140598" w:rsidP="00140598">
      <w:pPr>
        <w:pStyle w:val="Heading3"/>
      </w:pPr>
      <w:bookmarkStart w:id="79" w:name="_Toc87966381"/>
      <w:r>
        <w:t>TaxiService.Dto</w:t>
      </w:r>
      <w:bookmarkEnd w:id="79"/>
    </w:p>
    <w:p w14:paraId="57A2CB97" w14:textId="422129C1" w:rsidR="00AE7610" w:rsidRDefault="002A1D79" w:rsidP="00AE7610">
      <w:r>
        <w:t>A DTO-k</w:t>
      </w:r>
      <w:r w:rsidR="00754EE5">
        <w:t xml:space="preserve"> szerepéről és</w:t>
      </w:r>
      <w:r>
        <w:t xml:space="preserve"> hasznosságáról már beszéltem a </w:t>
      </w:r>
      <w:r>
        <w:fldChar w:fldCharType="begin"/>
      </w:r>
      <w:r>
        <w:instrText xml:space="preserve"> REF _Ref87366832 \r \h </w:instrText>
      </w:r>
      <w:r>
        <w:fldChar w:fldCharType="separate"/>
      </w:r>
      <w:r w:rsidR="00492483">
        <w:t>4.1.1</w:t>
      </w:r>
      <w:r>
        <w:fldChar w:fldCharType="end"/>
      </w:r>
      <w:r>
        <w:t xml:space="preserve"> fejezetben, így itt csak kiemelnék néh</w:t>
      </w:r>
      <w:r w:rsidR="00754EE5">
        <w:t>ány érdekesebb részletet.</w:t>
      </w:r>
    </w:p>
    <w:p w14:paraId="117FDEAE" w14:textId="77777777" w:rsidR="00B758BD" w:rsidRDefault="00B758BD" w:rsidP="00B758BD">
      <w:pPr>
        <w:pStyle w:val="Kp"/>
      </w:pPr>
      <w:r>
        <w:rPr>
          <w:noProof/>
        </w:rPr>
        <w:drawing>
          <wp:inline distT="0" distB="0" distL="0" distR="0" wp14:anchorId="71A25D39" wp14:editId="73B62A47">
            <wp:extent cx="5400040" cy="114427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7"/>
                    <a:stretch>
                      <a:fillRect/>
                    </a:stretch>
                  </pic:blipFill>
                  <pic:spPr>
                    <a:xfrm>
                      <a:off x="0" y="0"/>
                      <a:ext cx="5400040" cy="1144270"/>
                    </a:xfrm>
                    <a:prstGeom prst="rect">
                      <a:avLst/>
                    </a:prstGeom>
                  </pic:spPr>
                </pic:pic>
              </a:graphicData>
            </a:graphic>
          </wp:inline>
        </w:drawing>
      </w:r>
    </w:p>
    <w:p w14:paraId="058411E3" w14:textId="7150A87C" w:rsidR="00754EE5" w:rsidRDefault="00D962B4" w:rsidP="00B758BD">
      <w:pPr>
        <w:pStyle w:val="Caption"/>
      </w:pPr>
      <w:r>
        <w:fldChar w:fldCharType="begin"/>
      </w:r>
      <w:r>
        <w:instrText xml:space="preserve"> STYLEREF 3 \s </w:instrText>
      </w:r>
      <w:r>
        <w:fldChar w:fldCharType="separate"/>
      </w:r>
      <w:r w:rsidR="00492483">
        <w:rPr>
          <w:noProof/>
        </w:rPr>
        <w:t>4.1.5</w:t>
      </w:r>
      <w:r>
        <w:fldChar w:fldCharType="end"/>
      </w:r>
      <w:r>
        <w:t>.</w:t>
      </w:r>
      <w:r>
        <w:fldChar w:fldCharType="begin"/>
      </w:r>
      <w:r>
        <w:instrText xml:space="preserve"> SEQ ábra \* ARABIC \s 3 </w:instrText>
      </w:r>
      <w:r>
        <w:fldChar w:fldCharType="separate"/>
      </w:r>
      <w:r w:rsidR="00492483">
        <w:rPr>
          <w:noProof/>
        </w:rPr>
        <w:t>1</w:t>
      </w:r>
      <w:r>
        <w:fldChar w:fldCharType="end"/>
      </w:r>
      <w:r w:rsidR="00B758BD">
        <w:t xml:space="preserve"> Pager DTO-k</w:t>
      </w:r>
    </w:p>
    <w:p w14:paraId="28F6181A" w14:textId="5C322418" w:rsidR="00B758BD" w:rsidRDefault="002245ED" w:rsidP="00B758BD">
      <w:r>
        <w:t>A fenti képen láthatóak a lapozáshoz használt osztályok. A lapozás azért előnyös, mert nem kell egyben megkeresni és átküldeni több száz, vagy akár több ezer rekordot egy kereséskor, hanem csak egy előre meghatározott mennyiséget töltünk be egyszerre, erről az üzleti logikai résznél részletesen is írni fogok.</w:t>
      </w:r>
    </w:p>
    <w:p w14:paraId="0A9F8FDA" w14:textId="1AF5E0F0" w:rsidR="002245ED" w:rsidRDefault="002245ED" w:rsidP="00B758BD">
      <w:r>
        <w:lastRenderedPageBreak/>
        <w:t>Az alábbi képen jól látszik, hogy ugyanahhoz az adatbázis entitáshoz rengeteg féle DTO-t készíthetünk felhasználási esettől függően.</w:t>
      </w:r>
    </w:p>
    <w:p w14:paraId="4E4E10A6" w14:textId="77777777" w:rsidR="002245ED" w:rsidRDefault="002245ED" w:rsidP="002245ED">
      <w:pPr>
        <w:pStyle w:val="Kp"/>
      </w:pPr>
      <w:r>
        <w:rPr>
          <w:noProof/>
        </w:rPr>
        <w:drawing>
          <wp:inline distT="0" distB="0" distL="0" distR="0" wp14:anchorId="315DBAF3" wp14:editId="73D9BD76">
            <wp:extent cx="2724150" cy="139065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8"/>
                    <a:stretch>
                      <a:fillRect/>
                    </a:stretch>
                  </pic:blipFill>
                  <pic:spPr>
                    <a:xfrm>
                      <a:off x="0" y="0"/>
                      <a:ext cx="2724150" cy="1390650"/>
                    </a:xfrm>
                    <a:prstGeom prst="rect">
                      <a:avLst/>
                    </a:prstGeom>
                  </pic:spPr>
                </pic:pic>
              </a:graphicData>
            </a:graphic>
          </wp:inline>
        </w:drawing>
      </w:r>
    </w:p>
    <w:p w14:paraId="65C325C9" w14:textId="4A258E04" w:rsidR="002245ED" w:rsidRDefault="00D962B4" w:rsidP="002245ED">
      <w:pPr>
        <w:pStyle w:val="Caption"/>
      </w:pPr>
      <w:r>
        <w:fldChar w:fldCharType="begin"/>
      </w:r>
      <w:r>
        <w:instrText xml:space="preserve"> STYLEREF 3 \s </w:instrText>
      </w:r>
      <w:r>
        <w:fldChar w:fldCharType="separate"/>
      </w:r>
      <w:r w:rsidR="00492483">
        <w:rPr>
          <w:noProof/>
        </w:rPr>
        <w:t>4.1.5</w:t>
      </w:r>
      <w:r>
        <w:fldChar w:fldCharType="end"/>
      </w:r>
      <w:r>
        <w:t>.</w:t>
      </w:r>
      <w:r>
        <w:fldChar w:fldCharType="begin"/>
      </w:r>
      <w:r>
        <w:instrText xml:space="preserve"> SEQ ábra \* ARABIC \s 3 </w:instrText>
      </w:r>
      <w:r>
        <w:fldChar w:fldCharType="separate"/>
      </w:r>
      <w:r w:rsidR="00492483">
        <w:rPr>
          <w:noProof/>
        </w:rPr>
        <w:t>2</w:t>
      </w:r>
      <w:r>
        <w:fldChar w:fldCharType="end"/>
      </w:r>
      <w:r w:rsidR="002245ED">
        <w:t xml:space="preserve"> Foglalásokhoz kapcsolódó DTO osztályok</w:t>
      </w:r>
    </w:p>
    <w:p w14:paraId="66A3E7AF" w14:textId="6798983A" w:rsidR="002245ED" w:rsidRDefault="002245ED" w:rsidP="002245ED">
      <w:r>
        <w:t xml:space="preserve">A </w:t>
      </w:r>
      <w:r w:rsidRPr="002245ED">
        <w:rPr>
          <w:rStyle w:val="Emphasis"/>
        </w:rPr>
        <w:t>ReservationDto</w:t>
      </w:r>
      <w:r>
        <w:t xml:space="preserve"> a listázáskor megjelenő adatok megjelenítésekor kerül felhasználásra, az alapvető információkat tartalmazza.</w:t>
      </w:r>
    </w:p>
    <w:p w14:paraId="4BFD3545" w14:textId="77777777" w:rsidR="002245ED" w:rsidRDefault="002245ED" w:rsidP="002245ED">
      <w:pPr>
        <w:pStyle w:val="Kd"/>
        <w:rPr>
          <w:color w:val="000000"/>
        </w:rPr>
      </w:pPr>
      <w:r>
        <w:rPr>
          <w:color w:val="0000FF"/>
        </w:rPr>
        <w:t>public</w:t>
      </w:r>
      <w:r>
        <w:rPr>
          <w:color w:val="000000"/>
        </w:rPr>
        <w:t xml:space="preserve"> </w:t>
      </w:r>
      <w:r>
        <w:rPr>
          <w:color w:val="0000FF"/>
        </w:rPr>
        <w:t>class</w:t>
      </w:r>
      <w:r>
        <w:rPr>
          <w:color w:val="000000"/>
        </w:rPr>
        <w:t xml:space="preserve"> </w:t>
      </w:r>
      <w:r>
        <w:t>ReservationDto</w:t>
      </w:r>
    </w:p>
    <w:p w14:paraId="4BF16ED5" w14:textId="567173E3" w:rsidR="002245ED" w:rsidRDefault="002245ED" w:rsidP="002245ED">
      <w:pPr>
        <w:pStyle w:val="Kd"/>
        <w:rPr>
          <w:color w:val="000000"/>
        </w:rPr>
      </w:pPr>
      <w:r>
        <w:rPr>
          <w:color w:val="000000"/>
        </w:rPr>
        <w:t>{</w:t>
      </w:r>
    </w:p>
    <w:p w14:paraId="0835C842" w14:textId="5ED6A9F4" w:rsidR="002245ED" w:rsidRDefault="002245ED" w:rsidP="002245ED">
      <w:pPr>
        <w:pStyle w:val="Kd"/>
        <w:rPr>
          <w:color w:val="000000"/>
        </w:rPr>
      </w:pPr>
      <w:r>
        <w:rPr>
          <w:color w:val="0000FF"/>
        </w:rPr>
        <w:tab/>
        <w:t>public</w:t>
      </w:r>
      <w:r>
        <w:rPr>
          <w:color w:val="000000"/>
        </w:rPr>
        <w:t xml:space="preserve"> </w:t>
      </w:r>
      <w:r>
        <w:rPr>
          <w:color w:val="0000FF"/>
        </w:rPr>
        <w:t>string</w:t>
      </w:r>
      <w:r>
        <w:rPr>
          <w:color w:val="000000"/>
        </w:rPr>
        <w:t xml:space="preserve"> FromAddress { </w:t>
      </w:r>
      <w:r>
        <w:rPr>
          <w:color w:val="0000FF"/>
        </w:rPr>
        <w:t>get</w:t>
      </w:r>
      <w:r>
        <w:rPr>
          <w:color w:val="000000"/>
        </w:rPr>
        <w:t xml:space="preserve">; </w:t>
      </w:r>
      <w:r>
        <w:rPr>
          <w:color w:val="0000FF"/>
        </w:rPr>
        <w:t>set</w:t>
      </w:r>
      <w:r>
        <w:rPr>
          <w:color w:val="000000"/>
        </w:rPr>
        <w:t>; }</w:t>
      </w:r>
    </w:p>
    <w:p w14:paraId="12504E84" w14:textId="5CD05451" w:rsidR="002245ED" w:rsidRDefault="002245ED" w:rsidP="002245ED">
      <w:pPr>
        <w:pStyle w:val="Kd"/>
        <w:rPr>
          <w:color w:val="000000"/>
        </w:rPr>
      </w:pPr>
      <w:r>
        <w:rPr>
          <w:color w:val="0000FF"/>
        </w:rPr>
        <w:tab/>
        <w:t>public</w:t>
      </w:r>
      <w:r>
        <w:rPr>
          <w:color w:val="000000"/>
        </w:rPr>
        <w:t xml:space="preserve"> </w:t>
      </w:r>
      <w:r>
        <w:rPr>
          <w:color w:val="0000FF"/>
        </w:rPr>
        <w:t>string</w:t>
      </w:r>
      <w:r>
        <w:rPr>
          <w:color w:val="000000"/>
        </w:rPr>
        <w:t xml:space="preserve"> ToAddrress { </w:t>
      </w:r>
      <w:r>
        <w:rPr>
          <w:color w:val="0000FF"/>
        </w:rPr>
        <w:t>get</w:t>
      </w:r>
      <w:r>
        <w:rPr>
          <w:color w:val="000000"/>
        </w:rPr>
        <w:t xml:space="preserve">; </w:t>
      </w:r>
      <w:r>
        <w:rPr>
          <w:color w:val="0000FF"/>
        </w:rPr>
        <w:t>set</w:t>
      </w:r>
      <w:r>
        <w:rPr>
          <w:color w:val="000000"/>
        </w:rPr>
        <w:t>; }</w:t>
      </w:r>
    </w:p>
    <w:p w14:paraId="2DE0DCD2" w14:textId="03855169" w:rsidR="002245ED" w:rsidRDefault="002245ED" w:rsidP="002245ED">
      <w:pPr>
        <w:pStyle w:val="Kd"/>
        <w:rPr>
          <w:color w:val="000000"/>
        </w:rPr>
      </w:pPr>
      <w:r>
        <w:rPr>
          <w:color w:val="0000FF"/>
        </w:rPr>
        <w:tab/>
        <w:t>public</w:t>
      </w:r>
      <w:r>
        <w:rPr>
          <w:color w:val="000000"/>
        </w:rPr>
        <w:t xml:space="preserve"> </w:t>
      </w:r>
      <w:r>
        <w:rPr>
          <w:color w:val="0000FF"/>
        </w:rPr>
        <w:t>int</w:t>
      </w:r>
      <w:r>
        <w:rPr>
          <w:color w:val="000000"/>
        </w:rPr>
        <w:t xml:space="preserve">? Duration { </w:t>
      </w:r>
      <w:r>
        <w:rPr>
          <w:color w:val="0000FF"/>
        </w:rPr>
        <w:t>get</w:t>
      </w:r>
      <w:r>
        <w:rPr>
          <w:color w:val="000000"/>
        </w:rPr>
        <w:t xml:space="preserve">; </w:t>
      </w:r>
      <w:r>
        <w:rPr>
          <w:color w:val="0000FF"/>
        </w:rPr>
        <w:t>set</w:t>
      </w:r>
      <w:r>
        <w:rPr>
          <w:color w:val="000000"/>
        </w:rPr>
        <w:t>; }</w:t>
      </w:r>
    </w:p>
    <w:p w14:paraId="268426FA" w14:textId="4EA5B7D4" w:rsidR="002245ED" w:rsidRDefault="002245ED" w:rsidP="002245ED">
      <w:pPr>
        <w:pStyle w:val="Kd"/>
        <w:rPr>
          <w:color w:val="000000"/>
        </w:rPr>
      </w:pPr>
      <w:r>
        <w:rPr>
          <w:color w:val="000000"/>
        </w:rPr>
        <w:tab/>
      </w:r>
      <w:r>
        <w:rPr>
          <w:color w:val="0000FF"/>
        </w:rPr>
        <w:t>public</w:t>
      </w:r>
      <w:r>
        <w:rPr>
          <w:color w:val="000000"/>
        </w:rPr>
        <w:t xml:space="preserve"> ReservationType ReservationType { </w:t>
      </w:r>
      <w:r>
        <w:rPr>
          <w:color w:val="0000FF"/>
        </w:rPr>
        <w:t>get</w:t>
      </w:r>
      <w:r>
        <w:rPr>
          <w:color w:val="000000"/>
        </w:rPr>
        <w:t xml:space="preserve">; </w:t>
      </w:r>
      <w:r>
        <w:rPr>
          <w:color w:val="0000FF"/>
        </w:rPr>
        <w:t>set</w:t>
      </w:r>
      <w:r>
        <w:rPr>
          <w:color w:val="000000"/>
        </w:rPr>
        <w:t>; }</w:t>
      </w:r>
    </w:p>
    <w:p w14:paraId="36D8119F" w14:textId="3970CADB" w:rsidR="002245ED" w:rsidRDefault="002245ED" w:rsidP="002245ED">
      <w:pPr>
        <w:pStyle w:val="Kd"/>
        <w:rPr>
          <w:color w:val="000000"/>
        </w:rPr>
      </w:pPr>
      <w:r>
        <w:rPr>
          <w:color w:val="0000FF"/>
        </w:rPr>
        <w:tab/>
        <w:t>public</w:t>
      </w:r>
      <w:r>
        <w:rPr>
          <w:color w:val="000000"/>
        </w:rPr>
        <w:t xml:space="preserve"> </w:t>
      </w:r>
      <w:r>
        <w:rPr>
          <w:color w:val="0000FF"/>
        </w:rPr>
        <w:t>string</w:t>
      </w:r>
      <w:r>
        <w:rPr>
          <w:color w:val="000000"/>
        </w:rPr>
        <w:t xml:space="preserve"> Date { </w:t>
      </w:r>
      <w:r>
        <w:rPr>
          <w:color w:val="0000FF"/>
        </w:rPr>
        <w:t>get</w:t>
      </w:r>
      <w:r>
        <w:rPr>
          <w:color w:val="000000"/>
        </w:rPr>
        <w:t xml:space="preserve">; </w:t>
      </w:r>
      <w:r>
        <w:rPr>
          <w:color w:val="0000FF"/>
        </w:rPr>
        <w:t>set</w:t>
      </w:r>
      <w:r>
        <w:rPr>
          <w:color w:val="000000"/>
        </w:rPr>
        <w:t>; }</w:t>
      </w:r>
    </w:p>
    <w:p w14:paraId="1A28E192" w14:textId="53A6B7AE" w:rsidR="002245ED" w:rsidRDefault="002245ED" w:rsidP="002245ED">
      <w:pPr>
        <w:pStyle w:val="Kd"/>
        <w:rPr>
          <w:color w:val="000000"/>
        </w:rPr>
      </w:pPr>
      <w:r>
        <w:rPr>
          <w:color w:val="0000FF"/>
        </w:rPr>
        <w:tab/>
        <w:t>public</w:t>
      </w:r>
      <w:r>
        <w:rPr>
          <w:color w:val="000000"/>
        </w:rPr>
        <w:t xml:space="preserve"> CarType CarType { </w:t>
      </w:r>
      <w:r>
        <w:rPr>
          <w:color w:val="0000FF"/>
        </w:rPr>
        <w:t>get</w:t>
      </w:r>
      <w:r>
        <w:rPr>
          <w:color w:val="000000"/>
        </w:rPr>
        <w:t xml:space="preserve">; </w:t>
      </w:r>
      <w:r>
        <w:rPr>
          <w:color w:val="0000FF"/>
        </w:rPr>
        <w:t>set</w:t>
      </w:r>
      <w:r>
        <w:rPr>
          <w:color w:val="000000"/>
        </w:rPr>
        <w:t xml:space="preserve">; } </w:t>
      </w:r>
    </w:p>
    <w:p w14:paraId="2D626B97" w14:textId="0A87163A" w:rsidR="002245ED" w:rsidRDefault="002245ED" w:rsidP="002245ED">
      <w:pPr>
        <w:pStyle w:val="Kd"/>
        <w:rPr>
          <w:color w:val="000000"/>
        </w:rPr>
      </w:pPr>
      <w:r>
        <w:rPr>
          <w:color w:val="0000FF"/>
        </w:rPr>
        <w:tab/>
        <w:t>public</w:t>
      </w:r>
      <w:r>
        <w:rPr>
          <w:color w:val="000000"/>
        </w:rPr>
        <w:t xml:space="preserve"> List&lt;</w:t>
      </w:r>
      <w:r>
        <w:rPr>
          <w:color w:val="0000FF"/>
        </w:rPr>
        <w:t>int</w:t>
      </w:r>
      <w:r>
        <w:rPr>
          <w:color w:val="000000"/>
        </w:rPr>
        <w:t xml:space="preserve">&gt; PreferenceIds { </w:t>
      </w:r>
      <w:r>
        <w:rPr>
          <w:color w:val="0000FF"/>
        </w:rPr>
        <w:t>get</w:t>
      </w:r>
      <w:r>
        <w:rPr>
          <w:color w:val="000000"/>
        </w:rPr>
        <w:t xml:space="preserve">; </w:t>
      </w:r>
      <w:r>
        <w:rPr>
          <w:color w:val="0000FF"/>
        </w:rPr>
        <w:t>set</w:t>
      </w:r>
      <w:r>
        <w:rPr>
          <w:color w:val="000000"/>
        </w:rPr>
        <w:t>; }</w:t>
      </w:r>
    </w:p>
    <w:p w14:paraId="33C6599F" w14:textId="08ED9C73" w:rsidR="002245ED" w:rsidRDefault="002245ED" w:rsidP="002245ED">
      <w:pPr>
        <w:pStyle w:val="Kd"/>
        <w:rPr>
          <w:color w:val="000000"/>
        </w:rPr>
      </w:pPr>
      <w:r>
        <w:rPr>
          <w:color w:val="0000FF"/>
        </w:rPr>
        <w:tab/>
        <w:t>public</w:t>
      </w:r>
      <w:r>
        <w:rPr>
          <w:color w:val="000000"/>
        </w:rPr>
        <w:t xml:space="preserve"> </w:t>
      </w:r>
      <w:r>
        <w:rPr>
          <w:color w:val="0000FF"/>
        </w:rPr>
        <w:t>string</w:t>
      </w:r>
      <w:r>
        <w:rPr>
          <w:color w:val="000000"/>
        </w:rPr>
        <w:t xml:space="preserve"> Comment { </w:t>
      </w:r>
      <w:r>
        <w:rPr>
          <w:color w:val="0000FF"/>
        </w:rPr>
        <w:t>get</w:t>
      </w:r>
      <w:r>
        <w:rPr>
          <w:color w:val="000000"/>
        </w:rPr>
        <w:t xml:space="preserve">; </w:t>
      </w:r>
      <w:r>
        <w:rPr>
          <w:color w:val="0000FF"/>
        </w:rPr>
        <w:t>set</w:t>
      </w:r>
      <w:r>
        <w:rPr>
          <w:color w:val="000000"/>
        </w:rPr>
        <w:t>; }</w:t>
      </w:r>
    </w:p>
    <w:p w14:paraId="5B68F377" w14:textId="36ECF827" w:rsidR="002245ED" w:rsidRDefault="002245ED" w:rsidP="002245ED">
      <w:pPr>
        <w:pStyle w:val="Kd"/>
        <w:rPr>
          <w:color w:val="000000"/>
        </w:rPr>
      </w:pPr>
      <w:r>
        <w:rPr>
          <w:color w:val="0000FF"/>
        </w:rPr>
        <w:tab/>
        <w:t>public</w:t>
      </w:r>
      <w:r>
        <w:rPr>
          <w:color w:val="000000"/>
        </w:rPr>
        <w:t xml:space="preserve"> </w:t>
      </w:r>
      <w:r>
        <w:rPr>
          <w:color w:val="0000FF"/>
        </w:rPr>
        <w:t>string</w:t>
      </w:r>
      <w:r>
        <w:rPr>
          <w:color w:val="000000"/>
        </w:rPr>
        <w:t xml:space="preserve"> DiscountCode { </w:t>
      </w:r>
      <w:r>
        <w:rPr>
          <w:color w:val="0000FF"/>
        </w:rPr>
        <w:t>get</w:t>
      </w:r>
      <w:r>
        <w:rPr>
          <w:color w:val="000000"/>
        </w:rPr>
        <w:t xml:space="preserve">; </w:t>
      </w:r>
      <w:r>
        <w:rPr>
          <w:color w:val="0000FF"/>
        </w:rPr>
        <w:t>set</w:t>
      </w:r>
      <w:r>
        <w:rPr>
          <w:color w:val="000000"/>
        </w:rPr>
        <w:t>; }</w:t>
      </w:r>
    </w:p>
    <w:p w14:paraId="51147EDA" w14:textId="4F626351" w:rsidR="002245ED" w:rsidRDefault="002245ED" w:rsidP="002245ED">
      <w:pPr>
        <w:pStyle w:val="Kd"/>
        <w:rPr>
          <w:color w:val="000000"/>
        </w:rPr>
      </w:pPr>
      <w:r>
        <w:rPr>
          <w:color w:val="000000"/>
        </w:rPr>
        <w:t>}</w:t>
      </w:r>
    </w:p>
    <w:p w14:paraId="0C88F3F8" w14:textId="549B3567" w:rsidR="002245ED" w:rsidRDefault="005307FC" w:rsidP="005307FC">
      <w:pPr>
        <w:ind w:firstLine="288"/>
      </w:pPr>
      <w:r>
        <w:t xml:space="preserve">Ezzel szemben a </w:t>
      </w:r>
      <w:r w:rsidRPr="005307FC">
        <w:rPr>
          <w:rStyle w:val="Emphasis"/>
        </w:rPr>
        <w:t>SearchReservationDto</w:t>
      </w:r>
      <w:r>
        <w:t xml:space="preserve"> azokat a property-ket, amelyek a keresés szűkítésére szolgálhatnak.</w:t>
      </w:r>
    </w:p>
    <w:p w14:paraId="4D987AFE" w14:textId="77777777" w:rsidR="005307FC" w:rsidRDefault="005307FC" w:rsidP="005307FC">
      <w:pPr>
        <w:pStyle w:val="Kd"/>
        <w:rPr>
          <w:color w:val="000000"/>
        </w:rPr>
      </w:pPr>
      <w:r>
        <w:rPr>
          <w:color w:val="0000FF"/>
        </w:rPr>
        <w:t>public</w:t>
      </w:r>
      <w:r>
        <w:rPr>
          <w:color w:val="000000"/>
        </w:rPr>
        <w:t xml:space="preserve"> </w:t>
      </w:r>
      <w:r>
        <w:rPr>
          <w:color w:val="0000FF"/>
        </w:rPr>
        <w:t>class</w:t>
      </w:r>
      <w:r>
        <w:rPr>
          <w:color w:val="000000"/>
        </w:rPr>
        <w:t xml:space="preserve"> </w:t>
      </w:r>
      <w:r>
        <w:t>SearchReservationDto</w:t>
      </w:r>
    </w:p>
    <w:p w14:paraId="6DB35343" w14:textId="615C9771" w:rsidR="005307FC" w:rsidRDefault="005307FC" w:rsidP="005307FC">
      <w:pPr>
        <w:pStyle w:val="Kd"/>
        <w:rPr>
          <w:color w:val="000000"/>
        </w:rPr>
      </w:pPr>
      <w:r>
        <w:rPr>
          <w:color w:val="000000"/>
        </w:rPr>
        <w:t>{</w:t>
      </w:r>
    </w:p>
    <w:p w14:paraId="138E2E40" w14:textId="03ED8EC8" w:rsidR="005307FC" w:rsidRDefault="005307FC" w:rsidP="005307FC">
      <w:pPr>
        <w:pStyle w:val="Kd"/>
        <w:rPr>
          <w:color w:val="000000"/>
        </w:rPr>
      </w:pPr>
      <w:r>
        <w:rPr>
          <w:color w:val="0000FF"/>
        </w:rPr>
        <w:tab/>
        <w:t>public</w:t>
      </w:r>
      <w:r>
        <w:rPr>
          <w:color w:val="000000"/>
        </w:rPr>
        <w:t xml:space="preserve"> </w:t>
      </w:r>
      <w:r>
        <w:rPr>
          <w:color w:val="0000FF"/>
        </w:rPr>
        <w:t>int</w:t>
      </w:r>
      <w:r>
        <w:rPr>
          <w:color w:val="000000"/>
        </w:rPr>
        <w:t xml:space="preserve"> PageNumber { </w:t>
      </w:r>
      <w:r>
        <w:rPr>
          <w:color w:val="0000FF"/>
        </w:rPr>
        <w:t>get</w:t>
      </w:r>
      <w:r>
        <w:rPr>
          <w:color w:val="000000"/>
        </w:rPr>
        <w:t xml:space="preserve">; </w:t>
      </w:r>
      <w:r>
        <w:rPr>
          <w:color w:val="0000FF"/>
        </w:rPr>
        <w:t>set</w:t>
      </w:r>
      <w:r>
        <w:rPr>
          <w:color w:val="000000"/>
        </w:rPr>
        <w:t>; }</w:t>
      </w:r>
    </w:p>
    <w:p w14:paraId="5090F8EF" w14:textId="052BFF4B" w:rsidR="005307FC" w:rsidRDefault="005307FC" w:rsidP="005307FC">
      <w:pPr>
        <w:pStyle w:val="Kd"/>
        <w:rPr>
          <w:color w:val="000000"/>
        </w:rPr>
      </w:pPr>
      <w:r>
        <w:rPr>
          <w:color w:val="0000FF"/>
        </w:rPr>
        <w:tab/>
        <w:t>public</w:t>
      </w:r>
      <w:r>
        <w:rPr>
          <w:color w:val="000000"/>
        </w:rPr>
        <w:t xml:space="preserve"> </w:t>
      </w:r>
      <w:r>
        <w:rPr>
          <w:color w:val="0000FF"/>
        </w:rPr>
        <w:t>int</w:t>
      </w:r>
      <w:r>
        <w:rPr>
          <w:color w:val="000000"/>
        </w:rPr>
        <w:t xml:space="preserve"> PageSize { </w:t>
      </w:r>
      <w:r>
        <w:rPr>
          <w:color w:val="0000FF"/>
        </w:rPr>
        <w:t>get</w:t>
      </w:r>
      <w:r>
        <w:rPr>
          <w:color w:val="000000"/>
        </w:rPr>
        <w:t xml:space="preserve">; </w:t>
      </w:r>
      <w:r>
        <w:rPr>
          <w:color w:val="0000FF"/>
        </w:rPr>
        <w:t>set</w:t>
      </w:r>
      <w:r>
        <w:rPr>
          <w:color w:val="000000"/>
        </w:rPr>
        <w:t>; }</w:t>
      </w:r>
    </w:p>
    <w:p w14:paraId="64AABEB1" w14:textId="6B17A544" w:rsidR="005307FC" w:rsidRDefault="005307FC" w:rsidP="005307FC">
      <w:pPr>
        <w:pStyle w:val="Kd"/>
        <w:rPr>
          <w:color w:val="000000"/>
        </w:rPr>
      </w:pPr>
      <w:r>
        <w:rPr>
          <w:color w:val="0000FF"/>
        </w:rPr>
        <w:tab/>
        <w:t>public</w:t>
      </w:r>
      <w:r>
        <w:rPr>
          <w:color w:val="000000"/>
        </w:rPr>
        <w:t xml:space="preserve"> DateTime? FromDate { </w:t>
      </w:r>
      <w:r>
        <w:rPr>
          <w:color w:val="0000FF"/>
        </w:rPr>
        <w:t>get</w:t>
      </w:r>
      <w:r>
        <w:rPr>
          <w:color w:val="000000"/>
        </w:rPr>
        <w:t xml:space="preserve">; </w:t>
      </w:r>
      <w:r>
        <w:rPr>
          <w:color w:val="0000FF"/>
        </w:rPr>
        <w:t>set</w:t>
      </w:r>
      <w:r>
        <w:rPr>
          <w:color w:val="000000"/>
        </w:rPr>
        <w:t>; }</w:t>
      </w:r>
    </w:p>
    <w:p w14:paraId="05626C4A" w14:textId="64CB6CBE" w:rsidR="005307FC" w:rsidRDefault="005307FC" w:rsidP="005307FC">
      <w:pPr>
        <w:pStyle w:val="Kd"/>
        <w:rPr>
          <w:color w:val="000000"/>
        </w:rPr>
      </w:pPr>
      <w:r>
        <w:rPr>
          <w:color w:val="0000FF"/>
        </w:rPr>
        <w:tab/>
        <w:t>public</w:t>
      </w:r>
      <w:r>
        <w:rPr>
          <w:color w:val="000000"/>
        </w:rPr>
        <w:t xml:space="preserve"> DateTime? ToDate { </w:t>
      </w:r>
      <w:r>
        <w:rPr>
          <w:color w:val="0000FF"/>
        </w:rPr>
        <w:t>get</w:t>
      </w:r>
      <w:r>
        <w:rPr>
          <w:color w:val="000000"/>
        </w:rPr>
        <w:t xml:space="preserve">; </w:t>
      </w:r>
      <w:r>
        <w:rPr>
          <w:color w:val="0000FF"/>
        </w:rPr>
        <w:t>set</w:t>
      </w:r>
      <w:r>
        <w:rPr>
          <w:color w:val="000000"/>
        </w:rPr>
        <w:t>; }</w:t>
      </w:r>
    </w:p>
    <w:p w14:paraId="2BE0FA26" w14:textId="2512FEF3" w:rsidR="005307FC" w:rsidRDefault="005307FC" w:rsidP="005307FC">
      <w:pPr>
        <w:pStyle w:val="Kd"/>
        <w:rPr>
          <w:color w:val="000000"/>
        </w:rPr>
      </w:pPr>
      <w:r>
        <w:rPr>
          <w:color w:val="0000FF"/>
        </w:rPr>
        <w:tab/>
        <w:t>public</w:t>
      </w:r>
      <w:r>
        <w:rPr>
          <w:color w:val="000000"/>
        </w:rPr>
        <w:t xml:space="preserve"> </w:t>
      </w:r>
      <w:r>
        <w:rPr>
          <w:color w:val="0000FF"/>
        </w:rPr>
        <w:t>double</w:t>
      </w:r>
      <w:r>
        <w:rPr>
          <w:color w:val="000000"/>
        </w:rPr>
        <w:t xml:space="preserve">? MinPrice { </w:t>
      </w:r>
      <w:r>
        <w:rPr>
          <w:color w:val="0000FF"/>
        </w:rPr>
        <w:t>get</w:t>
      </w:r>
      <w:r>
        <w:rPr>
          <w:color w:val="000000"/>
        </w:rPr>
        <w:t xml:space="preserve">; </w:t>
      </w:r>
      <w:r>
        <w:rPr>
          <w:color w:val="0000FF"/>
        </w:rPr>
        <w:t>set</w:t>
      </w:r>
      <w:r>
        <w:rPr>
          <w:color w:val="000000"/>
        </w:rPr>
        <w:t>; }</w:t>
      </w:r>
    </w:p>
    <w:p w14:paraId="70E93E2C" w14:textId="3829579D" w:rsidR="005307FC" w:rsidRDefault="005307FC" w:rsidP="005307FC">
      <w:pPr>
        <w:pStyle w:val="Kd"/>
        <w:rPr>
          <w:color w:val="000000"/>
        </w:rPr>
      </w:pPr>
      <w:r>
        <w:rPr>
          <w:color w:val="0000FF"/>
        </w:rPr>
        <w:tab/>
        <w:t>public</w:t>
      </w:r>
      <w:r>
        <w:rPr>
          <w:color w:val="000000"/>
        </w:rPr>
        <w:t xml:space="preserve"> </w:t>
      </w:r>
      <w:r>
        <w:rPr>
          <w:color w:val="0000FF"/>
        </w:rPr>
        <w:t>double</w:t>
      </w:r>
      <w:r>
        <w:rPr>
          <w:color w:val="000000"/>
        </w:rPr>
        <w:t xml:space="preserve">? MaxPrice { </w:t>
      </w:r>
      <w:r>
        <w:rPr>
          <w:color w:val="0000FF"/>
        </w:rPr>
        <w:t>get</w:t>
      </w:r>
      <w:r>
        <w:rPr>
          <w:color w:val="000000"/>
        </w:rPr>
        <w:t xml:space="preserve">; </w:t>
      </w:r>
      <w:r>
        <w:rPr>
          <w:color w:val="0000FF"/>
        </w:rPr>
        <w:t>set</w:t>
      </w:r>
      <w:r>
        <w:rPr>
          <w:color w:val="000000"/>
        </w:rPr>
        <w:t>; }</w:t>
      </w:r>
    </w:p>
    <w:p w14:paraId="3F030AEE" w14:textId="4C717885" w:rsidR="005307FC" w:rsidRDefault="005307FC" w:rsidP="005307FC">
      <w:pPr>
        <w:pStyle w:val="Kd"/>
        <w:rPr>
          <w:color w:val="000000"/>
        </w:rPr>
      </w:pPr>
      <w:r>
        <w:rPr>
          <w:color w:val="0000FF"/>
        </w:rPr>
        <w:tab/>
        <w:t>public</w:t>
      </w:r>
      <w:r>
        <w:rPr>
          <w:color w:val="000000"/>
        </w:rPr>
        <w:t xml:space="preserve"> List&lt;</w:t>
      </w:r>
      <w:r>
        <w:rPr>
          <w:color w:val="0000FF"/>
        </w:rPr>
        <w:t>int</w:t>
      </w:r>
      <w:r>
        <w:rPr>
          <w:color w:val="000000"/>
        </w:rPr>
        <w:t xml:space="preserve">&gt; PrefIds { </w:t>
      </w:r>
      <w:r>
        <w:rPr>
          <w:color w:val="0000FF"/>
        </w:rPr>
        <w:t>get</w:t>
      </w:r>
      <w:r>
        <w:rPr>
          <w:color w:val="000000"/>
        </w:rPr>
        <w:t xml:space="preserve">; </w:t>
      </w:r>
      <w:r>
        <w:rPr>
          <w:color w:val="0000FF"/>
        </w:rPr>
        <w:t>set</w:t>
      </w:r>
      <w:r>
        <w:rPr>
          <w:color w:val="000000"/>
        </w:rPr>
        <w:t>; }</w:t>
      </w:r>
    </w:p>
    <w:p w14:paraId="72C72A7E" w14:textId="53645DDB" w:rsidR="005307FC" w:rsidRDefault="005307FC" w:rsidP="005307FC">
      <w:pPr>
        <w:pStyle w:val="Kd"/>
        <w:rPr>
          <w:color w:val="000000"/>
        </w:rPr>
      </w:pPr>
      <w:r>
        <w:rPr>
          <w:color w:val="0000FF"/>
        </w:rPr>
        <w:tab/>
        <w:t>public</w:t>
      </w:r>
      <w:r>
        <w:rPr>
          <w:color w:val="000000"/>
        </w:rPr>
        <w:t xml:space="preserve"> ReservationType? ReservationType { </w:t>
      </w:r>
      <w:r>
        <w:rPr>
          <w:color w:val="0000FF"/>
        </w:rPr>
        <w:t>get</w:t>
      </w:r>
      <w:r>
        <w:rPr>
          <w:color w:val="000000"/>
        </w:rPr>
        <w:t xml:space="preserve">; </w:t>
      </w:r>
      <w:r>
        <w:rPr>
          <w:color w:val="0000FF"/>
        </w:rPr>
        <w:t>set</w:t>
      </w:r>
      <w:r>
        <w:rPr>
          <w:color w:val="000000"/>
        </w:rPr>
        <w:t>; }</w:t>
      </w:r>
    </w:p>
    <w:p w14:paraId="5DB62267" w14:textId="531B24EC" w:rsidR="005307FC" w:rsidRDefault="005307FC" w:rsidP="005307FC">
      <w:pPr>
        <w:pStyle w:val="Kd"/>
        <w:rPr>
          <w:color w:val="000000"/>
        </w:rPr>
      </w:pPr>
      <w:r>
        <w:rPr>
          <w:color w:val="0000FF"/>
        </w:rPr>
        <w:tab/>
        <w:t>public</w:t>
      </w:r>
      <w:r>
        <w:rPr>
          <w:color w:val="000000"/>
        </w:rPr>
        <w:t xml:space="preserve"> CarType? CarType { </w:t>
      </w:r>
      <w:r>
        <w:rPr>
          <w:color w:val="0000FF"/>
        </w:rPr>
        <w:t>get</w:t>
      </w:r>
      <w:r>
        <w:rPr>
          <w:color w:val="000000"/>
        </w:rPr>
        <w:t xml:space="preserve">; </w:t>
      </w:r>
      <w:r>
        <w:rPr>
          <w:color w:val="0000FF"/>
        </w:rPr>
        <w:t>set</w:t>
      </w:r>
      <w:r>
        <w:rPr>
          <w:color w:val="000000"/>
        </w:rPr>
        <w:t>; }</w:t>
      </w:r>
    </w:p>
    <w:p w14:paraId="2F52A25C" w14:textId="7F7553C2" w:rsidR="005307FC" w:rsidRDefault="005307FC" w:rsidP="005307FC">
      <w:pPr>
        <w:pStyle w:val="Kd"/>
        <w:rPr>
          <w:color w:val="000000"/>
        </w:rPr>
      </w:pPr>
      <w:r>
        <w:rPr>
          <w:color w:val="0000FF"/>
        </w:rPr>
        <w:tab/>
        <w:t>public</w:t>
      </w:r>
      <w:r>
        <w:rPr>
          <w:color w:val="000000"/>
        </w:rPr>
        <w:t xml:space="preserve"> ReservationStatus? Status { </w:t>
      </w:r>
      <w:r>
        <w:rPr>
          <w:color w:val="0000FF"/>
        </w:rPr>
        <w:t>get</w:t>
      </w:r>
      <w:r>
        <w:rPr>
          <w:color w:val="000000"/>
        </w:rPr>
        <w:t xml:space="preserve">; </w:t>
      </w:r>
      <w:r>
        <w:rPr>
          <w:color w:val="0000FF"/>
        </w:rPr>
        <w:t>set</w:t>
      </w:r>
      <w:r>
        <w:rPr>
          <w:color w:val="000000"/>
        </w:rPr>
        <w:t>; }</w:t>
      </w:r>
    </w:p>
    <w:p w14:paraId="6B088C2F" w14:textId="4B8B3A6A" w:rsidR="005307FC" w:rsidRDefault="005307FC" w:rsidP="005307FC">
      <w:pPr>
        <w:pStyle w:val="Kd"/>
        <w:rPr>
          <w:color w:val="000000"/>
        </w:rPr>
      </w:pPr>
      <w:r>
        <w:rPr>
          <w:color w:val="000000"/>
        </w:rPr>
        <w:t>}</w:t>
      </w:r>
    </w:p>
    <w:p w14:paraId="374CD158" w14:textId="73323142" w:rsidR="005307FC" w:rsidRPr="002245ED" w:rsidRDefault="005307FC" w:rsidP="005307FC">
      <w:pPr>
        <w:ind w:firstLine="288"/>
      </w:pPr>
      <w:r>
        <w:t xml:space="preserve">Hasonlóan, a </w:t>
      </w:r>
      <w:r w:rsidRPr="005307FC">
        <w:rPr>
          <w:rStyle w:val="Emphasis"/>
        </w:rPr>
        <w:t>ReservationDetailsDto</w:t>
      </w:r>
      <w:r w:rsidRPr="005307FC">
        <w:t xml:space="preserve"> a foglalás részletes nézetére vonatkozó adatokat, a </w:t>
      </w:r>
      <w:r w:rsidRPr="005307FC">
        <w:rPr>
          <w:rStyle w:val="Emphasis"/>
        </w:rPr>
        <w:t>ReservationSummaryDto</w:t>
      </w:r>
      <w:r>
        <w:t xml:space="preserve"> a rendelés leadása előtt megjelenő összegző nézet adatait, a </w:t>
      </w:r>
      <w:r w:rsidRPr="005307FC">
        <w:rPr>
          <w:rStyle w:val="Emphasis"/>
        </w:rPr>
        <w:t>ReservationPriceDto</w:t>
      </w:r>
      <w:r>
        <w:t xml:space="preserve"> pedig kizárólag az árszámításhoz kapcsolódó adatokat tartalmazza.</w:t>
      </w:r>
    </w:p>
    <w:p w14:paraId="553A713B" w14:textId="13BB8F80" w:rsidR="00140598" w:rsidRDefault="00140598" w:rsidP="00140598">
      <w:pPr>
        <w:pStyle w:val="Heading3"/>
      </w:pPr>
      <w:bookmarkStart w:id="80" w:name="_Toc87966382"/>
      <w:r>
        <w:lastRenderedPageBreak/>
        <w:t>TaxiService.Bll</w:t>
      </w:r>
      <w:bookmarkEnd w:id="80"/>
    </w:p>
    <w:p w14:paraId="1D7CD713" w14:textId="5C6EBA81" w:rsidR="00140598" w:rsidRDefault="00937025" w:rsidP="00140598">
      <w:r>
        <w:t xml:space="preserve">A Bll réteg tartalmazza az alkalmazás üzleti logikáját – magját. </w:t>
      </w:r>
      <w:r w:rsidR="00325A03">
        <w:t xml:space="preserve">Az </w:t>
      </w:r>
      <w:r w:rsidR="00325A03" w:rsidRPr="00325A03">
        <w:rPr>
          <w:rStyle w:val="Emphasis"/>
        </w:rPr>
        <w:t>Exceptions</w:t>
      </w:r>
      <w:r w:rsidR="00325A03">
        <w:t xml:space="preserve"> mappa tartalmazza a saját kivételeket, jelenleg egy ilyet használok a </w:t>
      </w:r>
      <w:r w:rsidR="00325A03" w:rsidRPr="00325A03">
        <w:rPr>
          <w:rStyle w:val="Emphasis"/>
        </w:rPr>
        <w:t>BuisnessLogicException</w:t>
      </w:r>
      <w:r w:rsidR="00325A03">
        <w:t>-t, ezt a kivételt használtam, ha olyan „hibára” futna az alkalmazás szempontjából nem hibás működés, csak az adatok szempontjából. Ilyenek például a validációs hibák, de nem ilyen, ha egy nem bejelentkezetett felhasználó próbál elérni egy csak bejelentkezéssel elérhető végpontot.</w:t>
      </w:r>
      <w:r w:rsidR="005612C6">
        <w:t xml:space="preserve"> A </w:t>
      </w:r>
      <w:r w:rsidR="005612C6" w:rsidRPr="005612C6">
        <w:rPr>
          <w:rStyle w:val="Emphasis"/>
        </w:rPr>
        <w:t>Templates</w:t>
      </w:r>
      <w:r w:rsidR="005612C6">
        <w:t xml:space="preserve"> mappában találhatóak az email szolgáltatás által használt HTML sablonok, a </w:t>
      </w:r>
      <w:r w:rsidR="005612C6" w:rsidRPr="005612C6">
        <w:rPr>
          <w:rStyle w:val="Emphasis"/>
        </w:rPr>
        <w:t xml:space="preserve">Services </w:t>
      </w:r>
      <w:r w:rsidR="005612C6">
        <w:t xml:space="preserve">és a </w:t>
      </w:r>
      <w:r w:rsidR="005612C6" w:rsidRPr="005612C6">
        <w:rPr>
          <w:rStyle w:val="Emphasis"/>
        </w:rPr>
        <w:t>ServiceInterfaces</w:t>
      </w:r>
      <w:r w:rsidR="005612C6">
        <w:t xml:space="preserve"> mappák pedig a szolgáltatásokat tartalmazzák, melyeket a controllerek meghívnak.</w:t>
      </w:r>
    </w:p>
    <w:p w14:paraId="1EF5CB7F" w14:textId="21BC0616" w:rsidR="005612C6" w:rsidRDefault="005612C6" w:rsidP="005612C6">
      <w:pPr>
        <w:pStyle w:val="Heading4"/>
      </w:pPr>
      <w:r>
        <w:t>Service interfacek</w:t>
      </w:r>
    </w:p>
    <w:p w14:paraId="7EDBEE26" w14:textId="652DE638" w:rsidR="005612C6" w:rsidRDefault="005612C6" w:rsidP="005612C6">
      <w:r>
        <w:t>A konkrét szolgáltatások és azok a rétegek melyek ezeket használják interfacekkel vannak elválasztva. Ennek az az előnye, hogy a tényleges logikai kód könnyen módosítható, sőt akár lecserélhető anélkül, hogy az azokat használó kódot módosítani kellene.</w:t>
      </w:r>
    </w:p>
    <w:p w14:paraId="3FD196F4" w14:textId="77777777" w:rsidR="005612C6" w:rsidRDefault="005612C6" w:rsidP="005612C6">
      <w:pPr>
        <w:pStyle w:val="Kp"/>
      </w:pPr>
      <w:r>
        <w:rPr>
          <w:noProof/>
        </w:rPr>
        <w:drawing>
          <wp:inline distT="0" distB="0" distL="0" distR="0" wp14:anchorId="29569C2E" wp14:editId="641BDB86">
            <wp:extent cx="5400040" cy="16700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9"/>
                    <a:stretch>
                      <a:fillRect/>
                    </a:stretch>
                  </pic:blipFill>
                  <pic:spPr>
                    <a:xfrm>
                      <a:off x="0" y="0"/>
                      <a:ext cx="5400040" cy="1670050"/>
                    </a:xfrm>
                    <a:prstGeom prst="rect">
                      <a:avLst/>
                    </a:prstGeom>
                  </pic:spPr>
                </pic:pic>
              </a:graphicData>
            </a:graphic>
          </wp:inline>
        </w:drawing>
      </w:r>
    </w:p>
    <w:bookmarkStart w:id="81" w:name="_Ref87953333"/>
    <w:p w14:paraId="2CE5E642" w14:textId="3E9C269F" w:rsidR="005612C6" w:rsidRDefault="00D962B4" w:rsidP="005612C6">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1</w:t>
      </w:r>
      <w:r>
        <w:fldChar w:fldCharType="end"/>
      </w:r>
      <w:bookmarkEnd w:id="81"/>
      <w:r w:rsidR="0070605A">
        <w:t xml:space="preserve"> A szolgáltatások regisztrálása</w:t>
      </w:r>
    </w:p>
    <w:p w14:paraId="18D901F0" w14:textId="700BB7B7" w:rsidR="0070605A" w:rsidRDefault="0070605A" w:rsidP="0070605A">
      <w:r>
        <w:t xml:space="preserve">A fenti </w:t>
      </w:r>
      <w:r>
        <w:fldChar w:fldCharType="begin"/>
      </w:r>
      <w:r>
        <w:instrText xml:space="preserve"> REF _Ref87953333 \h </w:instrText>
      </w:r>
      <w:r>
        <w:fldChar w:fldCharType="separate"/>
      </w:r>
      <w:r w:rsidR="00492483">
        <w:rPr>
          <w:noProof/>
        </w:rPr>
        <w:t>4.1.6</w:t>
      </w:r>
      <w:r w:rsidR="00492483">
        <w:t>.</w:t>
      </w:r>
      <w:r w:rsidR="00492483">
        <w:rPr>
          <w:noProof/>
        </w:rPr>
        <w:t>1</w:t>
      </w:r>
      <w:r>
        <w:fldChar w:fldCharType="end"/>
      </w:r>
      <w:r>
        <w:t xml:space="preserve"> ábrán látható a Web rétegben a szolgáltatások regisztrálása. Az interface bal oldalon az előbb említett összekötő kapocs, a tényleges megvalósítás – jobb oldalon – pedig kicserélhető bármire, ami megvalósítja az adott interfacet. </w:t>
      </w:r>
    </w:p>
    <w:p w14:paraId="5E52AE34" w14:textId="6B4F8744" w:rsidR="0070605A" w:rsidRDefault="0070605A" w:rsidP="0070605A">
      <w:pPr>
        <w:pStyle w:val="Heading4"/>
      </w:pPr>
      <w:r>
        <w:t>Services</w:t>
      </w:r>
    </w:p>
    <w:p w14:paraId="65053C47" w14:textId="2CC486A2" w:rsidR="0070605A" w:rsidRDefault="0070605A" w:rsidP="0070605A">
      <w:r>
        <w:t>A szolgáltatásokat a controllerekhez hasonló módon a funkciók alapján osztottam fel</w:t>
      </w:r>
      <w:r w:rsidR="00062283">
        <w:t>, itt csak az érdekesebb kódrészleteket fogom kiemelni</w:t>
      </w:r>
      <w:r>
        <w:t xml:space="preserve">. Az adatbázis műveletek során a Linq könyvtárat </w:t>
      </w:r>
      <w:r w:rsidR="00613D0E">
        <w:t>használtam</w:t>
      </w:r>
      <w:r w:rsidR="00775259">
        <w:t>, ami segítségével típusosan és könnyebben kérdezhetőek le adatok C# nyelven</w:t>
      </w:r>
      <w:r w:rsidR="00613D0E">
        <w:t xml:space="preserve">. </w:t>
      </w:r>
    </w:p>
    <w:p w14:paraId="0A6DC3C1" w14:textId="12AED985" w:rsidR="00775259" w:rsidRDefault="00FB5E8A" w:rsidP="00FB5E8A">
      <w:pPr>
        <w:ind w:firstLine="0"/>
      </w:pPr>
      <w:r>
        <w:rPr>
          <w:b/>
          <w:bCs/>
          <w:i/>
          <w:iCs/>
        </w:rPr>
        <w:lastRenderedPageBreak/>
        <w:t xml:space="preserve">EmailService: </w:t>
      </w:r>
      <w:r>
        <w:t>Az alkalmazás által automatikusan küldött emailek kezelésére a google smtp szolgáltatását használtam</w:t>
      </w:r>
      <w:r w:rsidR="00A64E75">
        <w:t xml:space="preserve"> HTNML email sablonnal</w:t>
      </w:r>
      <w:r>
        <w:t xml:space="preserve">. </w:t>
      </w:r>
      <w:r w:rsidR="00A64E75">
        <w:t>Ennek használatához konfigurálni kell egy gmail fiókot és magát az alkalmazást. A</w:t>
      </w:r>
      <w:r w:rsidR="00726C43">
        <w:t>z email fiók konfigurálásának legegyszerűbb módja egy úgynevezett alkalmazásjelszó létrehozása.</w:t>
      </w:r>
    </w:p>
    <w:p w14:paraId="505D9C4E" w14:textId="77777777" w:rsidR="00726C43" w:rsidRDefault="00726C43" w:rsidP="00726C43">
      <w:pPr>
        <w:pStyle w:val="Kp"/>
      </w:pPr>
      <w:r>
        <w:rPr>
          <w:noProof/>
        </w:rPr>
        <w:drawing>
          <wp:inline distT="0" distB="0" distL="0" distR="0" wp14:anchorId="30A5956E" wp14:editId="2FF17D19">
            <wp:extent cx="5400040" cy="4911725"/>
            <wp:effectExtent l="0" t="0" r="0" b="317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40"/>
                    <a:stretch>
                      <a:fillRect/>
                    </a:stretch>
                  </pic:blipFill>
                  <pic:spPr>
                    <a:xfrm>
                      <a:off x="0" y="0"/>
                      <a:ext cx="5400040" cy="4911725"/>
                    </a:xfrm>
                    <a:prstGeom prst="rect">
                      <a:avLst/>
                    </a:prstGeom>
                  </pic:spPr>
                </pic:pic>
              </a:graphicData>
            </a:graphic>
          </wp:inline>
        </w:drawing>
      </w:r>
    </w:p>
    <w:bookmarkStart w:id="82" w:name="_Ref87957890"/>
    <w:p w14:paraId="58DB7897" w14:textId="4599C571" w:rsidR="00726C43" w:rsidRDefault="00D962B4" w:rsidP="00726C43">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2</w:t>
      </w:r>
      <w:r>
        <w:fldChar w:fldCharType="end"/>
      </w:r>
      <w:bookmarkEnd w:id="82"/>
      <w:r w:rsidR="00726C43">
        <w:t xml:space="preserve"> Hozzáférés megadása külső alkalmazások számára</w:t>
      </w:r>
    </w:p>
    <w:p w14:paraId="648652C2" w14:textId="0737BF43" w:rsidR="00726C43" w:rsidRDefault="00726C43" w:rsidP="00726C43">
      <w:r>
        <w:t xml:space="preserve">Az első lépés, hogy a gmail fiókhoz hozzáférést kell biztosítani külső alkalmazásoknak is a fenti </w:t>
      </w:r>
      <w:r>
        <w:fldChar w:fldCharType="begin"/>
      </w:r>
      <w:r>
        <w:instrText xml:space="preserve"> REF _Ref87957890 \h </w:instrText>
      </w:r>
      <w:r>
        <w:fldChar w:fldCharType="separate"/>
      </w:r>
      <w:r w:rsidR="00492483">
        <w:rPr>
          <w:noProof/>
        </w:rPr>
        <w:t>4.1.6</w:t>
      </w:r>
      <w:r w:rsidR="00492483">
        <w:t>.</w:t>
      </w:r>
      <w:r w:rsidR="00492483">
        <w:rPr>
          <w:noProof/>
        </w:rPr>
        <w:t>2</w:t>
      </w:r>
      <w:r>
        <w:fldChar w:fldCharType="end"/>
      </w:r>
      <w:r>
        <w:t xml:space="preserve"> ábrán látható módon. Miután ezt megtettük, be kell állítani két faktoros hitelesítést a fiókra, hogy biztosan ne történhessen visszaélés esetleges jelszószivárgás esetén, ha ezt megtettük elérhetővé válik az alkalmazásjelszavak generálása. Az ilyen jelszavak használatának előnye, hogy kizárólag az email küldési funkciókhoz fér hozzá, így az alkalmazásunk feltörése vagy a jelszó kiszivárgása esetén elegendő törölni a megfelelő bejegyzést és az alkalmazás nem tud többé visszaélni a fiókunkkal. Alább a létrehozott bejegyzések felülete látható.</w:t>
      </w:r>
    </w:p>
    <w:p w14:paraId="3486DAAD" w14:textId="77777777" w:rsidR="00726C43" w:rsidRDefault="00726C43" w:rsidP="00726C43">
      <w:pPr>
        <w:pStyle w:val="Kp"/>
      </w:pPr>
      <w:r>
        <w:rPr>
          <w:noProof/>
        </w:rPr>
        <w:lastRenderedPageBreak/>
        <w:drawing>
          <wp:inline distT="0" distB="0" distL="0" distR="0" wp14:anchorId="4350C776" wp14:editId="66D6092B">
            <wp:extent cx="5400040" cy="2632075"/>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41"/>
                    <a:stretch>
                      <a:fillRect/>
                    </a:stretch>
                  </pic:blipFill>
                  <pic:spPr>
                    <a:xfrm>
                      <a:off x="0" y="0"/>
                      <a:ext cx="5400040" cy="2632075"/>
                    </a:xfrm>
                    <a:prstGeom prst="rect">
                      <a:avLst/>
                    </a:prstGeom>
                  </pic:spPr>
                </pic:pic>
              </a:graphicData>
            </a:graphic>
          </wp:inline>
        </w:drawing>
      </w:r>
    </w:p>
    <w:p w14:paraId="5035EB2A" w14:textId="02028A60" w:rsidR="00726C43" w:rsidRDefault="00D962B4" w:rsidP="00726C43">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3</w:t>
      </w:r>
      <w:r>
        <w:fldChar w:fldCharType="end"/>
      </w:r>
      <w:r w:rsidR="00726C43">
        <w:t xml:space="preserve"> Alkalmazásjelszavak konfigurációs felülete</w:t>
      </w:r>
    </w:p>
    <w:p w14:paraId="5753DA7C" w14:textId="1D3BCA20" w:rsidR="00726C43" w:rsidRDefault="00D824FB" w:rsidP="00726C43">
      <w:r>
        <w:t>Az alkalmazásban be kell állítanunk a fent generált felhasználó-jelszó párost, illetve a google által használt smtp klienst.</w:t>
      </w:r>
    </w:p>
    <w:p w14:paraId="772BF383" w14:textId="77777777" w:rsidR="00D824FB" w:rsidRDefault="00D824FB" w:rsidP="00D824FB">
      <w:pPr>
        <w:pStyle w:val="Kp"/>
      </w:pPr>
      <w:r>
        <w:rPr>
          <w:noProof/>
        </w:rPr>
        <w:drawing>
          <wp:inline distT="0" distB="0" distL="0" distR="0" wp14:anchorId="5D2ABCE2" wp14:editId="29BC5C86">
            <wp:extent cx="5400040" cy="292227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2"/>
                    <a:stretch>
                      <a:fillRect/>
                    </a:stretch>
                  </pic:blipFill>
                  <pic:spPr>
                    <a:xfrm>
                      <a:off x="0" y="0"/>
                      <a:ext cx="5400040" cy="2922270"/>
                    </a:xfrm>
                    <a:prstGeom prst="rect">
                      <a:avLst/>
                    </a:prstGeom>
                  </pic:spPr>
                </pic:pic>
              </a:graphicData>
            </a:graphic>
          </wp:inline>
        </w:drawing>
      </w:r>
    </w:p>
    <w:p w14:paraId="239646DF" w14:textId="2BFE16DC" w:rsidR="00D824FB" w:rsidRDefault="00D962B4" w:rsidP="00D824FB">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4</w:t>
      </w:r>
      <w:r>
        <w:fldChar w:fldCharType="end"/>
      </w:r>
      <w:r w:rsidR="00D824FB">
        <w:t xml:space="preserve"> Google Smtp kliens konfigurálása</w:t>
      </w:r>
    </w:p>
    <w:p w14:paraId="48210123" w14:textId="3DC249E6" w:rsidR="00D824FB" w:rsidRDefault="00D824FB" w:rsidP="00D824FB">
      <w:r>
        <w:t xml:space="preserve">A HTML sablon használatához küldés előtt engedélyezni kell az </w:t>
      </w:r>
      <w:r w:rsidRPr="00D824FB">
        <w:rPr>
          <w:rStyle w:val="Emphasis"/>
        </w:rPr>
        <w:t>IsHtmlBody</w:t>
      </w:r>
      <w:r>
        <w:t xml:space="preserve"> kapcsolót, mivel alapértelmezetten biztonsági szempontokból a html kódot stringként értelmezi a kliens. A HTML sablonok használata alapos tesztelést igényelt, mivel rengeteg kliens máig nem támogat számos modern css megoldást, illetve </w:t>
      </w:r>
      <w:r w:rsidR="006463B9">
        <w:t xml:space="preserve">ahány kliens annyi különböző működést tapasztaltam. </w:t>
      </w:r>
    </w:p>
    <w:p w14:paraId="6199DA37" w14:textId="73485703" w:rsidR="00462DC6" w:rsidRDefault="00462DC6" w:rsidP="00462DC6">
      <w:pPr>
        <w:ind w:firstLine="0"/>
      </w:pPr>
      <w:r>
        <w:rPr>
          <w:b/>
          <w:bCs/>
          <w:i/>
          <w:iCs/>
        </w:rPr>
        <w:lastRenderedPageBreak/>
        <w:t xml:space="preserve">PaymentService: </w:t>
      </w:r>
      <w:r>
        <w:t>Fizetés jelenleg a Barion használatával lehetséges – ám kiegészíthető tetszőleges más klienssel is. A Barionhoz hasonló automatikus online fizetési rendszerek általában a következő módon működnek:</w:t>
      </w:r>
    </w:p>
    <w:p w14:paraId="393F08C0" w14:textId="2EF2297D" w:rsidR="00462DC6" w:rsidRDefault="00462DC6" w:rsidP="00462DC6">
      <w:pPr>
        <w:pStyle w:val="ListParagraph"/>
        <w:numPr>
          <w:ilvl w:val="0"/>
          <w:numId w:val="28"/>
        </w:numPr>
      </w:pPr>
      <w:r>
        <w:t>Az alkalmazás kliensén a felhasználó fizetést kezdeményez</w:t>
      </w:r>
    </w:p>
    <w:p w14:paraId="1B2E6D37" w14:textId="654B935E" w:rsidR="00462DC6" w:rsidRDefault="006F5297" w:rsidP="00462DC6">
      <w:pPr>
        <w:pStyle w:val="ListParagraph"/>
        <w:numPr>
          <w:ilvl w:val="0"/>
          <w:numId w:val="28"/>
        </w:numPr>
      </w:pPr>
      <w:r>
        <w:t>Az alkalmazás backend összerak egy kérést a külső fizetési rendszer felé, majd elküldi azt. A Barion Client segítségével például az alább látható módon:</w:t>
      </w:r>
    </w:p>
    <w:p w14:paraId="46875E7B" w14:textId="77777777" w:rsidR="006F5297" w:rsidRDefault="006F5297" w:rsidP="006F5297">
      <w:pPr>
        <w:pStyle w:val="Kp"/>
      </w:pPr>
      <w:r>
        <w:rPr>
          <w:noProof/>
        </w:rPr>
        <w:drawing>
          <wp:inline distT="0" distB="0" distL="0" distR="0" wp14:anchorId="48521724" wp14:editId="66A2617C">
            <wp:extent cx="5400040" cy="449897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3"/>
                    <a:stretch>
                      <a:fillRect/>
                    </a:stretch>
                  </pic:blipFill>
                  <pic:spPr>
                    <a:xfrm>
                      <a:off x="0" y="0"/>
                      <a:ext cx="5400040" cy="4498975"/>
                    </a:xfrm>
                    <a:prstGeom prst="rect">
                      <a:avLst/>
                    </a:prstGeom>
                  </pic:spPr>
                </pic:pic>
              </a:graphicData>
            </a:graphic>
          </wp:inline>
        </w:drawing>
      </w:r>
    </w:p>
    <w:p w14:paraId="1F61635A" w14:textId="6E38DE8B" w:rsidR="006F5297" w:rsidRDefault="00D962B4" w:rsidP="006F5297">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5</w:t>
      </w:r>
      <w:r>
        <w:fldChar w:fldCharType="end"/>
      </w:r>
      <w:r w:rsidR="006F5297">
        <w:t xml:space="preserve"> Barion fizetés kezdeményezése</w:t>
      </w:r>
    </w:p>
    <w:p w14:paraId="215DF574" w14:textId="1C3F2C4D" w:rsidR="006F5297" w:rsidRDefault="006F5297" w:rsidP="006F5297">
      <w:pPr>
        <w:pStyle w:val="ListParagraph"/>
        <w:numPr>
          <w:ilvl w:val="0"/>
          <w:numId w:val="28"/>
        </w:numPr>
      </w:pPr>
      <w:r>
        <w:t>A küldő rendszer összerakja a saját fizetési felületét, majd annak URL-jét visszaküldi válaszként.</w:t>
      </w:r>
    </w:p>
    <w:p w14:paraId="3E933900" w14:textId="059F5DD8" w:rsidR="006F5297" w:rsidRDefault="006F5297" w:rsidP="006F5297">
      <w:pPr>
        <w:pStyle w:val="ListParagraph"/>
        <w:numPr>
          <w:ilvl w:val="0"/>
          <w:numId w:val="28"/>
        </w:numPr>
      </w:pPr>
      <w:r>
        <w:t>Az alkalmazás kliense a saját backendjétől visszakapja a külső fizetéshez tartozó URL-t és átirányítja a felhasználót.</w:t>
      </w:r>
    </w:p>
    <w:p w14:paraId="223E538E" w14:textId="597AE435" w:rsidR="006F5297" w:rsidRDefault="006F5297" w:rsidP="006F5297">
      <w:pPr>
        <w:pStyle w:val="ListParagraph"/>
        <w:numPr>
          <w:ilvl w:val="0"/>
          <w:numId w:val="28"/>
        </w:numPr>
      </w:pPr>
      <w:r>
        <w:t>A felhasználó fizet/ nem fizet/ lemondja/ hiba történik.</w:t>
      </w:r>
      <w:r w:rsidR="00176DB4">
        <w:t xml:space="preserve"> Ezután visszairányítja a felhasználót a megadott redirect url-re.</w:t>
      </w:r>
    </w:p>
    <w:p w14:paraId="6E0CAAA6" w14:textId="28694548" w:rsidR="006F5297" w:rsidRDefault="006F5297" w:rsidP="006F5297">
      <w:pPr>
        <w:pStyle w:val="ListParagraph"/>
        <w:numPr>
          <w:ilvl w:val="0"/>
          <w:numId w:val="28"/>
        </w:numPr>
      </w:pPr>
      <w:r>
        <w:lastRenderedPageBreak/>
        <w:t xml:space="preserve">A külső rendszer összeállít egy hívást a történtek alapján az alkalmazásunk által megadott </w:t>
      </w:r>
      <w:r w:rsidR="00176DB4">
        <w:t>redirect</w:t>
      </w:r>
      <w:r>
        <w:t xml:space="preserve"> url-re</w:t>
      </w:r>
      <w:r w:rsidR="00176DB4">
        <w:t xml:space="preserve"> Ezt megpróbálja elküldeni x-szer, majd, ha nem érkezik kielégítő válasz hibát jelez.</w:t>
      </w:r>
    </w:p>
    <w:p w14:paraId="3D99405C" w14:textId="3CE41224" w:rsidR="00176DB4" w:rsidRDefault="00176DB4" w:rsidP="006F5297">
      <w:pPr>
        <w:pStyle w:val="ListParagraph"/>
        <w:numPr>
          <w:ilvl w:val="0"/>
          <w:numId w:val="28"/>
        </w:numPr>
      </w:pPr>
      <w:r>
        <w:t>Amennyiben a megadott redirect URL-re hívás érkezik az alkalmazás backendje megfelelőképpen tudja kezelni a sikeres/ sikertelen fizetéseket. Fontos megjegyezni ezen a ponton, hogy amennyiben valaki ismeri ennek a végpontnak a felépítését és url-jét megpróbálhatja átverni a rendszert azzal, hogy hamis visszaigazolást küld fizetéséről, ennek elkerülése érdekében az adott tranzakciók állapotát mindig le kell ellenőrizni, egyeztetni a külső szolgáltatással ezen a ponton is.</w:t>
      </w:r>
    </w:p>
    <w:p w14:paraId="1498C8EC" w14:textId="4A6DD27F" w:rsidR="00176DB4" w:rsidRDefault="00176DB4" w:rsidP="00176DB4">
      <w:pPr>
        <w:pStyle w:val="ListParagraph"/>
        <w:ind w:left="0" w:firstLine="0"/>
      </w:pPr>
      <w:r>
        <w:t>Visszafizetés esetén is a fent leírt módon lehet eljárni, így például fizetés után a foglalás lemondása esetén automatikusan felmérhetjük, hogy a felhasználó jogosult-e visszafizetésre és azt automatikusan elvégeztethetjük a rendszerrel – rendszerekkel.</w:t>
      </w:r>
    </w:p>
    <w:p w14:paraId="723122D5" w14:textId="641952BA" w:rsidR="00176DB4" w:rsidRDefault="00176DB4" w:rsidP="00176DB4">
      <w:pPr>
        <w:pStyle w:val="ListParagraph"/>
        <w:ind w:left="0" w:firstLine="0"/>
      </w:pPr>
      <w:r>
        <w:rPr>
          <w:b/>
          <w:bCs/>
          <w:i/>
          <w:iCs/>
        </w:rPr>
        <w:t xml:space="preserve">ReservationService: </w:t>
      </w:r>
      <w:r w:rsidR="000C549F">
        <w:t xml:space="preserve">A foglalás árának számításakor rengeteg izgalmas kérdést kellett megoldanom. </w:t>
      </w:r>
    </w:p>
    <w:p w14:paraId="3A879EC2" w14:textId="0826FE7B" w:rsidR="000C549F" w:rsidRDefault="000C549F" w:rsidP="000C549F">
      <w:r>
        <w:t>Az adatbázisban egyedi azonosítónak GUID-ot használtam, mely tökéletesen alkalmas erre a feladatra, azonban felhasználói fogyasztásra meglehetősen alkalmatlan. Erre a célra egy egyedi azonosítót generáltam minden foglaláshoz, melyet a felhasználó megkap emailben és probléma/ kérdés esetén erre hivatkozhat.</w:t>
      </w:r>
    </w:p>
    <w:p w14:paraId="1BFE96D5" w14:textId="77777777" w:rsidR="000C549F" w:rsidRDefault="000C549F" w:rsidP="000C549F">
      <w:pPr>
        <w:pStyle w:val="Kp"/>
      </w:pPr>
      <w:r>
        <w:rPr>
          <w:noProof/>
        </w:rPr>
        <w:drawing>
          <wp:inline distT="0" distB="0" distL="0" distR="0" wp14:anchorId="3DA07B16" wp14:editId="322C1C22">
            <wp:extent cx="5400040" cy="1978025"/>
            <wp:effectExtent l="0" t="0" r="0" b="317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a:stretch>
                      <a:fillRect/>
                    </a:stretch>
                  </pic:blipFill>
                  <pic:spPr>
                    <a:xfrm>
                      <a:off x="0" y="0"/>
                      <a:ext cx="5400040" cy="1978025"/>
                    </a:xfrm>
                    <a:prstGeom prst="rect">
                      <a:avLst/>
                    </a:prstGeom>
                  </pic:spPr>
                </pic:pic>
              </a:graphicData>
            </a:graphic>
          </wp:inline>
        </w:drawing>
      </w:r>
    </w:p>
    <w:p w14:paraId="5AFD6EC0" w14:textId="1699ECE7" w:rsidR="000C549F" w:rsidRDefault="00D962B4" w:rsidP="000C549F">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6</w:t>
      </w:r>
      <w:r>
        <w:fldChar w:fldCharType="end"/>
      </w:r>
      <w:r w:rsidR="000C549F">
        <w:t xml:space="preserve"> Egyedi azonosító generálása</w:t>
      </w:r>
    </w:p>
    <w:p w14:paraId="797C0C23" w14:textId="039A958D" w:rsidR="000C549F" w:rsidRDefault="000C549F" w:rsidP="000C549F">
      <w:r>
        <w:t>A módszer előnye más hasonló kódolásokkal szemben, hogy megadható hány darab karaktert szeretnénk, illetve mely karakterekből válasszon az algoritmus, mely kifejezetten hasznos, ha a felhasználói „élményt” is figyelembe vesszük.</w:t>
      </w:r>
      <w:r w:rsidR="00A4688E">
        <w:t xml:space="preserve"> Több </w:t>
      </w:r>
      <w:r w:rsidR="00A4688E">
        <w:lastRenderedPageBreak/>
        <w:t>választható karakter, illetve hosszabb generált kulcsok használatával csökkenthető annak az esélye, hogy kettő ugyanolyan azonosító jöjjön létre.</w:t>
      </w:r>
    </w:p>
    <w:p w14:paraId="5C67FBB1" w14:textId="62907539" w:rsidR="00A4688E" w:rsidRDefault="00A4688E" w:rsidP="000C549F">
      <w:r>
        <w:t xml:space="preserve">Az ár számításakor a két elsődleges szempont a távolság és a bérelt autó típusa. A távolság meghatározására a Google Maps Directions Api szolgáltatását használtam. </w:t>
      </w:r>
      <w:r w:rsidR="00E07C5F">
        <w:t xml:space="preserve">Az email szolgáltatáshoz hasonlóan ehhez is konfigurálni kell egy gmail fiókot. </w:t>
      </w:r>
      <w:r w:rsidR="00FD6872">
        <w:t xml:space="preserve">A legtöbb API fizetős, így első lépésben egy fizetési módot kell hozzáadni a fiókhoz. Ha ezzel megvagyunk, generálhatunk egy kulcsot mellyel azonosíthatjuk az alkalmazásunkat. </w:t>
      </w:r>
    </w:p>
    <w:p w14:paraId="4B30228F" w14:textId="77777777" w:rsidR="00FD6872" w:rsidRDefault="00FD6872" w:rsidP="00FD6872">
      <w:pPr>
        <w:pStyle w:val="Kp"/>
      </w:pPr>
      <w:r>
        <w:rPr>
          <w:noProof/>
        </w:rPr>
        <w:drawing>
          <wp:inline distT="0" distB="0" distL="0" distR="0" wp14:anchorId="723C1849" wp14:editId="5CAB1885">
            <wp:extent cx="5400040" cy="1049020"/>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45"/>
                    <a:stretch>
                      <a:fillRect/>
                    </a:stretch>
                  </pic:blipFill>
                  <pic:spPr>
                    <a:xfrm>
                      <a:off x="0" y="0"/>
                      <a:ext cx="5400040" cy="1049020"/>
                    </a:xfrm>
                    <a:prstGeom prst="rect">
                      <a:avLst/>
                    </a:prstGeom>
                  </pic:spPr>
                </pic:pic>
              </a:graphicData>
            </a:graphic>
          </wp:inline>
        </w:drawing>
      </w:r>
    </w:p>
    <w:p w14:paraId="5AEDE53F" w14:textId="3632DB0A" w:rsidR="00FD6872" w:rsidRDefault="00D962B4" w:rsidP="00FD6872">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7</w:t>
      </w:r>
      <w:r>
        <w:fldChar w:fldCharType="end"/>
      </w:r>
      <w:r w:rsidR="00FD6872">
        <w:t xml:space="preserve"> Api kulcsok felülete</w:t>
      </w:r>
    </w:p>
    <w:p w14:paraId="6132A1D4" w14:textId="7F420B4D" w:rsidR="00FD6872" w:rsidRDefault="00FD6872" w:rsidP="00FD6872">
      <w:r>
        <w:t xml:space="preserve">Az általunk használt API-k aktiválása után érdemes az adott végpontokat lekorlátozni, ha a publikált oldalunkon keresztül támadás formájában sok kérés megy az adott API felé, jelentős összegeket fizethetünk. </w:t>
      </w:r>
    </w:p>
    <w:p w14:paraId="6A547A9E" w14:textId="77777777" w:rsidR="00FD6872" w:rsidRDefault="00FD6872" w:rsidP="00FD6872">
      <w:pPr>
        <w:pStyle w:val="Kp"/>
      </w:pPr>
      <w:r>
        <w:rPr>
          <w:noProof/>
        </w:rPr>
        <w:drawing>
          <wp:inline distT="0" distB="0" distL="0" distR="0" wp14:anchorId="6027457A" wp14:editId="2DDB788E">
            <wp:extent cx="5400040" cy="1951355"/>
            <wp:effectExtent l="0" t="0" r="0" b="0"/>
            <wp:docPr id="42" name="Picture 4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table&#10;&#10;Description automatically generated"/>
                    <pic:cNvPicPr/>
                  </pic:nvPicPr>
                  <pic:blipFill>
                    <a:blip r:embed="rId46"/>
                    <a:stretch>
                      <a:fillRect/>
                    </a:stretch>
                  </pic:blipFill>
                  <pic:spPr>
                    <a:xfrm>
                      <a:off x="0" y="0"/>
                      <a:ext cx="5400040" cy="1951355"/>
                    </a:xfrm>
                    <a:prstGeom prst="rect">
                      <a:avLst/>
                    </a:prstGeom>
                  </pic:spPr>
                </pic:pic>
              </a:graphicData>
            </a:graphic>
          </wp:inline>
        </w:drawing>
      </w:r>
    </w:p>
    <w:p w14:paraId="23B89850" w14:textId="4F6AC0E3" w:rsidR="00FD6872" w:rsidRDefault="00D962B4" w:rsidP="00FD6872">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8</w:t>
      </w:r>
      <w:r>
        <w:fldChar w:fldCharType="end"/>
      </w:r>
      <w:r w:rsidR="00FD6872">
        <w:t xml:space="preserve"> API hívások korlátozása</w:t>
      </w:r>
    </w:p>
    <w:p w14:paraId="1E5DDF38" w14:textId="7D6007F6" w:rsidR="00FD6872" w:rsidRDefault="00FD6872" w:rsidP="00FD6872">
      <w:r>
        <w:t>A fő szempontok mellett különböző alszempontokat is figyelembe vettem</w:t>
      </w:r>
      <w:r w:rsidR="00D962B4">
        <w:t xml:space="preserve">, például azt, hogy egy út érint-e adott helyeket (repülőterek, vasútállomások, hotelek), zónákat. Londonban például egyes területeknél behajtáskor úgynevezett dugódíjat kell fizetni. Az ilyen területek meghatározására – mivel több esetben koordinátákkal meghatározott területekről van szó, ezért nem használhattam olyan metódust amely egy ponthoz közel eső területek vizsgálja – egy poligon tartalmazás megállapítására szolgáló algoritmust használtam, mely alább a </w:t>
      </w:r>
      <w:r w:rsidR="00D962B4">
        <w:fldChar w:fldCharType="begin"/>
      </w:r>
      <w:r w:rsidR="00D962B4">
        <w:instrText xml:space="preserve"> REF _Ref87965449 \h </w:instrText>
      </w:r>
      <w:r w:rsidR="00D962B4">
        <w:fldChar w:fldCharType="separate"/>
      </w:r>
      <w:r w:rsidR="00492483">
        <w:rPr>
          <w:noProof/>
        </w:rPr>
        <w:t>4.1.6</w:t>
      </w:r>
      <w:r w:rsidR="00492483">
        <w:t>.</w:t>
      </w:r>
      <w:r w:rsidR="00492483">
        <w:rPr>
          <w:noProof/>
        </w:rPr>
        <w:t>9</w:t>
      </w:r>
      <w:r w:rsidR="00D962B4">
        <w:fldChar w:fldCharType="end"/>
      </w:r>
      <w:r w:rsidR="00D962B4">
        <w:t xml:space="preserve"> ábrán látható.</w:t>
      </w:r>
    </w:p>
    <w:p w14:paraId="50377597" w14:textId="77777777" w:rsidR="00D962B4" w:rsidRDefault="00D962B4" w:rsidP="00D962B4">
      <w:pPr>
        <w:pStyle w:val="Kp"/>
      </w:pPr>
      <w:r>
        <w:rPr>
          <w:noProof/>
        </w:rPr>
        <w:lastRenderedPageBreak/>
        <w:drawing>
          <wp:inline distT="0" distB="0" distL="0" distR="0" wp14:anchorId="68F390B3" wp14:editId="22003BCA">
            <wp:extent cx="5400040" cy="4264025"/>
            <wp:effectExtent l="0" t="0" r="0" b="317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a:stretch>
                      <a:fillRect/>
                    </a:stretch>
                  </pic:blipFill>
                  <pic:spPr>
                    <a:xfrm>
                      <a:off x="0" y="0"/>
                      <a:ext cx="5400040" cy="4264025"/>
                    </a:xfrm>
                    <a:prstGeom prst="rect">
                      <a:avLst/>
                    </a:prstGeom>
                  </pic:spPr>
                </pic:pic>
              </a:graphicData>
            </a:graphic>
          </wp:inline>
        </w:drawing>
      </w:r>
    </w:p>
    <w:bookmarkStart w:id="83" w:name="_Ref87965449"/>
    <w:p w14:paraId="0D7113CC" w14:textId="4BC34216" w:rsidR="00D962B4" w:rsidRDefault="00D962B4" w:rsidP="00D962B4">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9</w:t>
      </w:r>
      <w:r>
        <w:fldChar w:fldCharType="end"/>
      </w:r>
      <w:bookmarkEnd w:id="83"/>
      <w:r>
        <w:t xml:space="preserve"> Poligon tartalmazás vizsgálata</w:t>
      </w:r>
    </w:p>
    <w:p w14:paraId="72C206C3" w14:textId="662497D6" w:rsidR="00D962B4" w:rsidRDefault="00D962B4" w:rsidP="00D962B4">
      <w:r>
        <w:t>Az ár számításakor a kezdő és a végpontra is ellenőriztem, hogy beleesnek-e a különböző feláras zónákba. A repülőterek leellenőrzésére például az alább látható (</w:t>
      </w:r>
      <w:r>
        <w:fldChar w:fldCharType="begin"/>
      </w:r>
      <w:r>
        <w:instrText xml:space="preserve"> REF _Ref87965669 \h </w:instrText>
      </w:r>
      <w:r>
        <w:fldChar w:fldCharType="separate"/>
      </w:r>
      <w:r w:rsidR="00492483">
        <w:rPr>
          <w:noProof/>
        </w:rPr>
        <w:t>4.1.6</w:t>
      </w:r>
      <w:r w:rsidR="00492483">
        <w:t>.</w:t>
      </w:r>
      <w:r w:rsidR="00492483">
        <w:rPr>
          <w:noProof/>
        </w:rPr>
        <w:t>10</w:t>
      </w:r>
      <w:r>
        <w:fldChar w:fldCharType="end"/>
      </w:r>
      <w:r>
        <w:t xml:space="preserve">) kódrészlet szolgál, Ahol az </w:t>
      </w:r>
      <w:r w:rsidRPr="00D962B4">
        <w:rPr>
          <w:rStyle w:val="Emphasis"/>
        </w:rPr>
        <w:t>airport</w:t>
      </w:r>
      <w:r>
        <w:t xml:space="preserve"> lista tartalmazza az előre definiált koordinátahalmazokat melyek a repülőterek területét jelölik ki.</w:t>
      </w:r>
    </w:p>
    <w:p w14:paraId="44FD902A" w14:textId="77777777" w:rsidR="00D962B4" w:rsidRDefault="00D962B4" w:rsidP="00D962B4">
      <w:pPr>
        <w:pStyle w:val="Kp"/>
      </w:pPr>
      <w:r>
        <w:rPr>
          <w:noProof/>
        </w:rPr>
        <w:lastRenderedPageBreak/>
        <w:drawing>
          <wp:inline distT="0" distB="0" distL="0" distR="0" wp14:anchorId="74415277" wp14:editId="42FFCD6C">
            <wp:extent cx="5400040" cy="302958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a:stretch>
                      <a:fillRect/>
                    </a:stretch>
                  </pic:blipFill>
                  <pic:spPr>
                    <a:xfrm>
                      <a:off x="0" y="0"/>
                      <a:ext cx="5400040" cy="3029585"/>
                    </a:xfrm>
                    <a:prstGeom prst="rect">
                      <a:avLst/>
                    </a:prstGeom>
                  </pic:spPr>
                </pic:pic>
              </a:graphicData>
            </a:graphic>
          </wp:inline>
        </w:drawing>
      </w:r>
    </w:p>
    <w:bookmarkStart w:id="84" w:name="_Ref87965669"/>
    <w:p w14:paraId="629ABAE6" w14:textId="75164A14" w:rsidR="00D962B4" w:rsidRDefault="00D962B4" w:rsidP="00D962B4">
      <w:pPr>
        <w:pStyle w:val="Caption"/>
      </w:pPr>
      <w:r>
        <w:fldChar w:fldCharType="begin"/>
      </w:r>
      <w:r>
        <w:instrText xml:space="preserve"> STYLEREF 3 \s </w:instrText>
      </w:r>
      <w:r>
        <w:fldChar w:fldCharType="separate"/>
      </w:r>
      <w:r w:rsidR="00492483">
        <w:rPr>
          <w:noProof/>
        </w:rPr>
        <w:t>4.1.6</w:t>
      </w:r>
      <w:r>
        <w:fldChar w:fldCharType="end"/>
      </w:r>
      <w:r>
        <w:t>.</w:t>
      </w:r>
      <w:r>
        <w:fldChar w:fldCharType="begin"/>
      </w:r>
      <w:r>
        <w:instrText xml:space="preserve"> SEQ ábra \* ARABIC \s 3 </w:instrText>
      </w:r>
      <w:r>
        <w:fldChar w:fldCharType="separate"/>
      </w:r>
      <w:r w:rsidR="00492483">
        <w:rPr>
          <w:noProof/>
        </w:rPr>
        <w:t>10</w:t>
      </w:r>
      <w:r>
        <w:fldChar w:fldCharType="end"/>
      </w:r>
      <w:bookmarkEnd w:id="84"/>
      <w:r>
        <w:t xml:space="preserve"> Repülőterek ellenőrzése</w:t>
      </w:r>
    </w:p>
    <w:p w14:paraId="5D5371FD" w14:textId="5BC85A7E" w:rsidR="00D962B4" w:rsidRDefault="00D962B4" w:rsidP="00D962B4">
      <w:r>
        <w:t xml:space="preserve">Különböző szolgáltatásoknál bevett szokás reklámozás, jutalmazás céljából kuponok használata, az én alkalmazásom esetén akciós kódokat adhat meg az adminisztrátor melyeket a felhasználók </w:t>
      </w:r>
      <w:r w:rsidR="00C10C5D">
        <w:t>foglalás során válthatnak be. A kódok megadásánál lehet összeget, illetve százalékot is megadni, illetve egy lejárati dátumon túl a kód nem felhasználható, ezen kívül opcionálisan darabszám is megadható, hogy hányszor használható fel egy adott kód. Az alábbi kódrészleten a kupon modelljének kódja látható:</w:t>
      </w:r>
    </w:p>
    <w:p w14:paraId="64D3A880" w14:textId="77777777" w:rsidR="00C10C5D" w:rsidRDefault="00C10C5D" w:rsidP="00C10C5D">
      <w:pPr>
        <w:pStyle w:val="Kd"/>
        <w:rPr>
          <w:color w:val="000000"/>
        </w:rPr>
      </w:pPr>
      <w:r>
        <w:t>public</w:t>
      </w:r>
      <w:r>
        <w:rPr>
          <w:color w:val="000000"/>
        </w:rPr>
        <w:t xml:space="preserve"> </w:t>
      </w:r>
      <w:r>
        <w:t>class</w:t>
      </w:r>
      <w:r>
        <w:rPr>
          <w:color w:val="000000"/>
        </w:rPr>
        <w:t xml:space="preserve"> </w:t>
      </w:r>
      <w:r>
        <w:rPr>
          <w:color w:val="2B91AF"/>
        </w:rPr>
        <w:t>Discount</w:t>
      </w:r>
    </w:p>
    <w:p w14:paraId="26F42D57" w14:textId="31743B5D" w:rsidR="00C10C5D" w:rsidRDefault="00C10C5D" w:rsidP="00C10C5D">
      <w:pPr>
        <w:pStyle w:val="Kd"/>
        <w:rPr>
          <w:color w:val="000000"/>
        </w:rPr>
      </w:pPr>
      <w:r>
        <w:rPr>
          <w:color w:val="000000"/>
        </w:rPr>
        <w:t>{</w:t>
      </w:r>
    </w:p>
    <w:p w14:paraId="007C193B" w14:textId="61666D19" w:rsidR="00C10C5D" w:rsidRDefault="00C10C5D" w:rsidP="00C10C5D">
      <w:pPr>
        <w:pStyle w:val="Kd"/>
        <w:rPr>
          <w:color w:val="000000"/>
        </w:rPr>
      </w:pPr>
      <w:r>
        <w:tab/>
      </w:r>
      <w:r>
        <w:t>public</w:t>
      </w:r>
      <w:r>
        <w:rPr>
          <w:color w:val="000000"/>
        </w:rPr>
        <w:t xml:space="preserve"> Guid Id { </w:t>
      </w:r>
      <w:r>
        <w:t>get</w:t>
      </w:r>
      <w:r>
        <w:rPr>
          <w:color w:val="000000"/>
        </w:rPr>
        <w:t xml:space="preserve">; </w:t>
      </w:r>
      <w:r>
        <w:t>set</w:t>
      </w:r>
      <w:r>
        <w:rPr>
          <w:color w:val="000000"/>
        </w:rPr>
        <w:t>; }</w:t>
      </w:r>
    </w:p>
    <w:p w14:paraId="33E0AFDF" w14:textId="14A71966" w:rsidR="00C10C5D" w:rsidRDefault="00C10C5D" w:rsidP="00C10C5D">
      <w:pPr>
        <w:pStyle w:val="Kd"/>
        <w:rPr>
          <w:color w:val="000000"/>
        </w:rPr>
      </w:pPr>
      <w:r>
        <w:tab/>
      </w:r>
      <w:r>
        <w:t>public</w:t>
      </w:r>
      <w:r>
        <w:rPr>
          <w:color w:val="000000"/>
        </w:rPr>
        <w:t xml:space="preserve"> </w:t>
      </w:r>
      <w:r>
        <w:t>string</w:t>
      </w:r>
      <w:r>
        <w:rPr>
          <w:color w:val="000000"/>
        </w:rPr>
        <w:t xml:space="preserve"> DiscountCode { </w:t>
      </w:r>
      <w:r>
        <w:t>get</w:t>
      </w:r>
      <w:r>
        <w:rPr>
          <w:color w:val="000000"/>
        </w:rPr>
        <w:t xml:space="preserve">; </w:t>
      </w:r>
      <w:r>
        <w:t>set</w:t>
      </w:r>
      <w:r>
        <w:rPr>
          <w:color w:val="000000"/>
        </w:rPr>
        <w:t>; }</w:t>
      </w:r>
    </w:p>
    <w:p w14:paraId="4DC7C3C5" w14:textId="6D37C5C4" w:rsidR="00C10C5D" w:rsidRDefault="00C10C5D" w:rsidP="00C10C5D">
      <w:pPr>
        <w:pStyle w:val="Kd"/>
        <w:rPr>
          <w:color w:val="000000"/>
        </w:rPr>
      </w:pPr>
      <w:r>
        <w:tab/>
      </w:r>
      <w:r>
        <w:t>public</w:t>
      </w:r>
      <w:r>
        <w:rPr>
          <w:color w:val="000000"/>
        </w:rPr>
        <w:t xml:space="preserve"> </w:t>
      </w:r>
      <w:r>
        <w:t>double</w:t>
      </w:r>
      <w:r>
        <w:rPr>
          <w:color w:val="000000"/>
        </w:rPr>
        <w:t xml:space="preserve">? DiscountAmount { </w:t>
      </w:r>
      <w:r>
        <w:t>get</w:t>
      </w:r>
      <w:r>
        <w:rPr>
          <w:color w:val="000000"/>
        </w:rPr>
        <w:t xml:space="preserve">; </w:t>
      </w:r>
      <w:r>
        <w:t>set</w:t>
      </w:r>
      <w:r>
        <w:rPr>
          <w:color w:val="000000"/>
        </w:rPr>
        <w:t>; }</w:t>
      </w:r>
    </w:p>
    <w:p w14:paraId="03AE4608" w14:textId="05AA3173" w:rsidR="00C10C5D" w:rsidRDefault="00C10C5D" w:rsidP="00C10C5D">
      <w:pPr>
        <w:pStyle w:val="Kd"/>
        <w:rPr>
          <w:color w:val="000000"/>
        </w:rPr>
      </w:pPr>
      <w:r>
        <w:tab/>
      </w:r>
      <w:r>
        <w:t>public</w:t>
      </w:r>
      <w:r>
        <w:rPr>
          <w:color w:val="000000"/>
        </w:rPr>
        <w:t xml:space="preserve"> </w:t>
      </w:r>
      <w:r>
        <w:t>double</w:t>
      </w:r>
      <w:r>
        <w:rPr>
          <w:color w:val="000000"/>
        </w:rPr>
        <w:t xml:space="preserve">? DiscountPercent { </w:t>
      </w:r>
      <w:r>
        <w:t>get</w:t>
      </w:r>
      <w:r>
        <w:rPr>
          <w:color w:val="000000"/>
        </w:rPr>
        <w:t xml:space="preserve">; </w:t>
      </w:r>
      <w:r>
        <w:t>set</w:t>
      </w:r>
      <w:r>
        <w:rPr>
          <w:color w:val="000000"/>
        </w:rPr>
        <w:t>; }</w:t>
      </w:r>
    </w:p>
    <w:p w14:paraId="4FC15A73" w14:textId="081AC2A7" w:rsidR="00C10C5D" w:rsidRDefault="00C10C5D" w:rsidP="00C10C5D">
      <w:pPr>
        <w:pStyle w:val="Kd"/>
        <w:rPr>
          <w:color w:val="000000"/>
        </w:rPr>
      </w:pPr>
      <w:r>
        <w:tab/>
      </w:r>
      <w:r>
        <w:t>public</w:t>
      </w:r>
      <w:r>
        <w:rPr>
          <w:color w:val="000000"/>
        </w:rPr>
        <w:t xml:space="preserve"> </w:t>
      </w:r>
      <w:r>
        <w:t>int</w:t>
      </w:r>
      <w:r>
        <w:rPr>
          <w:color w:val="000000"/>
        </w:rPr>
        <w:t xml:space="preserve">? DiscountCount { </w:t>
      </w:r>
      <w:r>
        <w:t>get</w:t>
      </w:r>
      <w:r>
        <w:rPr>
          <w:color w:val="000000"/>
        </w:rPr>
        <w:t xml:space="preserve">; </w:t>
      </w:r>
      <w:r>
        <w:t>set</w:t>
      </w:r>
      <w:r>
        <w:rPr>
          <w:color w:val="000000"/>
        </w:rPr>
        <w:t>; }</w:t>
      </w:r>
    </w:p>
    <w:p w14:paraId="47B7DACC" w14:textId="7F054451" w:rsidR="00C10C5D" w:rsidRDefault="00C10C5D" w:rsidP="00C10C5D">
      <w:pPr>
        <w:pStyle w:val="Kd"/>
        <w:rPr>
          <w:color w:val="000000"/>
        </w:rPr>
      </w:pPr>
      <w:r>
        <w:tab/>
      </w:r>
      <w:r>
        <w:t>public</w:t>
      </w:r>
      <w:r>
        <w:rPr>
          <w:color w:val="000000"/>
        </w:rPr>
        <w:t xml:space="preserve"> DateTime ExpireDate { </w:t>
      </w:r>
      <w:r>
        <w:t>get</w:t>
      </w:r>
      <w:r>
        <w:rPr>
          <w:color w:val="000000"/>
        </w:rPr>
        <w:t xml:space="preserve">; </w:t>
      </w:r>
      <w:r>
        <w:t>set</w:t>
      </w:r>
      <w:r>
        <w:rPr>
          <w:color w:val="000000"/>
        </w:rPr>
        <w:t>; }</w:t>
      </w:r>
    </w:p>
    <w:p w14:paraId="002A0592" w14:textId="30446885" w:rsidR="00C10C5D" w:rsidRDefault="00C10C5D" w:rsidP="00C10C5D">
      <w:pPr>
        <w:pStyle w:val="Kd"/>
        <w:rPr>
          <w:color w:val="000000"/>
        </w:rPr>
      </w:pPr>
      <w:r>
        <w:rPr>
          <w:color w:val="000000"/>
        </w:rPr>
        <w:t>}</w:t>
      </w:r>
    </w:p>
    <w:p w14:paraId="4B6A7A80" w14:textId="698EA611" w:rsidR="00C10C5D" w:rsidRDefault="00C10C5D" w:rsidP="00C10C5D">
      <w:pPr>
        <w:pStyle w:val="Heading2"/>
      </w:pPr>
      <w:bookmarkStart w:id="85" w:name="_Toc87966383"/>
      <w:r>
        <w:t>Frontend</w:t>
      </w:r>
      <w:bookmarkEnd w:id="85"/>
    </w:p>
    <w:p w14:paraId="2085D43C" w14:textId="77777777" w:rsidR="00C10C5D" w:rsidRPr="00C10C5D" w:rsidRDefault="00C10C5D" w:rsidP="00C10C5D"/>
    <w:p w14:paraId="70E1AAE1" w14:textId="5EA9FA1D" w:rsidR="00ED1FB9" w:rsidRDefault="00ED1FB9" w:rsidP="00ED1FB9">
      <w:pPr>
        <w:pStyle w:val="Heading1"/>
      </w:pPr>
      <w:bookmarkStart w:id="86" w:name="_Toc87966384"/>
      <w:r>
        <w:lastRenderedPageBreak/>
        <w:t>Összefoglaló</w:t>
      </w:r>
      <w:bookmarkEnd w:id="86"/>
    </w:p>
    <w:p w14:paraId="1C0175D1" w14:textId="6CF161B3" w:rsidR="00282CCE" w:rsidRDefault="00282CCE" w:rsidP="00282CCE">
      <w:pPr>
        <w:pStyle w:val="Heading2"/>
      </w:pPr>
      <w:bookmarkStart w:id="87" w:name="_Toc87966385"/>
      <w:r>
        <w:t>Továbbfejlesztési lehetőségek</w:t>
      </w:r>
      <w:bookmarkEnd w:id="87"/>
    </w:p>
    <w:p w14:paraId="033E121B" w14:textId="439EC627" w:rsidR="00282CCE" w:rsidRPr="00282CCE" w:rsidRDefault="00282CCE" w:rsidP="00282CCE">
      <w:pPr>
        <w:pStyle w:val="Heading2"/>
      </w:pPr>
      <w:bookmarkStart w:id="88" w:name="_Toc87966386"/>
      <w:r>
        <w:t>Végszó</w:t>
      </w:r>
      <w:bookmarkEnd w:id="88"/>
    </w:p>
    <w:bookmarkStart w:id="89" w:name="_Toc87966387"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89"/>
        </w:p>
        <w:sdt>
          <w:sdtPr>
            <w:id w:val="-573587230"/>
            <w:bibliography/>
          </w:sdtPr>
          <w:sdtEndPr/>
          <w:sdtContent>
            <w:p w14:paraId="74AB3122" w14:textId="77777777" w:rsidR="00492483" w:rsidRDefault="009F20AC" w:rsidP="00492483">
              <w:pPr>
                <w:pStyle w:val="Bibliography"/>
                <w:ind w:left="720" w:hanging="720"/>
                <w:rPr>
                  <w:noProof/>
                </w:rPr>
              </w:pPr>
              <w:r>
                <w:fldChar w:fldCharType="begin"/>
              </w:r>
              <w:r>
                <w:instrText xml:space="preserve"> BIBLIOGRAPHY </w:instrText>
              </w:r>
              <w:r>
                <w:fldChar w:fldCharType="separate"/>
              </w:r>
              <w:r w:rsidR="00492483">
                <w:rPr>
                  <w:noProof/>
                </w:rPr>
                <w:t xml:space="preserve">Flavio Copes. (2018. April 11). </w:t>
              </w:r>
              <w:r w:rsidR="00492483">
                <w:rPr>
                  <w:i/>
                  <w:iCs/>
                  <w:noProof/>
                </w:rPr>
                <w:t>Medium</w:t>
              </w:r>
              <w:r w:rsidR="00492483">
                <w:rPr>
                  <w:noProof/>
                </w:rPr>
                <w:t>. Forrás: https://medium.com/free-code-camp/simple-http-requests-in-javascript-using-axios-272e1ac4a916</w:t>
              </w:r>
            </w:p>
            <w:p w14:paraId="6688ECAC" w14:textId="77777777" w:rsidR="00492483" w:rsidRDefault="00492483" w:rsidP="00492483">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2DEC5E20" w14:textId="77777777" w:rsidR="00492483" w:rsidRDefault="00492483" w:rsidP="00492483">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5FE3AAB8" w14:textId="77777777" w:rsidR="00492483" w:rsidRDefault="00492483" w:rsidP="00492483">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3C193E6B" w14:textId="77777777" w:rsidR="00492483" w:rsidRDefault="00492483" w:rsidP="00492483">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2F7C6617" w14:textId="77777777" w:rsidR="00492483" w:rsidRDefault="00492483" w:rsidP="00492483">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52654451" w14:textId="77777777" w:rsidR="00492483" w:rsidRDefault="00492483" w:rsidP="00492483">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11FAA79A" w14:textId="77777777" w:rsidR="00492483" w:rsidRDefault="00492483" w:rsidP="00492483">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57FC800F" w14:textId="77777777" w:rsidR="00492483" w:rsidRDefault="00492483" w:rsidP="00492483">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0CC9935F" w14:textId="77777777" w:rsidR="00492483" w:rsidRDefault="00492483" w:rsidP="00492483">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2C2767C6" w14:textId="77777777" w:rsidR="00492483" w:rsidRDefault="00492483" w:rsidP="00492483">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7EC4DC9C" w14:textId="77777777" w:rsidR="00492483" w:rsidRDefault="00492483" w:rsidP="00492483">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492483">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49"/>
      <w:footerReference w:type="default" r:id="rId5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C5EE8" w14:textId="77777777" w:rsidR="00591320" w:rsidRDefault="00591320">
      <w:r>
        <w:separator/>
      </w:r>
    </w:p>
  </w:endnote>
  <w:endnote w:type="continuationSeparator" w:id="0">
    <w:p w14:paraId="37B0F888" w14:textId="77777777" w:rsidR="00591320" w:rsidRDefault="00591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B3070" w14:textId="77777777" w:rsidR="00591320" w:rsidRDefault="00591320">
      <w:r>
        <w:separator/>
      </w:r>
    </w:p>
  </w:footnote>
  <w:footnote w:type="continuationSeparator" w:id="0">
    <w:p w14:paraId="4E44BF40" w14:textId="77777777" w:rsidR="00591320" w:rsidRDefault="005913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64663FB"/>
    <w:multiLevelType w:val="hybridMultilevel"/>
    <w:tmpl w:val="41DAA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9D4D1A"/>
    <w:multiLevelType w:val="hybridMultilevel"/>
    <w:tmpl w:val="23109B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4"/>
  </w:num>
  <w:num w:numId="4">
    <w:abstractNumId w:val="22"/>
  </w:num>
  <w:num w:numId="5">
    <w:abstractNumId w:val="23"/>
  </w:num>
  <w:num w:numId="6">
    <w:abstractNumId w:val="24"/>
  </w:num>
  <w:num w:numId="7">
    <w:abstractNumId w:val="18"/>
  </w:num>
  <w:num w:numId="8">
    <w:abstractNumId w:val="13"/>
  </w:num>
  <w:num w:numId="9">
    <w:abstractNumId w:val="20"/>
  </w:num>
  <w:num w:numId="10">
    <w:abstractNumId w:val="28"/>
  </w:num>
  <w:num w:numId="11">
    <w:abstractNumId w:val="21"/>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6"/>
  </w:num>
  <w:num w:numId="24">
    <w:abstractNumId w:val="15"/>
  </w:num>
  <w:num w:numId="25">
    <w:abstractNumId w:val="25"/>
  </w:num>
  <w:num w:numId="26">
    <w:abstractNumId w:val="19"/>
  </w:num>
  <w:num w:numId="27">
    <w:abstractNumId w:val="12"/>
  </w:num>
  <w:num w:numId="28">
    <w:abstractNumId w:val="11"/>
  </w:num>
  <w:num w:numId="29">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223BB"/>
    <w:rsid w:val="000404D9"/>
    <w:rsid w:val="0004126F"/>
    <w:rsid w:val="00046A31"/>
    <w:rsid w:val="00062283"/>
    <w:rsid w:val="00090A7A"/>
    <w:rsid w:val="000A379C"/>
    <w:rsid w:val="000A7483"/>
    <w:rsid w:val="000B2177"/>
    <w:rsid w:val="000B53E0"/>
    <w:rsid w:val="000C549F"/>
    <w:rsid w:val="00133748"/>
    <w:rsid w:val="001368B4"/>
    <w:rsid w:val="00140598"/>
    <w:rsid w:val="001407F6"/>
    <w:rsid w:val="00160F24"/>
    <w:rsid w:val="00162232"/>
    <w:rsid w:val="00171054"/>
    <w:rsid w:val="001719AA"/>
    <w:rsid w:val="00175F32"/>
    <w:rsid w:val="00176DB4"/>
    <w:rsid w:val="001867B4"/>
    <w:rsid w:val="001A57BC"/>
    <w:rsid w:val="001B49F1"/>
    <w:rsid w:val="001D041F"/>
    <w:rsid w:val="002102C3"/>
    <w:rsid w:val="002245ED"/>
    <w:rsid w:val="00225F65"/>
    <w:rsid w:val="00227347"/>
    <w:rsid w:val="00240DCD"/>
    <w:rsid w:val="002660E6"/>
    <w:rsid w:val="00267677"/>
    <w:rsid w:val="00282CCE"/>
    <w:rsid w:val="002841F9"/>
    <w:rsid w:val="002A1D79"/>
    <w:rsid w:val="002D0621"/>
    <w:rsid w:val="002D7DA9"/>
    <w:rsid w:val="002E1D2A"/>
    <w:rsid w:val="00302BB3"/>
    <w:rsid w:val="00313013"/>
    <w:rsid w:val="0031354E"/>
    <w:rsid w:val="00325A03"/>
    <w:rsid w:val="00350AEC"/>
    <w:rsid w:val="00355BFC"/>
    <w:rsid w:val="003650F6"/>
    <w:rsid w:val="0037381F"/>
    <w:rsid w:val="003A4CDB"/>
    <w:rsid w:val="003B6F79"/>
    <w:rsid w:val="003E70B1"/>
    <w:rsid w:val="003F3057"/>
    <w:rsid w:val="003F5425"/>
    <w:rsid w:val="00410924"/>
    <w:rsid w:val="004267A5"/>
    <w:rsid w:val="00437A52"/>
    <w:rsid w:val="00462DC6"/>
    <w:rsid w:val="0048395A"/>
    <w:rsid w:val="004851C7"/>
    <w:rsid w:val="00486C1A"/>
    <w:rsid w:val="00492483"/>
    <w:rsid w:val="00495D50"/>
    <w:rsid w:val="004A4B8D"/>
    <w:rsid w:val="004D4413"/>
    <w:rsid w:val="004D6706"/>
    <w:rsid w:val="004E23DB"/>
    <w:rsid w:val="004F5086"/>
    <w:rsid w:val="00502A30"/>
    <w:rsid w:val="005202C0"/>
    <w:rsid w:val="00521C0A"/>
    <w:rsid w:val="005307FC"/>
    <w:rsid w:val="0053114B"/>
    <w:rsid w:val="00533ED1"/>
    <w:rsid w:val="00550566"/>
    <w:rsid w:val="005524FC"/>
    <w:rsid w:val="00553457"/>
    <w:rsid w:val="0055535F"/>
    <w:rsid w:val="005612C6"/>
    <w:rsid w:val="00561D1D"/>
    <w:rsid w:val="005751D9"/>
    <w:rsid w:val="00576495"/>
    <w:rsid w:val="00591320"/>
    <w:rsid w:val="00591AE4"/>
    <w:rsid w:val="005D3443"/>
    <w:rsid w:val="005D6E52"/>
    <w:rsid w:val="005D70C4"/>
    <w:rsid w:val="005E01E0"/>
    <w:rsid w:val="005E3935"/>
    <w:rsid w:val="005E7DC2"/>
    <w:rsid w:val="005F3404"/>
    <w:rsid w:val="00613D0E"/>
    <w:rsid w:val="0062185B"/>
    <w:rsid w:val="00623197"/>
    <w:rsid w:val="006308FD"/>
    <w:rsid w:val="00634E8E"/>
    <w:rsid w:val="0063585C"/>
    <w:rsid w:val="00641018"/>
    <w:rsid w:val="006463B9"/>
    <w:rsid w:val="00650C7C"/>
    <w:rsid w:val="006512A9"/>
    <w:rsid w:val="0065430E"/>
    <w:rsid w:val="00661931"/>
    <w:rsid w:val="00674029"/>
    <w:rsid w:val="00675281"/>
    <w:rsid w:val="00681E99"/>
    <w:rsid w:val="00692605"/>
    <w:rsid w:val="006A1B7F"/>
    <w:rsid w:val="006B00FC"/>
    <w:rsid w:val="006B6AC2"/>
    <w:rsid w:val="006C2F65"/>
    <w:rsid w:val="006D338C"/>
    <w:rsid w:val="006E7E63"/>
    <w:rsid w:val="006F3D02"/>
    <w:rsid w:val="006F512E"/>
    <w:rsid w:val="006F5297"/>
    <w:rsid w:val="00700E3A"/>
    <w:rsid w:val="00701C0D"/>
    <w:rsid w:val="0070605A"/>
    <w:rsid w:val="00726C43"/>
    <w:rsid w:val="00730B3C"/>
    <w:rsid w:val="00754EE5"/>
    <w:rsid w:val="00757C1C"/>
    <w:rsid w:val="00760739"/>
    <w:rsid w:val="007636F2"/>
    <w:rsid w:val="00775259"/>
    <w:rsid w:val="007762DA"/>
    <w:rsid w:val="00780511"/>
    <w:rsid w:val="00782964"/>
    <w:rsid w:val="007A08BD"/>
    <w:rsid w:val="007A7C0E"/>
    <w:rsid w:val="007C7077"/>
    <w:rsid w:val="007D3525"/>
    <w:rsid w:val="007E3497"/>
    <w:rsid w:val="007E4DF2"/>
    <w:rsid w:val="007E7E67"/>
    <w:rsid w:val="00800F28"/>
    <w:rsid w:val="00802B1C"/>
    <w:rsid w:val="00816BCB"/>
    <w:rsid w:val="00854BDC"/>
    <w:rsid w:val="00861097"/>
    <w:rsid w:val="008646E1"/>
    <w:rsid w:val="00876463"/>
    <w:rsid w:val="008859A2"/>
    <w:rsid w:val="00895C2F"/>
    <w:rsid w:val="008D1242"/>
    <w:rsid w:val="008D5985"/>
    <w:rsid w:val="008E0BBB"/>
    <w:rsid w:val="008E7228"/>
    <w:rsid w:val="0090541F"/>
    <w:rsid w:val="009259D0"/>
    <w:rsid w:val="00937025"/>
    <w:rsid w:val="00940CB1"/>
    <w:rsid w:val="0098532E"/>
    <w:rsid w:val="00995467"/>
    <w:rsid w:val="00995C39"/>
    <w:rsid w:val="009A32B9"/>
    <w:rsid w:val="009B1AB8"/>
    <w:rsid w:val="009B70F4"/>
    <w:rsid w:val="009C1C93"/>
    <w:rsid w:val="009C594D"/>
    <w:rsid w:val="009D32F6"/>
    <w:rsid w:val="009E67D2"/>
    <w:rsid w:val="009F20AC"/>
    <w:rsid w:val="009F56BC"/>
    <w:rsid w:val="00A2233E"/>
    <w:rsid w:val="00A25F6F"/>
    <w:rsid w:val="00A32FD5"/>
    <w:rsid w:val="00A34DC4"/>
    <w:rsid w:val="00A46295"/>
    <w:rsid w:val="00A4688E"/>
    <w:rsid w:val="00A627F1"/>
    <w:rsid w:val="00A64E75"/>
    <w:rsid w:val="00AB511F"/>
    <w:rsid w:val="00AC0AED"/>
    <w:rsid w:val="00AC221E"/>
    <w:rsid w:val="00AE05C4"/>
    <w:rsid w:val="00AE109B"/>
    <w:rsid w:val="00AE7610"/>
    <w:rsid w:val="00B0541D"/>
    <w:rsid w:val="00B13FD0"/>
    <w:rsid w:val="00B16E7C"/>
    <w:rsid w:val="00B17252"/>
    <w:rsid w:val="00B31E04"/>
    <w:rsid w:val="00B37DFD"/>
    <w:rsid w:val="00B4104A"/>
    <w:rsid w:val="00B44768"/>
    <w:rsid w:val="00B50CAA"/>
    <w:rsid w:val="00B65F66"/>
    <w:rsid w:val="00B71C3A"/>
    <w:rsid w:val="00B73F45"/>
    <w:rsid w:val="00B758BD"/>
    <w:rsid w:val="00B96880"/>
    <w:rsid w:val="00B97556"/>
    <w:rsid w:val="00BA62D3"/>
    <w:rsid w:val="00BF1594"/>
    <w:rsid w:val="00BF4292"/>
    <w:rsid w:val="00BF556F"/>
    <w:rsid w:val="00C00B3C"/>
    <w:rsid w:val="00C100F0"/>
    <w:rsid w:val="00C10C5D"/>
    <w:rsid w:val="00C2686E"/>
    <w:rsid w:val="00C31260"/>
    <w:rsid w:val="00C53F92"/>
    <w:rsid w:val="00C57865"/>
    <w:rsid w:val="00C613B7"/>
    <w:rsid w:val="00C62937"/>
    <w:rsid w:val="00C66EE8"/>
    <w:rsid w:val="00C73DEE"/>
    <w:rsid w:val="00C84464"/>
    <w:rsid w:val="00C84ABD"/>
    <w:rsid w:val="00C94815"/>
    <w:rsid w:val="00CB5346"/>
    <w:rsid w:val="00D01440"/>
    <w:rsid w:val="00D04442"/>
    <w:rsid w:val="00D07335"/>
    <w:rsid w:val="00D109FF"/>
    <w:rsid w:val="00D1632F"/>
    <w:rsid w:val="00D16B11"/>
    <w:rsid w:val="00D23BFC"/>
    <w:rsid w:val="00D41B2C"/>
    <w:rsid w:val="00D429F2"/>
    <w:rsid w:val="00D45397"/>
    <w:rsid w:val="00D52925"/>
    <w:rsid w:val="00D53F5A"/>
    <w:rsid w:val="00D6481A"/>
    <w:rsid w:val="00D81927"/>
    <w:rsid w:val="00D824FB"/>
    <w:rsid w:val="00D94194"/>
    <w:rsid w:val="00D95BF2"/>
    <w:rsid w:val="00D95D8F"/>
    <w:rsid w:val="00D95E2C"/>
    <w:rsid w:val="00D962B4"/>
    <w:rsid w:val="00DA31D5"/>
    <w:rsid w:val="00DB54B4"/>
    <w:rsid w:val="00DD6A58"/>
    <w:rsid w:val="00DE3404"/>
    <w:rsid w:val="00E02653"/>
    <w:rsid w:val="00E05918"/>
    <w:rsid w:val="00E07C5F"/>
    <w:rsid w:val="00E07EE4"/>
    <w:rsid w:val="00E15BC3"/>
    <w:rsid w:val="00E403C3"/>
    <w:rsid w:val="00E42F0D"/>
    <w:rsid w:val="00E6089D"/>
    <w:rsid w:val="00E72609"/>
    <w:rsid w:val="00E74220"/>
    <w:rsid w:val="00E8385C"/>
    <w:rsid w:val="00E86A0C"/>
    <w:rsid w:val="00EA6977"/>
    <w:rsid w:val="00EB0537"/>
    <w:rsid w:val="00ED1FB9"/>
    <w:rsid w:val="00ED24FC"/>
    <w:rsid w:val="00EE1A1F"/>
    <w:rsid w:val="00EE2264"/>
    <w:rsid w:val="00EE7024"/>
    <w:rsid w:val="00EE76B8"/>
    <w:rsid w:val="00F050F9"/>
    <w:rsid w:val="00F05203"/>
    <w:rsid w:val="00F556E5"/>
    <w:rsid w:val="00F60F57"/>
    <w:rsid w:val="00F61327"/>
    <w:rsid w:val="00F71D02"/>
    <w:rsid w:val="00F8523B"/>
    <w:rsid w:val="00FB5E8A"/>
    <w:rsid w:val="00FD6872"/>
    <w:rsid w:val="00FD6F03"/>
    <w:rsid w:val="00FE3C1F"/>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220"/>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876463"/>
    <w:rPr>
      <w:i/>
      <w:iCs/>
      <w:noProof/>
      <w:lang w:val="en-U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autoRedefine/>
    <w:qFormat/>
    <w:rsid w:val="005307FC"/>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jc w:val="left"/>
    </w:pPr>
    <w:rPr>
      <w:rFonts w:ascii="Consolas" w:hAnsi="Consolas"/>
      <w:noProof/>
      <w:sz w:val="20"/>
      <w:lang w:val="en-US" w:eastAsia="hu-HU"/>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35157552">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82211370">
      <w:bodyDiv w:val="1"/>
      <w:marLeft w:val="0"/>
      <w:marRight w:val="0"/>
      <w:marTop w:val="0"/>
      <w:marBottom w:val="0"/>
      <w:divBdr>
        <w:top w:val="none" w:sz="0" w:space="0" w:color="auto"/>
        <w:left w:val="none" w:sz="0" w:space="0" w:color="auto"/>
        <w:bottom w:val="none" w:sz="0" w:space="0" w:color="auto"/>
        <w:right w:val="none" w:sz="0" w:space="0" w:color="auto"/>
      </w:divBdr>
    </w:div>
    <w:div w:id="194587631">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1531715">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41460983">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09100443">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579410828">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18727400">
      <w:bodyDiv w:val="1"/>
      <w:marLeft w:val="0"/>
      <w:marRight w:val="0"/>
      <w:marTop w:val="0"/>
      <w:marBottom w:val="0"/>
      <w:divBdr>
        <w:top w:val="none" w:sz="0" w:space="0" w:color="auto"/>
        <w:left w:val="none" w:sz="0" w:space="0" w:color="auto"/>
        <w:bottom w:val="none" w:sz="0" w:space="0" w:color="auto"/>
        <w:right w:val="none" w:sz="0" w:space="0" w:color="auto"/>
      </w:divBdr>
    </w:div>
    <w:div w:id="622537582">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39387330">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65478132">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23599834">
      <w:bodyDiv w:val="1"/>
      <w:marLeft w:val="0"/>
      <w:marRight w:val="0"/>
      <w:marTop w:val="0"/>
      <w:marBottom w:val="0"/>
      <w:divBdr>
        <w:top w:val="none" w:sz="0" w:space="0" w:color="auto"/>
        <w:left w:val="none" w:sz="0" w:space="0" w:color="auto"/>
        <w:bottom w:val="none" w:sz="0" w:space="0" w:color="auto"/>
        <w:right w:val="none" w:sz="0" w:space="0" w:color="auto"/>
      </w:divBdr>
    </w:div>
    <w:div w:id="737558093">
      <w:bodyDiv w:val="1"/>
      <w:marLeft w:val="0"/>
      <w:marRight w:val="0"/>
      <w:marTop w:val="0"/>
      <w:marBottom w:val="0"/>
      <w:divBdr>
        <w:top w:val="none" w:sz="0" w:space="0" w:color="auto"/>
        <w:left w:val="none" w:sz="0" w:space="0" w:color="auto"/>
        <w:bottom w:val="none" w:sz="0" w:space="0" w:color="auto"/>
        <w:right w:val="none" w:sz="0" w:space="0" w:color="auto"/>
      </w:divBdr>
    </w:div>
    <w:div w:id="758676642">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7234786">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977807391">
      <w:bodyDiv w:val="1"/>
      <w:marLeft w:val="0"/>
      <w:marRight w:val="0"/>
      <w:marTop w:val="0"/>
      <w:marBottom w:val="0"/>
      <w:divBdr>
        <w:top w:val="none" w:sz="0" w:space="0" w:color="auto"/>
        <w:left w:val="none" w:sz="0" w:space="0" w:color="auto"/>
        <w:bottom w:val="none" w:sz="0" w:space="0" w:color="auto"/>
        <w:right w:val="none" w:sz="0" w:space="0" w:color="auto"/>
      </w:divBdr>
    </w:div>
    <w:div w:id="988753347">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01298503">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45595609">
      <w:bodyDiv w:val="1"/>
      <w:marLeft w:val="0"/>
      <w:marRight w:val="0"/>
      <w:marTop w:val="0"/>
      <w:marBottom w:val="0"/>
      <w:divBdr>
        <w:top w:val="none" w:sz="0" w:space="0" w:color="auto"/>
        <w:left w:val="none" w:sz="0" w:space="0" w:color="auto"/>
        <w:bottom w:val="none" w:sz="0" w:space="0" w:color="auto"/>
        <w:right w:val="none" w:sz="0" w:space="0" w:color="auto"/>
      </w:divBdr>
    </w:div>
    <w:div w:id="1351182511">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03285552">
      <w:bodyDiv w:val="1"/>
      <w:marLeft w:val="0"/>
      <w:marRight w:val="0"/>
      <w:marTop w:val="0"/>
      <w:marBottom w:val="0"/>
      <w:divBdr>
        <w:top w:val="none" w:sz="0" w:space="0" w:color="auto"/>
        <w:left w:val="none" w:sz="0" w:space="0" w:color="auto"/>
        <w:bottom w:val="none" w:sz="0" w:space="0" w:color="auto"/>
        <w:right w:val="none" w:sz="0" w:space="0" w:color="auto"/>
      </w:divBdr>
    </w:div>
    <w:div w:id="1406566379">
      <w:bodyDiv w:val="1"/>
      <w:marLeft w:val="0"/>
      <w:marRight w:val="0"/>
      <w:marTop w:val="0"/>
      <w:marBottom w:val="0"/>
      <w:divBdr>
        <w:top w:val="none" w:sz="0" w:space="0" w:color="auto"/>
        <w:left w:val="none" w:sz="0" w:space="0" w:color="auto"/>
        <w:bottom w:val="none" w:sz="0" w:space="0" w:color="auto"/>
        <w:right w:val="none" w:sz="0" w:space="0" w:color="auto"/>
      </w:divBdr>
    </w:div>
    <w:div w:id="1419792369">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24230147">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057</TotalTime>
  <Pages>55</Pages>
  <Words>9642</Words>
  <Characters>54962</Characters>
  <Application>Microsoft Office Word</Application>
  <DocSecurity>0</DocSecurity>
  <Lines>458</Lines>
  <Paragraphs>12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6447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47</cp:revision>
  <cp:lastPrinted>2002-07-08T12:51:00Z</cp:lastPrinted>
  <dcterms:created xsi:type="dcterms:W3CDTF">2020-12-26T16:34:00Z</dcterms:created>
  <dcterms:modified xsi:type="dcterms:W3CDTF">2021-11-16T13:45:00Z</dcterms:modified>
</cp:coreProperties>
</file>